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ECA99" w14:textId="77777777" w:rsidR="00CB32FA" w:rsidRDefault="00CB32FA" w:rsidP="00CB32FA">
      <w:pPr>
        <w:spacing w:after="0"/>
        <w:jc w:val="center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Список</w:t>
      </w:r>
      <w:r w:rsidRPr="00CB32FA"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партнеров</w:t>
      </w:r>
      <w:r w:rsidRPr="00CB32FA"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для</w:t>
      </w:r>
      <w:r w:rsidRPr="00CB32FA"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участия</w:t>
      </w:r>
      <w:r w:rsidRPr="00CB32FA"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во</w:t>
      </w:r>
      <w:r w:rsidRPr="00CB32FA"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внешней</w:t>
      </w:r>
      <w:r w:rsidRPr="00CB32FA"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оценке</w:t>
      </w:r>
      <w:r w:rsidRPr="00CB32FA">
        <w:rPr>
          <w:rFonts w:cstheme="minorHAnsi"/>
          <w:b/>
          <w:bCs/>
          <w:sz w:val="26"/>
          <w:szCs w:val="26"/>
        </w:rPr>
        <w:t xml:space="preserve"> </w:t>
      </w:r>
    </w:p>
    <w:p w14:paraId="4C32A405" w14:textId="3DE1A94E" w:rsidR="00206352" w:rsidRDefault="00CB32FA" w:rsidP="00CB32FA">
      <w:pPr>
        <w:spacing w:after="0"/>
        <w:jc w:val="center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проекта «Реформы Медицинского Образования в Кыргызской Республике»</w:t>
      </w:r>
    </w:p>
    <w:p w14:paraId="1528DD32" w14:textId="77777777" w:rsidR="002B250C" w:rsidRDefault="002B250C" w:rsidP="00CB32FA">
      <w:pPr>
        <w:spacing w:after="0"/>
        <w:jc w:val="center"/>
        <w:rPr>
          <w:rFonts w:cstheme="minorHAnsi"/>
          <w:b/>
          <w:bCs/>
          <w:sz w:val="26"/>
          <w:szCs w:val="26"/>
        </w:rPr>
      </w:pPr>
    </w:p>
    <w:tbl>
      <w:tblPr>
        <w:tblStyle w:val="a3"/>
        <w:tblW w:w="13495" w:type="dxa"/>
        <w:tblLayout w:type="fixed"/>
        <w:tblLook w:val="04A0" w:firstRow="1" w:lastRow="0" w:firstColumn="1" w:lastColumn="0" w:noHBand="0" w:noVBand="1"/>
      </w:tblPr>
      <w:tblGrid>
        <w:gridCol w:w="462"/>
        <w:gridCol w:w="2368"/>
        <w:gridCol w:w="45"/>
        <w:gridCol w:w="2789"/>
        <w:gridCol w:w="2693"/>
        <w:gridCol w:w="10"/>
        <w:gridCol w:w="1799"/>
        <w:gridCol w:w="3329"/>
      </w:tblGrid>
      <w:tr w:rsidR="00BB52C8" w:rsidRPr="002B250C" w14:paraId="5D9B3165" w14:textId="201EB533" w:rsidTr="004C011D">
        <w:tc>
          <w:tcPr>
            <w:tcW w:w="462" w:type="dxa"/>
          </w:tcPr>
          <w:p w14:paraId="0AAAA4E8" w14:textId="518C9255" w:rsidR="00BB52C8" w:rsidRPr="002B250C" w:rsidRDefault="00BB52C8" w:rsidP="00A506E6">
            <w:pPr>
              <w:jc w:val="both"/>
              <w:rPr>
                <w:rFonts w:cstheme="minorHAnsi"/>
                <w:b/>
                <w:bCs/>
              </w:rPr>
            </w:pPr>
            <w:r w:rsidRPr="002B250C">
              <w:rPr>
                <w:rFonts w:cstheme="minorHAnsi"/>
                <w:b/>
                <w:bCs/>
              </w:rPr>
              <w:t>№</w:t>
            </w:r>
          </w:p>
        </w:tc>
        <w:tc>
          <w:tcPr>
            <w:tcW w:w="2413" w:type="dxa"/>
            <w:gridSpan w:val="2"/>
            <w:vAlign w:val="center"/>
          </w:tcPr>
          <w:p w14:paraId="4F85218F" w14:textId="08BF34AD" w:rsidR="00BB52C8" w:rsidRPr="002B250C" w:rsidRDefault="00AE6C9A" w:rsidP="004C011D">
            <w:pPr>
              <w:jc w:val="center"/>
              <w:rPr>
                <w:rFonts w:cstheme="minorHAnsi"/>
                <w:b/>
                <w:bCs/>
              </w:rPr>
            </w:pPr>
            <w:r w:rsidRPr="002B250C">
              <w:rPr>
                <w:rFonts w:cstheme="minorHAnsi"/>
                <w:b/>
                <w:bCs/>
              </w:rPr>
              <w:t>ФИО</w:t>
            </w:r>
          </w:p>
        </w:tc>
        <w:tc>
          <w:tcPr>
            <w:tcW w:w="2789" w:type="dxa"/>
            <w:vAlign w:val="center"/>
          </w:tcPr>
          <w:p w14:paraId="41655D84" w14:textId="4ADBCA17" w:rsidR="00BB52C8" w:rsidRPr="002B250C" w:rsidRDefault="00AE6C9A" w:rsidP="004C011D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 w:rsidRPr="002B250C">
              <w:rPr>
                <w:rFonts w:cstheme="minorHAnsi"/>
                <w:b/>
                <w:bCs/>
              </w:rPr>
              <w:t>Позиция, место работы</w:t>
            </w:r>
          </w:p>
        </w:tc>
        <w:tc>
          <w:tcPr>
            <w:tcW w:w="2693" w:type="dxa"/>
            <w:vAlign w:val="center"/>
          </w:tcPr>
          <w:p w14:paraId="68C16060" w14:textId="61BC16AE" w:rsidR="00BB52C8" w:rsidRPr="002B250C" w:rsidRDefault="00AE6C9A" w:rsidP="004C011D">
            <w:pPr>
              <w:jc w:val="center"/>
              <w:rPr>
                <w:rFonts w:cstheme="minorHAnsi"/>
                <w:b/>
                <w:bCs/>
              </w:rPr>
            </w:pPr>
            <w:r w:rsidRPr="002B250C">
              <w:rPr>
                <w:rFonts w:cstheme="minorHAnsi"/>
                <w:b/>
                <w:bCs/>
              </w:rPr>
              <w:t>Контакты</w:t>
            </w:r>
          </w:p>
        </w:tc>
        <w:tc>
          <w:tcPr>
            <w:tcW w:w="1809" w:type="dxa"/>
            <w:gridSpan w:val="2"/>
            <w:vAlign w:val="center"/>
          </w:tcPr>
          <w:p w14:paraId="2E01D150" w14:textId="6EEE8E88" w:rsidR="00BB52C8" w:rsidRPr="002B250C" w:rsidRDefault="00AE6C9A" w:rsidP="004C011D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 w:rsidRPr="002B250C">
              <w:rPr>
                <w:rFonts w:cstheme="minorHAnsi"/>
                <w:b/>
                <w:bCs/>
              </w:rPr>
              <w:t>Время интервью</w:t>
            </w:r>
          </w:p>
        </w:tc>
        <w:tc>
          <w:tcPr>
            <w:tcW w:w="3329" w:type="dxa"/>
            <w:vAlign w:val="center"/>
          </w:tcPr>
          <w:p w14:paraId="551A1B8D" w14:textId="1E67119E" w:rsidR="00BB52C8" w:rsidRPr="002B250C" w:rsidRDefault="007B74D6" w:rsidP="004C011D">
            <w:pPr>
              <w:jc w:val="center"/>
              <w:rPr>
                <w:rFonts w:cstheme="minorHAnsi"/>
                <w:b/>
                <w:bCs/>
              </w:rPr>
            </w:pPr>
            <w:r w:rsidRPr="002B250C">
              <w:rPr>
                <w:rFonts w:cstheme="minorHAnsi"/>
                <w:b/>
                <w:bCs/>
                <w:color w:val="4472C4" w:themeColor="accent1"/>
              </w:rPr>
              <w:t>Основные направления и пояснения</w:t>
            </w:r>
          </w:p>
        </w:tc>
      </w:tr>
      <w:tr w:rsidR="00A55898" w:rsidRPr="002B250C" w14:paraId="5EAEE28A" w14:textId="442A8BA5" w:rsidTr="007B74D6">
        <w:tc>
          <w:tcPr>
            <w:tcW w:w="13495" w:type="dxa"/>
            <w:gridSpan w:val="8"/>
          </w:tcPr>
          <w:p w14:paraId="2F3C21C4" w14:textId="1016364A" w:rsidR="00A55898" w:rsidRPr="002B250C" w:rsidRDefault="00AE6C9A" w:rsidP="00F07C20">
            <w:pPr>
              <w:rPr>
                <w:rFonts w:cstheme="minorHAnsi"/>
                <w:b/>
                <w:bCs/>
                <w:color w:val="4472C4" w:themeColor="accent1"/>
                <w:lang w:val="en-US"/>
              </w:rPr>
            </w:pPr>
            <w:r w:rsidRPr="002B250C">
              <w:rPr>
                <w:rFonts w:cstheme="minorHAnsi"/>
                <w:b/>
                <w:bCs/>
                <w:color w:val="4472C4" w:themeColor="accent1"/>
              </w:rPr>
              <w:t>Понедельник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, </w:t>
            </w:r>
            <w:r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22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февраля</w:t>
            </w:r>
            <w:r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2021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,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12:00-17:1</w:t>
            </w:r>
            <w:r w:rsidR="00BF3B2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0 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(5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интервью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)</w:t>
            </w:r>
          </w:p>
        </w:tc>
      </w:tr>
      <w:tr w:rsidR="0027500A" w:rsidRPr="002B250C" w14:paraId="5D494570" w14:textId="77777777" w:rsidTr="00126086">
        <w:tc>
          <w:tcPr>
            <w:tcW w:w="462" w:type="dxa"/>
          </w:tcPr>
          <w:p w14:paraId="425C53F0" w14:textId="77777777" w:rsidR="0027500A" w:rsidRPr="002B250C" w:rsidRDefault="0027500A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6B0CE777" w14:textId="0A9C803E" w:rsidR="0027500A" w:rsidRPr="002B250C" w:rsidRDefault="00AE6C9A" w:rsidP="0027500A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Жусупбекова</w:t>
            </w:r>
            <w:proofErr w:type="spellEnd"/>
            <w:r w:rsidRPr="002B250C">
              <w:rPr>
                <w:rFonts w:cstheme="minorHAnsi"/>
              </w:rPr>
              <w:t xml:space="preserve"> Нурида Эркинбековна</w:t>
            </w:r>
          </w:p>
        </w:tc>
        <w:tc>
          <w:tcPr>
            <w:tcW w:w="2789" w:type="dxa"/>
          </w:tcPr>
          <w:p w14:paraId="6918B2CB" w14:textId="49A131AA" w:rsidR="00B02FCC" w:rsidRPr="002B250C" w:rsidRDefault="00B02FCC" w:rsidP="0027500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Заведующая отделом медицинского образования и науки (</w:t>
            </w:r>
            <w:proofErr w:type="spellStart"/>
            <w:r w:rsidRPr="002B250C">
              <w:rPr>
                <w:rFonts w:cstheme="minorHAnsi"/>
              </w:rPr>
              <w:t>УЧРиОР</w:t>
            </w:r>
            <w:proofErr w:type="spellEnd"/>
            <w:r w:rsidRPr="002B250C">
              <w:rPr>
                <w:rFonts w:cstheme="minorHAnsi"/>
              </w:rPr>
              <w:t>)</w:t>
            </w:r>
            <w:r w:rsidR="00C4172D" w:rsidRPr="002B250C">
              <w:rPr>
                <w:rFonts w:cstheme="minorHAnsi"/>
              </w:rPr>
              <w:t xml:space="preserve"> </w:t>
            </w:r>
            <w:r w:rsidRPr="002B250C">
              <w:rPr>
                <w:rFonts w:cstheme="minorHAnsi"/>
                <w:b/>
                <w:bCs/>
              </w:rPr>
              <w:t>Министерства здравоохранения Кыргызской Республики</w:t>
            </w:r>
          </w:p>
        </w:tc>
        <w:tc>
          <w:tcPr>
            <w:tcW w:w="2693" w:type="dxa"/>
          </w:tcPr>
          <w:p w14:paraId="188C4478" w14:textId="77777777" w:rsidR="0027500A" w:rsidRPr="002B250C" w:rsidRDefault="00BA1F20" w:rsidP="0027500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11" w:history="1"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n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_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zhusupbekova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@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mz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.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med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.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kg</w:t>
              </w:r>
            </w:hyperlink>
          </w:p>
          <w:p w14:paraId="582B7C2B" w14:textId="77777777" w:rsidR="0027500A" w:rsidRPr="002B250C" w:rsidRDefault="0027500A" w:rsidP="0027500A">
            <w:pPr>
              <w:jc w:val="both"/>
              <w:rPr>
                <w:rFonts w:cstheme="minorHAnsi"/>
                <w:shd w:val="clear" w:color="auto" w:fill="FFFFFF"/>
              </w:rPr>
            </w:pPr>
          </w:p>
          <w:p w14:paraId="73900B9B" w14:textId="17476FE4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555 088 004</w:t>
            </w:r>
          </w:p>
        </w:tc>
        <w:tc>
          <w:tcPr>
            <w:tcW w:w="1809" w:type="dxa"/>
            <w:gridSpan w:val="2"/>
          </w:tcPr>
          <w:p w14:paraId="654E0CC8" w14:textId="46A8CEF8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ka-GE"/>
              </w:rPr>
              <w:t xml:space="preserve">1 </w:t>
            </w:r>
            <w:r w:rsidRPr="002B250C">
              <w:rPr>
                <w:rFonts w:cstheme="minorHAnsi"/>
                <w:lang w:val="en-US"/>
              </w:rPr>
              <w:t xml:space="preserve"> </w:t>
            </w:r>
            <w:r w:rsidR="00250275" w:rsidRPr="002B250C">
              <w:rPr>
                <w:rFonts w:cstheme="minorHAnsi"/>
              </w:rPr>
              <w:t>час</w:t>
            </w:r>
          </w:p>
          <w:p w14:paraId="781A2ECB" w14:textId="5EC67B9B" w:rsidR="0027500A" w:rsidRPr="002B250C" w:rsidRDefault="0027500A" w:rsidP="0027500A">
            <w:pPr>
              <w:jc w:val="both"/>
              <w:rPr>
                <w:rFonts w:cstheme="minorHAnsi"/>
                <w:lang w:val="ka-GE"/>
              </w:rPr>
            </w:pPr>
            <w:r w:rsidRPr="002B250C">
              <w:rPr>
                <w:rFonts w:cstheme="minorHAnsi"/>
              </w:rPr>
              <w:t>12:00-13:00</w:t>
            </w:r>
          </w:p>
        </w:tc>
        <w:tc>
          <w:tcPr>
            <w:tcW w:w="3329" w:type="dxa"/>
          </w:tcPr>
          <w:p w14:paraId="1F821AC2" w14:textId="30C45358" w:rsidR="00CB32FA" w:rsidRPr="002B250C" w:rsidRDefault="00CB32FA" w:rsidP="0027500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Общее руководство реформами на всех уровнях образования (</w:t>
            </w:r>
            <w:proofErr w:type="spellStart"/>
            <w:r w:rsidRPr="002B250C">
              <w:rPr>
                <w:rFonts w:cstheme="minorHAnsi"/>
                <w:color w:val="4472C4" w:themeColor="accent1"/>
              </w:rPr>
              <w:t>додипломное</w:t>
            </w:r>
            <w:proofErr w:type="spellEnd"/>
            <w:r w:rsidRPr="002B250C">
              <w:rPr>
                <w:rFonts w:cstheme="minorHAnsi"/>
                <w:color w:val="4472C4" w:themeColor="accent1"/>
              </w:rPr>
              <w:t xml:space="preserve"> и последипломное медицинское образование, и непрерывное профессиональное развитие)</w:t>
            </w:r>
          </w:p>
        </w:tc>
      </w:tr>
      <w:tr w:rsidR="0027500A" w:rsidRPr="002B250C" w14:paraId="74D2F343" w14:textId="53E8886F" w:rsidTr="00126086">
        <w:tc>
          <w:tcPr>
            <w:tcW w:w="462" w:type="dxa"/>
          </w:tcPr>
          <w:p w14:paraId="68595A68" w14:textId="77777777" w:rsidR="0027500A" w:rsidRPr="002B250C" w:rsidRDefault="0027500A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46EE3627" w14:textId="30DDE668" w:rsidR="0027500A" w:rsidRPr="002B250C" w:rsidRDefault="00AE6C9A" w:rsidP="0027500A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Ажымамбетова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  <w:r w:rsidRPr="002B250C">
              <w:rPr>
                <w:rFonts w:cstheme="minorHAnsi"/>
              </w:rPr>
              <w:t>Гульназ</w:t>
            </w:r>
            <w:r w:rsidRPr="002B250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Качкыновна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2789" w:type="dxa"/>
          </w:tcPr>
          <w:p w14:paraId="3BA03F00" w14:textId="3545373B" w:rsidR="00C4172D" w:rsidRPr="002B250C" w:rsidRDefault="00B02FCC" w:rsidP="0027500A">
            <w:pPr>
              <w:rPr>
                <w:rFonts w:cstheme="minorHAnsi"/>
                <w:b/>
                <w:bCs/>
              </w:rPr>
            </w:pPr>
            <w:r w:rsidRPr="002B250C">
              <w:rPr>
                <w:rFonts w:cstheme="minorHAnsi"/>
              </w:rPr>
              <w:t xml:space="preserve">Ведущий специалист отдела </w:t>
            </w:r>
            <w:r w:rsidR="00C4172D" w:rsidRPr="002B250C">
              <w:rPr>
                <w:rFonts w:cstheme="minorHAnsi"/>
              </w:rPr>
              <w:t>стационарной и специализированной медицинской помощи</w:t>
            </w:r>
            <w:r w:rsidR="00C4172D" w:rsidRPr="002B250C">
              <w:rPr>
                <w:rFonts w:cstheme="minorHAnsi"/>
                <w:b/>
                <w:bCs/>
              </w:rPr>
              <w:t xml:space="preserve"> </w:t>
            </w:r>
            <w:r w:rsidR="00C4172D" w:rsidRPr="002B250C">
              <w:rPr>
                <w:rFonts w:cstheme="minorHAnsi"/>
              </w:rPr>
              <w:t>(</w:t>
            </w:r>
            <w:proofErr w:type="spellStart"/>
            <w:r w:rsidR="00C4172D" w:rsidRPr="002B250C">
              <w:rPr>
                <w:rFonts w:cstheme="minorHAnsi"/>
              </w:rPr>
              <w:t>УОМПиЛП</w:t>
            </w:r>
            <w:proofErr w:type="spellEnd"/>
            <w:r w:rsidR="00C4172D" w:rsidRPr="002B250C">
              <w:rPr>
                <w:rFonts w:cstheme="minorHAnsi"/>
              </w:rPr>
              <w:t>)</w:t>
            </w:r>
            <w:r w:rsidR="00C4172D" w:rsidRPr="002B250C">
              <w:rPr>
                <w:rFonts w:cstheme="minorHAnsi"/>
                <w:b/>
                <w:bCs/>
              </w:rPr>
              <w:t xml:space="preserve"> </w:t>
            </w:r>
            <w:r w:rsidRPr="002B250C">
              <w:rPr>
                <w:rFonts w:cstheme="minorHAnsi"/>
                <w:b/>
                <w:bCs/>
              </w:rPr>
              <w:t>Министерства здравоохранения Кыргызской Республики</w:t>
            </w:r>
          </w:p>
        </w:tc>
        <w:tc>
          <w:tcPr>
            <w:tcW w:w="2693" w:type="dxa"/>
          </w:tcPr>
          <w:p w14:paraId="7D0153DE" w14:textId="3A7EF9AA" w:rsidR="0027500A" w:rsidRPr="002B250C" w:rsidRDefault="00BA1F20" w:rsidP="0027500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12" w:history="1"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a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_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gulnaz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_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k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@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mail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.</w:t>
              </w:r>
              <w:proofErr w:type="spellStart"/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ru</w:t>
              </w:r>
              <w:proofErr w:type="spellEnd"/>
            </w:hyperlink>
          </w:p>
          <w:p w14:paraId="676A150A" w14:textId="77777777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  <w:p w14:paraId="2497B46F" w14:textId="05E433B5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708 999</w:t>
            </w:r>
            <w:r w:rsidRPr="002B250C">
              <w:rPr>
                <w:rFonts w:cstheme="minorHAnsi"/>
                <w:lang w:val="en-US"/>
              </w:rPr>
              <w:t> </w:t>
            </w:r>
            <w:r w:rsidRPr="002B250C">
              <w:rPr>
                <w:rFonts w:cstheme="minorHAnsi"/>
              </w:rPr>
              <w:t>065</w:t>
            </w:r>
          </w:p>
          <w:p w14:paraId="09A98FFD" w14:textId="77777777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  <w:p w14:paraId="74110830" w14:textId="77777777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  <w:p w14:paraId="0D9DABC2" w14:textId="490586CB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</w:tc>
        <w:tc>
          <w:tcPr>
            <w:tcW w:w="1809" w:type="dxa"/>
            <w:gridSpan w:val="2"/>
          </w:tcPr>
          <w:p w14:paraId="08760C1C" w14:textId="458E171F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 </w:t>
            </w: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058748CE" w14:textId="153CF66D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 </w:t>
            </w:r>
            <w:r w:rsidRPr="002B250C">
              <w:rPr>
                <w:rFonts w:cstheme="minorHAnsi"/>
              </w:rPr>
              <w:t>13:10-14:10</w:t>
            </w:r>
          </w:p>
          <w:p w14:paraId="078EEA73" w14:textId="5531B4FF" w:rsidR="0027500A" w:rsidRPr="002B250C" w:rsidRDefault="0027500A" w:rsidP="0027500A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</w:tcPr>
          <w:p w14:paraId="1AC6DBC6" w14:textId="6F0D520D" w:rsidR="0027500A" w:rsidRPr="002B250C" w:rsidRDefault="007B74D6" w:rsidP="00CB32FA">
            <w:pPr>
              <w:jc w:val="both"/>
              <w:rPr>
                <w:rFonts w:cstheme="minorHAnsi"/>
                <w:color w:val="4472C4" w:themeColor="accent1"/>
                <w:lang w:val="en-US"/>
              </w:rPr>
            </w:pPr>
            <w:r w:rsidRPr="002B250C">
              <w:rPr>
                <w:rFonts w:cstheme="minorHAnsi"/>
                <w:color w:val="4472C4" w:themeColor="accent1"/>
              </w:rPr>
              <w:t>Непрерывное профессиональное развитие</w:t>
            </w:r>
            <w:r w:rsidR="00E12FDD" w:rsidRPr="002B250C">
              <w:rPr>
                <w:rFonts w:cstheme="minorHAnsi"/>
                <w:color w:val="4472C4" w:themeColor="accent1"/>
                <w:lang w:val="en-US"/>
              </w:rPr>
              <w:t xml:space="preserve"> </w:t>
            </w:r>
          </w:p>
        </w:tc>
      </w:tr>
      <w:tr w:rsidR="0027500A" w:rsidRPr="002B250C" w14:paraId="4C178F59" w14:textId="77777777" w:rsidTr="00126086">
        <w:tc>
          <w:tcPr>
            <w:tcW w:w="462" w:type="dxa"/>
          </w:tcPr>
          <w:p w14:paraId="2D8D3471" w14:textId="77777777" w:rsidR="0027500A" w:rsidRPr="002B250C" w:rsidRDefault="0027500A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1D218E3F" w14:textId="098C1D82" w:rsidR="0027500A" w:rsidRPr="002B250C" w:rsidRDefault="00AE6C9A" w:rsidP="0027500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Омурбекова</w:t>
            </w:r>
            <w:proofErr w:type="spellEnd"/>
            <w:r w:rsidRPr="002B250C">
              <w:rPr>
                <w:rFonts w:cstheme="minorHAnsi"/>
              </w:rPr>
              <w:t xml:space="preserve"> Алтынай </w:t>
            </w:r>
            <w:proofErr w:type="spellStart"/>
            <w:r w:rsidRPr="002B250C">
              <w:rPr>
                <w:rFonts w:cstheme="minorHAnsi"/>
              </w:rPr>
              <w:t>Сейитбековна</w:t>
            </w:r>
            <w:proofErr w:type="spellEnd"/>
          </w:p>
        </w:tc>
        <w:tc>
          <w:tcPr>
            <w:tcW w:w="2789" w:type="dxa"/>
          </w:tcPr>
          <w:p w14:paraId="2B5ACD65" w14:textId="6B3635A2" w:rsidR="0027500A" w:rsidRPr="002B250C" w:rsidRDefault="00B02FCC" w:rsidP="0027500A">
            <w:pPr>
              <w:rPr>
                <w:rFonts w:cstheme="minorHAnsi"/>
                <w:lang w:val="en-US" w:eastAsia="fr-CH"/>
              </w:rPr>
            </w:pPr>
            <w:r w:rsidRPr="002B250C">
              <w:rPr>
                <w:rFonts w:cstheme="minorHAnsi"/>
              </w:rPr>
              <w:t>Бывший вице-премьер министр (2018-2020)</w:t>
            </w:r>
          </w:p>
        </w:tc>
        <w:tc>
          <w:tcPr>
            <w:tcW w:w="2693" w:type="dxa"/>
          </w:tcPr>
          <w:p w14:paraId="33E88D0B" w14:textId="77777777" w:rsidR="0027500A" w:rsidRPr="002B250C" w:rsidRDefault="00BA1F20" w:rsidP="0027500A">
            <w:pPr>
              <w:jc w:val="both"/>
              <w:rPr>
                <w:rFonts w:cstheme="minorHAnsi"/>
              </w:rPr>
            </w:pPr>
            <w:hyperlink r:id="rId13" w:history="1">
              <w:r w:rsidR="0027500A" w:rsidRPr="002B250C">
                <w:rPr>
                  <w:rStyle w:val="a5"/>
                  <w:rFonts w:cstheme="minorHAnsi"/>
                  <w:color w:val="auto"/>
                </w:rPr>
                <w:t>omurbekova.altynaj@mail.ru</w:t>
              </w:r>
            </w:hyperlink>
          </w:p>
          <w:p w14:paraId="5586729B" w14:textId="5BBA820E" w:rsidR="0027500A" w:rsidRPr="002B250C" w:rsidRDefault="0027500A" w:rsidP="002B250C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>0555 110 05</w:t>
            </w:r>
          </w:p>
        </w:tc>
        <w:tc>
          <w:tcPr>
            <w:tcW w:w="1809" w:type="dxa"/>
            <w:gridSpan w:val="2"/>
          </w:tcPr>
          <w:p w14:paraId="3A31723D" w14:textId="77777777" w:rsidR="00250275" w:rsidRPr="002B250C" w:rsidRDefault="0027500A" w:rsidP="00250275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30 </w:t>
            </w:r>
            <w:r w:rsidR="00250275" w:rsidRPr="002B250C">
              <w:rPr>
                <w:rFonts w:cstheme="minorHAnsi"/>
              </w:rPr>
              <w:t>минут</w:t>
            </w:r>
          </w:p>
          <w:p w14:paraId="21E79920" w14:textId="44B6F713" w:rsidR="0027500A" w:rsidRPr="002B250C" w:rsidRDefault="0027500A" w:rsidP="00250275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4:20-14:50</w:t>
            </w:r>
          </w:p>
        </w:tc>
        <w:tc>
          <w:tcPr>
            <w:tcW w:w="3329" w:type="dxa"/>
          </w:tcPr>
          <w:p w14:paraId="4CEA1AEB" w14:textId="07E9CC3E" w:rsidR="0027500A" w:rsidRPr="002B250C" w:rsidRDefault="00250275" w:rsidP="00CB32F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олитические диалоги</w:t>
            </w:r>
          </w:p>
        </w:tc>
      </w:tr>
      <w:tr w:rsidR="0027500A" w:rsidRPr="002B250C" w14:paraId="2F6CA9EC" w14:textId="77777777" w:rsidTr="00126086">
        <w:tc>
          <w:tcPr>
            <w:tcW w:w="462" w:type="dxa"/>
          </w:tcPr>
          <w:p w14:paraId="539DB25E" w14:textId="77777777" w:rsidR="0027500A" w:rsidRPr="002B250C" w:rsidRDefault="0027500A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63D0A7D9" w14:textId="7325C4B3" w:rsidR="0027500A" w:rsidRPr="002B250C" w:rsidRDefault="00AE6C9A" w:rsidP="0027500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Мукеева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Суюмжан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Токторовна</w:t>
            </w:r>
            <w:proofErr w:type="spellEnd"/>
          </w:p>
        </w:tc>
        <w:tc>
          <w:tcPr>
            <w:tcW w:w="2789" w:type="dxa"/>
          </w:tcPr>
          <w:p w14:paraId="56C418A8" w14:textId="0AFD2B2F" w:rsidR="0027500A" w:rsidRPr="002B250C" w:rsidRDefault="00B02FCC" w:rsidP="0027500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Исполнительный директор Ассоциации групп семейных врачей и семейных медсестер </w:t>
            </w:r>
            <w:r w:rsidR="0027500A" w:rsidRPr="002B250C">
              <w:rPr>
                <w:rFonts w:cstheme="minorHAnsi"/>
              </w:rPr>
              <w:t>(</w:t>
            </w:r>
            <w:r w:rsidRPr="002B250C">
              <w:rPr>
                <w:rFonts w:cstheme="minorHAnsi"/>
              </w:rPr>
              <w:t>АГСВ</w:t>
            </w:r>
            <w:r w:rsidR="0027500A" w:rsidRPr="002B250C">
              <w:rPr>
                <w:rFonts w:cstheme="minorHAnsi"/>
              </w:rPr>
              <w:t>)</w:t>
            </w:r>
          </w:p>
        </w:tc>
        <w:tc>
          <w:tcPr>
            <w:tcW w:w="2693" w:type="dxa"/>
          </w:tcPr>
          <w:p w14:paraId="6F02A4DA" w14:textId="77777777" w:rsidR="0027500A" w:rsidRPr="002B250C" w:rsidRDefault="00BA1F20" w:rsidP="0027500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14" w:history="1"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suyumjan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@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mail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.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ru</w:t>
              </w:r>
            </w:hyperlink>
          </w:p>
          <w:p w14:paraId="537B2B17" w14:textId="77777777" w:rsidR="0027500A" w:rsidRPr="002B250C" w:rsidRDefault="0094646E" w:rsidP="0027500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15" w:history="1"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fgpa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@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elcat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.</w:t>
              </w:r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kg</w:t>
              </w:r>
            </w:hyperlink>
          </w:p>
          <w:p w14:paraId="373100C6" w14:textId="77777777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  <w:p w14:paraId="13EFF4E7" w14:textId="5AFCBF73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778 206 102</w:t>
            </w:r>
          </w:p>
          <w:p w14:paraId="3BF2C34B" w14:textId="26F8054C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</w:tc>
        <w:tc>
          <w:tcPr>
            <w:tcW w:w="1809" w:type="dxa"/>
            <w:gridSpan w:val="2"/>
          </w:tcPr>
          <w:p w14:paraId="2257FC6D" w14:textId="66CA211F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6B3ADB0D" w14:textId="24B30250" w:rsidR="0027500A" w:rsidRPr="002B250C" w:rsidRDefault="0027500A" w:rsidP="0027500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5:00-16:00</w:t>
            </w:r>
          </w:p>
        </w:tc>
        <w:tc>
          <w:tcPr>
            <w:tcW w:w="3329" w:type="dxa"/>
          </w:tcPr>
          <w:p w14:paraId="4BF27483" w14:textId="629D4EC4" w:rsidR="001F60B2" w:rsidRPr="002B250C" w:rsidRDefault="00250275" w:rsidP="00C04BB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оследипломное и непрерывное образование</w:t>
            </w:r>
            <w:r w:rsidR="00CB32FA" w:rsidRPr="002B250C">
              <w:rPr>
                <w:rFonts w:cstheme="minorHAnsi"/>
                <w:color w:val="4472C4" w:themeColor="accent1"/>
              </w:rPr>
              <w:t xml:space="preserve">; </w:t>
            </w:r>
            <w:r w:rsidRPr="002B250C">
              <w:rPr>
                <w:rFonts w:cstheme="minorHAnsi"/>
                <w:color w:val="4472C4" w:themeColor="accent1"/>
              </w:rPr>
              <w:t>Развитие семейной медицины</w:t>
            </w:r>
          </w:p>
        </w:tc>
      </w:tr>
      <w:tr w:rsidR="0027500A" w:rsidRPr="002B250C" w14:paraId="347D5873" w14:textId="77777777" w:rsidTr="00126086">
        <w:tc>
          <w:tcPr>
            <w:tcW w:w="462" w:type="dxa"/>
          </w:tcPr>
          <w:p w14:paraId="4F4F9C96" w14:textId="77777777" w:rsidR="0027500A" w:rsidRPr="002B250C" w:rsidRDefault="0027500A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3C370CC6" w14:textId="7D90234B" w:rsidR="0027500A" w:rsidRPr="002B250C" w:rsidRDefault="00AE6C9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Аскеров Арсен </w:t>
            </w:r>
            <w:proofErr w:type="spellStart"/>
            <w:r w:rsidRPr="002B250C">
              <w:rPr>
                <w:rFonts w:cstheme="minorHAnsi"/>
              </w:rPr>
              <w:t>Аскерович</w:t>
            </w:r>
            <w:proofErr w:type="spellEnd"/>
          </w:p>
        </w:tc>
        <w:tc>
          <w:tcPr>
            <w:tcW w:w="2789" w:type="dxa"/>
          </w:tcPr>
          <w:p w14:paraId="26F1D016" w14:textId="656E5B40" w:rsidR="0027500A" w:rsidRPr="002B250C" w:rsidRDefault="00B02FCC" w:rsidP="0027500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Президент Кыргызской Медицинской Ассоциации (КМА)</w:t>
            </w:r>
          </w:p>
        </w:tc>
        <w:tc>
          <w:tcPr>
            <w:tcW w:w="2693" w:type="dxa"/>
          </w:tcPr>
          <w:p w14:paraId="0950DE95" w14:textId="77777777" w:rsidR="0027500A" w:rsidRPr="002B250C" w:rsidRDefault="00BA1F20" w:rsidP="0027500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16" w:history="1"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askerov.arsen@inbox.ru</w:t>
              </w:r>
            </w:hyperlink>
          </w:p>
          <w:p w14:paraId="7E77B924" w14:textId="77777777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  <w:p w14:paraId="5FB0243A" w14:textId="2F673F66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550 331 731</w:t>
            </w:r>
          </w:p>
          <w:p w14:paraId="25C8B2C3" w14:textId="3098598C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</w:tc>
        <w:tc>
          <w:tcPr>
            <w:tcW w:w="1809" w:type="dxa"/>
            <w:gridSpan w:val="2"/>
          </w:tcPr>
          <w:p w14:paraId="41D40307" w14:textId="77D6E3A8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 1 </w:t>
            </w:r>
            <w:r w:rsidR="00250275" w:rsidRPr="002B250C">
              <w:rPr>
                <w:rFonts w:cstheme="minorHAnsi"/>
              </w:rPr>
              <w:t>час</w:t>
            </w:r>
          </w:p>
          <w:p w14:paraId="1F7EA35B" w14:textId="6F5ED8E0" w:rsidR="0027500A" w:rsidRPr="002B250C" w:rsidRDefault="0027500A" w:rsidP="0027500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6:10-17:10</w:t>
            </w:r>
          </w:p>
        </w:tc>
        <w:tc>
          <w:tcPr>
            <w:tcW w:w="3329" w:type="dxa"/>
          </w:tcPr>
          <w:p w14:paraId="00FC3D1D" w14:textId="650761D5" w:rsidR="00C04BBA" w:rsidRPr="002B250C" w:rsidRDefault="00250275" w:rsidP="00C04BB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оследипломное и непрерывное образование</w:t>
            </w:r>
            <w:r w:rsidR="00CB32FA" w:rsidRPr="002B250C">
              <w:rPr>
                <w:rFonts w:cstheme="minorHAnsi"/>
                <w:color w:val="4472C4" w:themeColor="accent1"/>
              </w:rPr>
              <w:t>;</w:t>
            </w:r>
          </w:p>
          <w:p w14:paraId="31B89CCC" w14:textId="10731599" w:rsidR="00856101" w:rsidRPr="002B250C" w:rsidRDefault="00856101" w:rsidP="00856101">
            <w:pPr>
              <w:jc w:val="both"/>
              <w:rPr>
                <w:rFonts w:cstheme="minorHAnsi"/>
                <w:color w:val="4472C4" w:themeColor="accent1"/>
              </w:rPr>
            </w:pPr>
          </w:p>
          <w:p w14:paraId="584D9C98" w14:textId="480CA154" w:rsidR="0027500A" w:rsidRPr="002B250C" w:rsidRDefault="00250275" w:rsidP="00E271A1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lastRenderedPageBreak/>
              <w:t>Развитие профессиональных ассоциаций</w:t>
            </w:r>
          </w:p>
        </w:tc>
      </w:tr>
      <w:tr w:rsidR="0027500A" w:rsidRPr="002B250C" w14:paraId="7E5BFB9B" w14:textId="538B69B6" w:rsidTr="007B74D6">
        <w:tc>
          <w:tcPr>
            <w:tcW w:w="13495" w:type="dxa"/>
            <w:gridSpan w:val="8"/>
          </w:tcPr>
          <w:p w14:paraId="266341AA" w14:textId="0DFBDFF3" w:rsidR="0027500A" w:rsidRPr="002B250C" w:rsidRDefault="001A0CA8" w:rsidP="0027500A">
            <w:pPr>
              <w:rPr>
                <w:rFonts w:cstheme="minorHAnsi"/>
                <w:b/>
                <w:bCs/>
                <w:color w:val="4472C4" w:themeColor="accent1"/>
                <w:lang w:val="en-US"/>
              </w:rPr>
            </w:pPr>
            <w:r w:rsidRPr="002B250C">
              <w:rPr>
                <w:rFonts w:cstheme="minorHAnsi"/>
                <w:b/>
                <w:bCs/>
                <w:color w:val="4472C4" w:themeColor="accent1"/>
              </w:rPr>
              <w:lastRenderedPageBreak/>
              <w:t>Вторник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,</w:t>
            </w:r>
            <w:r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23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февраля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2021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,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12:00-16:1</w:t>
            </w:r>
            <w:r w:rsidR="00BF3B2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0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(4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интервью</w:t>
            </w:r>
            <w:r w:rsidR="00E271A1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)</w:t>
            </w:r>
          </w:p>
        </w:tc>
      </w:tr>
      <w:tr w:rsidR="0027500A" w:rsidRPr="002B250C" w14:paraId="4930B9D5" w14:textId="77777777" w:rsidTr="00070881">
        <w:trPr>
          <w:trHeight w:val="1342"/>
        </w:trPr>
        <w:tc>
          <w:tcPr>
            <w:tcW w:w="462" w:type="dxa"/>
          </w:tcPr>
          <w:p w14:paraId="27313F3B" w14:textId="77777777" w:rsidR="0027500A" w:rsidRPr="002B250C" w:rsidRDefault="0027500A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27537A33" w14:textId="3F2AD4AB" w:rsidR="0027500A" w:rsidRPr="002B250C" w:rsidRDefault="00AE6C9A" w:rsidP="0027500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Сарыбаев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Акпай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Шогаибович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</w:p>
        </w:tc>
        <w:tc>
          <w:tcPr>
            <w:tcW w:w="2789" w:type="dxa"/>
          </w:tcPr>
          <w:p w14:paraId="4883C01B" w14:textId="64AD6944" w:rsidR="00B02FCC" w:rsidRPr="002B250C" w:rsidRDefault="00B02FCC" w:rsidP="0027500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Директор Национального Центра Кардиологии и Терапии имени Академика </w:t>
            </w:r>
            <w:proofErr w:type="spellStart"/>
            <w:r w:rsidRPr="002B250C">
              <w:rPr>
                <w:rFonts w:cstheme="minorHAnsi"/>
              </w:rPr>
              <w:t>М.Миррахимова</w:t>
            </w:r>
            <w:proofErr w:type="spellEnd"/>
          </w:p>
        </w:tc>
        <w:tc>
          <w:tcPr>
            <w:tcW w:w="2693" w:type="dxa"/>
          </w:tcPr>
          <w:p w14:paraId="7A4A2155" w14:textId="77777777" w:rsidR="0027500A" w:rsidRPr="002B250C" w:rsidRDefault="00BA1F20" w:rsidP="0027500A">
            <w:pPr>
              <w:shd w:val="clear" w:color="auto" w:fill="FFFFFF"/>
              <w:rPr>
                <w:rFonts w:eastAsia="Times New Roman" w:cstheme="minorHAnsi"/>
                <w:lang w:val="en-US"/>
              </w:rPr>
            </w:pPr>
            <w:hyperlink r:id="rId17" w:tgtFrame="_blank" w:history="1">
              <w:r w:rsidR="0027500A" w:rsidRPr="002B250C">
                <w:rPr>
                  <w:rFonts w:eastAsia="Times New Roman" w:cstheme="minorHAnsi"/>
                  <w:u w:val="single"/>
                  <w:lang w:val="en-US"/>
                </w:rPr>
                <w:t>ak</w:t>
              </w:r>
              <w:r w:rsidR="0027500A" w:rsidRPr="002B250C">
                <w:rPr>
                  <w:rFonts w:eastAsia="Times New Roman" w:cstheme="minorHAnsi"/>
                  <w:u w:val="single"/>
                </w:rPr>
                <w:t>_</w:t>
              </w:r>
              <w:r w:rsidR="0027500A" w:rsidRPr="002B250C">
                <w:rPr>
                  <w:rFonts w:eastAsia="Times New Roman" w:cstheme="minorHAnsi"/>
                  <w:u w:val="single"/>
                  <w:lang w:val="en-US"/>
                </w:rPr>
                <w:t>sar</w:t>
              </w:r>
              <w:r w:rsidR="0027500A" w:rsidRPr="002B250C">
                <w:rPr>
                  <w:rFonts w:eastAsia="Times New Roman" w:cstheme="minorHAnsi"/>
                  <w:u w:val="single"/>
                </w:rPr>
                <w:t>777@</w:t>
              </w:r>
              <w:r w:rsidR="0027500A" w:rsidRPr="002B250C">
                <w:rPr>
                  <w:rFonts w:eastAsia="Times New Roman" w:cstheme="minorHAnsi"/>
                  <w:u w:val="single"/>
                  <w:lang w:val="en-US"/>
                </w:rPr>
                <w:t>mail</w:t>
              </w:r>
              <w:r w:rsidR="0027500A" w:rsidRPr="002B250C">
                <w:rPr>
                  <w:rFonts w:eastAsia="Times New Roman" w:cstheme="minorHAnsi"/>
                  <w:u w:val="single"/>
                </w:rPr>
                <w:t>.</w:t>
              </w:r>
              <w:proofErr w:type="spellStart"/>
              <w:r w:rsidR="0027500A" w:rsidRPr="002B250C">
                <w:rPr>
                  <w:rFonts w:eastAsia="Times New Roman" w:cstheme="minorHAnsi"/>
                  <w:u w:val="single"/>
                  <w:lang w:val="en-US"/>
                </w:rPr>
                <w:t>ru</w:t>
              </w:r>
              <w:proofErr w:type="spellEnd"/>
            </w:hyperlink>
            <w:r w:rsidR="0027500A" w:rsidRPr="002B250C">
              <w:rPr>
                <w:rFonts w:eastAsia="Times New Roman" w:cstheme="minorHAnsi"/>
                <w:lang w:val="en-US"/>
              </w:rPr>
              <w:t> </w:t>
            </w:r>
          </w:p>
          <w:p w14:paraId="08EDA5A1" w14:textId="77777777" w:rsidR="0027500A" w:rsidRPr="002B250C" w:rsidRDefault="0027500A" w:rsidP="0027500A">
            <w:pPr>
              <w:shd w:val="clear" w:color="auto" w:fill="FFFFFF"/>
              <w:rPr>
                <w:rFonts w:cstheme="minorHAnsi"/>
              </w:rPr>
            </w:pPr>
          </w:p>
          <w:p w14:paraId="1FF7CCC2" w14:textId="77777777" w:rsidR="0027500A" w:rsidRPr="002B250C" w:rsidRDefault="0027500A" w:rsidP="0027500A">
            <w:pPr>
              <w:shd w:val="clear" w:color="auto" w:fill="FFFFFF"/>
              <w:rPr>
                <w:rFonts w:cstheme="minorHAnsi"/>
              </w:rPr>
            </w:pPr>
            <w:r w:rsidRPr="002B250C">
              <w:rPr>
                <w:rFonts w:cstheme="minorHAnsi"/>
              </w:rPr>
              <w:t>0555 782 237</w:t>
            </w:r>
          </w:p>
          <w:p w14:paraId="016DB3E3" w14:textId="77777777" w:rsidR="0027500A" w:rsidRPr="002B250C" w:rsidRDefault="0027500A" w:rsidP="0027500A">
            <w:pPr>
              <w:shd w:val="clear" w:color="auto" w:fill="FFFFFF"/>
              <w:rPr>
                <w:rFonts w:cstheme="minorHAnsi"/>
              </w:rPr>
            </w:pPr>
          </w:p>
        </w:tc>
        <w:tc>
          <w:tcPr>
            <w:tcW w:w="1809" w:type="dxa"/>
            <w:gridSpan w:val="2"/>
          </w:tcPr>
          <w:p w14:paraId="3323BE95" w14:textId="1460F934" w:rsidR="0027500A" w:rsidRPr="002B250C" w:rsidRDefault="0027500A" w:rsidP="0027500A">
            <w:pPr>
              <w:shd w:val="clear" w:color="auto" w:fill="FFFFFF"/>
              <w:rPr>
                <w:rFonts w:cstheme="minorHAnsi"/>
              </w:rPr>
            </w:pPr>
            <w:r w:rsidRPr="002B250C">
              <w:rPr>
                <w:rFonts w:cstheme="minorHAnsi"/>
                <w:lang w:val="ka-GE"/>
              </w:rPr>
              <w:t xml:space="preserve">30 </w:t>
            </w:r>
            <w:r w:rsidR="00250275" w:rsidRPr="002B250C">
              <w:rPr>
                <w:rFonts w:cstheme="minorHAnsi"/>
              </w:rPr>
              <w:t>минут</w:t>
            </w:r>
          </w:p>
          <w:p w14:paraId="689ACA67" w14:textId="00BF05A8" w:rsidR="0027500A" w:rsidRPr="002B250C" w:rsidRDefault="007001DA" w:rsidP="0027500A">
            <w:pPr>
              <w:shd w:val="clear" w:color="auto" w:fill="FFFFFF"/>
              <w:rPr>
                <w:rFonts w:cstheme="minorHAnsi"/>
                <w:lang w:val="ka-GE"/>
              </w:rPr>
            </w:pPr>
            <w:r w:rsidRPr="002B250C">
              <w:rPr>
                <w:rFonts w:cstheme="minorHAnsi"/>
              </w:rPr>
              <w:t>12:00-12:3</w:t>
            </w:r>
            <w:r w:rsidR="0027500A"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5A409C1F" w14:textId="3EF31FE5" w:rsidR="00856101" w:rsidRPr="002B250C" w:rsidRDefault="00250275" w:rsidP="00856101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 xml:space="preserve">Представитель клинической базы </w:t>
            </w:r>
            <w:r w:rsidR="00C266A6" w:rsidRPr="002B250C">
              <w:rPr>
                <w:rFonts w:cstheme="minorHAnsi"/>
                <w:color w:val="4472C4" w:themeColor="accent1"/>
              </w:rPr>
              <w:t>(</w:t>
            </w:r>
            <w:r w:rsidRPr="002B250C">
              <w:rPr>
                <w:rFonts w:cstheme="minorHAnsi"/>
                <w:color w:val="4472C4" w:themeColor="accent1"/>
              </w:rPr>
              <w:t>Последипломное и непрерывное образование</w:t>
            </w:r>
            <w:r w:rsidR="00856101" w:rsidRPr="002B250C">
              <w:rPr>
                <w:rFonts w:cstheme="minorHAnsi"/>
                <w:color w:val="4472C4" w:themeColor="accent1"/>
              </w:rPr>
              <w:t>)</w:t>
            </w:r>
          </w:p>
          <w:p w14:paraId="1553C171" w14:textId="7BB24972" w:rsidR="0027500A" w:rsidRPr="002B250C" w:rsidRDefault="0027500A" w:rsidP="0027500A">
            <w:pPr>
              <w:shd w:val="clear" w:color="auto" w:fill="FFFFFF"/>
              <w:rPr>
                <w:rFonts w:cstheme="minorHAnsi"/>
                <w:color w:val="4472C4" w:themeColor="accent1"/>
              </w:rPr>
            </w:pPr>
          </w:p>
        </w:tc>
      </w:tr>
      <w:tr w:rsidR="0027500A" w:rsidRPr="002B250C" w14:paraId="0004A68A" w14:textId="29872F06" w:rsidTr="00126086">
        <w:trPr>
          <w:trHeight w:val="478"/>
        </w:trPr>
        <w:tc>
          <w:tcPr>
            <w:tcW w:w="462" w:type="dxa"/>
          </w:tcPr>
          <w:p w14:paraId="25647F9E" w14:textId="77777777" w:rsidR="0027500A" w:rsidRPr="002B250C" w:rsidRDefault="0027500A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1B809868" w14:textId="70C64809" w:rsidR="0027500A" w:rsidRPr="002B250C" w:rsidRDefault="00AE6C9A" w:rsidP="0027500A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Бейшеналиев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  <w:r w:rsidRPr="002B250C">
              <w:rPr>
                <w:rFonts w:cstheme="minorHAnsi"/>
              </w:rPr>
              <w:t>Илим</w:t>
            </w:r>
            <w:r w:rsidRPr="002B250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Аипович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2789" w:type="dxa"/>
          </w:tcPr>
          <w:p w14:paraId="2F63969D" w14:textId="465A5156" w:rsidR="0027500A" w:rsidRPr="002B250C" w:rsidRDefault="00B02FCC" w:rsidP="0027500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Директор </w:t>
            </w:r>
            <w:proofErr w:type="spellStart"/>
            <w:r w:rsidRPr="002B250C">
              <w:rPr>
                <w:rFonts w:cstheme="minorHAnsi"/>
              </w:rPr>
              <w:t>Ат-Башинской</w:t>
            </w:r>
            <w:proofErr w:type="spellEnd"/>
            <w:r w:rsidRPr="002B250C">
              <w:rPr>
                <w:rFonts w:cstheme="minorHAnsi"/>
              </w:rPr>
              <w:t xml:space="preserve"> территориальной больницы Нарынской области</w:t>
            </w:r>
          </w:p>
        </w:tc>
        <w:tc>
          <w:tcPr>
            <w:tcW w:w="2693" w:type="dxa"/>
          </w:tcPr>
          <w:p w14:paraId="6AE92829" w14:textId="68846B7F" w:rsidR="0027500A" w:rsidRPr="002B250C" w:rsidRDefault="00BA1F20" w:rsidP="0027500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18" w:history="1">
              <w:r w:rsidR="0027500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ilim74@mail.ru</w:t>
              </w:r>
            </w:hyperlink>
          </w:p>
          <w:p w14:paraId="348DEEA7" w14:textId="77777777" w:rsidR="0027500A" w:rsidRPr="002B250C" w:rsidRDefault="0027500A" w:rsidP="0027500A">
            <w:pPr>
              <w:jc w:val="both"/>
              <w:rPr>
                <w:rFonts w:cstheme="minorHAnsi"/>
                <w:shd w:val="clear" w:color="auto" w:fill="FFFFFF"/>
              </w:rPr>
            </w:pPr>
          </w:p>
          <w:p w14:paraId="1A95CDCB" w14:textId="4F0E7ADE" w:rsidR="0027500A" w:rsidRPr="002B250C" w:rsidRDefault="0027500A" w:rsidP="0027500A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</w:rPr>
              <w:t>0772 320 821</w:t>
            </w:r>
          </w:p>
        </w:tc>
        <w:tc>
          <w:tcPr>
            <w:tcW w:w="1809" w:type="dxa"/>
            <w:gridSpan w:val="2"/>
          </w:tcPr>
          <w:p w14:paraId="28C0322E" w14:textId="514C3CC7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49635818" w14:textId="59D82C2C" w:rsidR="0027500A" w:rsidRPr="002B250C" w:rsidRDefault="00E271A1" w:rsidP="00E271A1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2:4</w:t>
            </w:r>
            <w:r w:rsidR="0044267D" w:rsidRPr="002B250C">
              <w:rPr>
                <w:rFonts w:cstheme="minorHAnsi"/>
              </w:rPr>
              <w:t>0-1</w:t>
            </w:r>
            <w:r w:rsidRPr="002B250C">
              <w:rPr>
                <w:rFonts w:cstheme="minorHAnsi"/>
                <w:lang w:val="en-US"/>
              </w:rPr>
              <w:t>3</w:t>
            </w:r>
            <w:r w:rsidR="0044267D" w:rsidRPr="002B250C">
              <w:rPr>
                <w:rFonts w:cstheme="minorHAnsi"/>
              </w:rPr>
              <w:t>:</w:t>
            </w:r>
            <w:r w:rsidRPr="002B250C">
              <w:rPr>
                <w:rFonts w:cstheme="minorHAnsi"/>
              </w:rPr>
              <w:t>4</w:t>
            </w:r>
            <w:r w:rsidR="0027500A"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158C077F" w14:textId="04707C14" w:rsidR="00C266A6" w:rsidRPr="002B250C" w:rsidRDefault="00250275" w:rsidP="00C266A6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редставитель региональной клинической базы (Последипломное образование</w:t>
            </w:r>
            <w:r w:rsidR="00C266A6" w:rsidRPr="002B250C">
              <w:rPr>
                <w:rFonts w:cstheme="minorHAnsi"/>
                <w:color w:val="4472C4" w:themeColor="accent1"/>
              </w:rPr>
              <w:t>)</w:t>
            </w:r>
          </w:p>
          <w:p w14:paraId="4223D27F" w14:textId="3808439E" w:rsidR="0027500A" w:rsidRPr="002B250C" w:rsidRDefault="0027500A" w:rsidP="0027500A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27500A" w:rsidRPr="002B250C" w14:paraId="4B2F2D4C" w14:textId="2FC5116E" w:rsidTr="00126086">
        <w:tc>
          <w:tcPr>
            <w:tcW w:w="462" w:type="dxa"/>
          </w:tcPr>
          <w:p w14:paraId="1C4992ED" w14:textId="77777777" w:rsidR="0027500A" w:rsidRPr="002B250C" w:rsidRDefault="0027500A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4D96423F" w14:textId="48FD7488" w:rsidR="0027500A" w:rsidRPr="002B250C" w:rsidRDefault="00AE6C9A" w:rsidP="0027500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Марипов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Асамидин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Марипович</w:t>
            </w:r>
            <w:proofErr w:type="spellEnd"/>
          </w:p>
        </w:tc>
        <w:tc>
          <w:tcPr>
            <w:tcW w:w="2789" w:type="dxa"/>
          </w:tcPr>
          <w:p w14:paraId="187854EA" w14:textId="4AD3E2A2" w:rsidR="00B02FCC" w:rsidRPr="002B250C" w:rsidRDefault="00B02FCC" w:rsidP="0027500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Директор </w:t>
            </w:r>
            <w:proofErr w:type="spellStart"/>
            <w:r w:rsidRPr="002B250C">
              <w:rPr>
                <w:rFonts w:cstheme="minorHAnsi"/>
              </w:rPr>
              <w:t>Ноокатской</w:t>
            </w:r>
            <w:proofErr w:type="spellEnd"/>
            <w:r w:rsidRPr="002B250C">
              <w:rPr>
                <w:rFonts w:cstheme="minorHAnsi"/>
              </w:rPr>
              <w:t xml:space="preserve"> территориальной больницы Ошской области</w:t>
            </w:r>
          </w:p>
        </w:tc>
        <w:tc>
          <w:tcPr>
            <w:tcW w:w="2693" w:type="dxa"/>
          </w:tcPr>
          <w:p w14:paraId="202855B8" w14:textId="77777777" w:rsidR="0027500A" w:rsidRPr="002B250C" w:rsidRDefault="00BA1F20" w:rsidP="0027500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19" w:tgtFrame="_blank" w:history="1">
              <w:r w:rsidR="0027500A" w:rsidRPr="002B250C">
                <w:rPr>
                  <w:rFonts w:cstheme="minorHAnsi"/>
                  <w:u w:val="single"/>
                  <w:shd w:val="clear" w:color="auto" w:fill="FFFFFF"/>
                </w:rPr>
                <w:t>nookattb@mail.ru</w:t>
              </w:r>
            </w:hyperlink>
            <w:r w:rsidR="0027500A" w:rsidRPr="002B250C">
              <w:rPr>
                <w:rFonts w:cstheme="minorHAnsi"/>
                <w:shd w:val="clear" w:color="auto" w:fill="FFFFFF"/>
              </w:rPr>
              <w:t> </w:t>
            </w:r>
          </w:p>
          <w:p w14:paraId="07193443" w14:textId="77777777" w:rsidR="0027500A" w:rsidRPr="002B250C" w:rsidRDefault="0027500A" w:rsidP="0027500A">
            <w:pPr>
              <w:jc w:val="both"/>
              <w:rPr>
                <w:rFonts w:cstheme="minorHAnsi"/>
              </w:rPr>
            </w:pPr>
          </w:p>
          <w:p w14:paraId="5B5E494E" w14:textId="4057E5D7" w:rsidR="0027500A" w:rsidRPr="002B250C" w:rsidRDefault="0027500A" w:rsidP="0027500A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</w:rPr>
              <w:t>0 553 616 186</w:t>
            </w:r>
          </w:p>
        </w:tc>
        <w:tc>
          <w:tcPr>
            <w:tcW w:w="1809" w:type="dxa"/>
            <w:gridSpan w:val="2"/>
          </w:tcPr>
          <w:p w14:paraId="69C1C18B" w14:textId="123EE5DC" w:rsidR="0027500A" w:rsidRPr="002B250C" w:rsidRDefault="0027500A" w:rsidP="0027500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79E9BAF7" w14:textId="034FA2CF" w:rsidR="0027500A" w:rsidRPr="002B250C" w:rsidRDefault="00E271A1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14:00</w:t>
            </w:r>
            <w:r w:rsidR="0027500A" w:rsidRPr="002B250C">
              <w:rPr>
                <w:rFonts w:cstheme="minorHAnsi"/>
              </w:rPr>
              <w:t>-1</w:t>
            </w:r>
            <w:r w:rsidR="007001DA" w:rsidRPr="002B250C">
              <w:rPr>
                <w:rFonts w:cstheme="minorHAnsi"/>
                <w:lang w:val="en-US"/>
              </w:rPr>
              <w:t>5</w:t>
            </w:r>
            <w:r w:rsidRPr="002B250C">
              <w:rPr>
                <w:rFonts w:cstheme="minorHAnsi"/>
              </w:rPr>
              <w:t>:0</w:t>
            </w:r>
            <w:r w:rsidR="0027500A"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71AD0F65" w14:textId="4F0F7D3D" w:rsidR="00C04BBA" w:rsidRPr="002B250C" w:rsidRDefault="00250275" w:rsidP="00C04BB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редставитель региональной клинической базы (Последипломное образование)</w:t>
            </w:r>
          </w:p>
          <w:p w14:paraId="363A74F0" w14:textId="46DEF014" w:rsidR="0027500A" w:rsidRPr="002B250C" w:rsidRDefault="0027500A" w:rsidP="0027500A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44267D" w:rsidRPr="002B250C" w14:paraId="5D20DF6F" w14:textId="77777777" w:rsidTr="00126086">
        <w:tc>
          <w:tcPr>
            <w:tcW w:w="462" w:type="dxa"/>
          </w:tcPr>
          <w:p w14:paraId="6E40ED5D" w14:textId="77777777" w:rsidR="0044267D" w:rsidRPr="002B250C" w:rsidRDefault="0044267D" w:rsidP="0027500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4BDEFB80" w14:textId="5A30EFBA" w:rsidR="0044267D" w:rsidRPr="002B250C" w:rsidRDefault="00AE6C9A" w:rsidP="0027500A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Зарифьян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Анэс</w:t>
            </w:r>
            <w:proofErr w:type="spellEnd"/>
            <w:r w:rsidRPr="002B250C">
              <w:rPr>
                <w:rFonts w:cstheme="minorHAnsi"/>
              </w:rPr>
              <w:t xml:space="preserve"> Гургенович</w:t>
            </w:r>
          </w:p>
        </w:tc>
        <w:tc>
          <w:tcPr>
            <w:tcW w:w="2789" w:type="dxa"/>
          </w:tcPr>
          <w:p w14:paraId="44633AF0" w14:textId="74C2C336" w:rsidR="00B02FCC" w:rsidRPr="002B250C" w:rsidRDefault="00B02FCC" w:rsidP="0027500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Декан медицинского факультета Кыргызско-Российского Славянского Университета </w:t>
            </w:r>
            <w:r w:rsidRPr="002B250C">
              <w:rPr>
                <w:rFonts w:cstheme="minorHAnsi"/>
                <w:b/>
                <w:bCs/>
              </w:rPr>
              <w:t>(КРСУ)</w:t>
            </w:r>
          </w:p>
        </w:tc>
        <w:tc>
          <w:tcPr>
            <w:tcW w:w="2693" w:type="dxa"/>
          </w:tcPr>
          <w:p w14:paraId="625BD548" w14:textId="59D3E6BA" w:rsidR="0044267D" w:rsidRPr="002B250C" w:rsidRDefault="00BA1F20" w:rsidP="0027500A">
            <w:pPr>
              <w:jc w:val="both"/>
              <w:rPr>
                <w:lang w:val="en-US"/>
              </w:rPr>
            </w:pPr>
            <w:hyperlink r:id="rId20" w:history="1">
              <w:r w:rsidR="0044267D" w:rsidRPr="002B250C">
                <w:rPr>
                  <w:rStyle w:val="a5"/>
                  <w:color w:val="auto"/>
                  <w:lang w:val="en-US"/>
                </w:rPr>
                <w:t>anes1946@mail.ru</w:t>
              </w:r>
            </w:hyperlink>
          </w:p>
          <w:p w14:paraId="2DD8D012" w14:textId="59D3E6BA" w:rsidR="0044267D" w:rsidRPr="002B250C" w:rsidRDefault="0044267D" w:rsidP="0027500A">
            <w:pPr>
              <w:jc w:val="both"/>
              <w:rPr>
                <w:lang w:val="en-US"/>
              </w:rPr>
            </w:pPr>
            <w:r w:rsidRPr="002B250C">
              <w:rPr>
                <w:lang w:val="en-US"/>
              </w:rPr>
              <w:t>0772111845</w:t>
            </w:r>
          </w:p>
        </w:tc>
        <w:tc>
          <w:tcPr>
            <w:tcW w:w="1809" w:type="dxa"/>
            <w:gridSpan w:val="2"/>
          </w:tcPr>
          <w:p w14:paraId="59621C7D" w14:textId="0E9CFD41" w:rsidR="0044267D" w:rsidRPr="002B250C" w:rsidRDefault="0044267D" w:rsidP="0044267D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71B315EE" w14:textId="5E05C46A" w:rsidR="0044267D" w:rsidRPr="002B250C" w:rsidRDefault="0044267D" w:rsidP="0044267D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5</w:t>
            </w:r>
            <w:r w:rsidR="00E271A1" w:rsidRPr="002B250C">
              <w:rPr>
                <w:rFonts w:cstheme="minorHAnsi"/>
              </w:rPr>
              <w:t>:1</w:t>
            </w:r>
            <w:r w:rsidRPr="002B250C">
              <w:rPr>
                <w:rFonts w:cstheme="minorHAnsi"/>
              </w:rPr>
              <w:t>0-1</w:t>
            </w:r>
            <w:r w:rsidRPr="002B250C">
              <w:rPr>
                <w:rFonts w:cstheme="minorHAnsi"/>
                <w:lang w:val="en-US"/>
              </w:rPr>
              <w:t>6</w:t>
            </w:r>
            <w:r w:rsidR="00E271A1" w:rsidRPr="002B250C">
              <w:rPr>
                <w:rFonts w:cstheme="minorHAnsi"/>
              </w:rPr>
              <w:t>:1</w:t>
            </w:r>
            <w:r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7E5D5207" w14:textId="0C10DF07" w:rsidR="0044267D" w:rsidRPr="002B250C" w:rsidRDefault="00250275" w:rsidP="0044267D">
            <w:pPr>
              <w:jc w:val="both"/>
              <w:rPr>
                <w:rFonts w:cstheme="minorHAnsi"/>
                <w:color w:val="4472C4" w:themeColor="accent1"/>
              </w:rPr>
            </w:pPr>
            <w:proofErr w:type="spellStart"/>
            <w:r w:rsidRPr="002B250C">
              <w:rPr>
                <w:rFonts w:cstheme="minorHAnsi"/>
                <w:color w:val="4472C4" w:themeColor="accent1"/>
              </w:rPr>
              <w:t>Додипломное</w:t>
            </w:r>
            <w:proofErr w:type="spellEnd"/>
            <w:r w:rsidRPr="002B250C">
              <w:rPr>
                <w:rFonts w:cstheme="minorHAnsi"/>
                <w:color w:val="4472C4" w:themeColor="accent1"/>
              </w:rPr>
              <w:t xml:space="preserve"> и последипломное медицинское образование</w:t>
            </w:r>
          </w:p>
        </w:tc>
      </w:tr>
      <w:tr w:rsidR="0027500A" w:rsidRPr="002B250C" w14:paraId="1F6D7E1B" w14:textId="77777777" w:rsidTr="007B74D6">
        <w:tc>
          <w:tcPr>
            <w:tcW w:w="13495" w:type="dxa"/>
            <w:gridSpan w:val="8"/>
          </w:tcPr>
          <w:p w14:paraId="19B3BD2F" w14:textId="7BC411BE" w:rsidR="0027500A" w:rsidRPr="002B250C" w:rsidRDefault="001A0CA8" w:rsidP="004E3FC2">
            <w:pPr>
              <w:jc w:val="both"/>
              <w:rPr>
                <w:rFonts w:cstheme="minorHAnsi"/>
                <w:color w:val="4472C4" w:themeColor="accent1"/>
                <w:lang w:val="en-US"/>
              </w:rPr>
            </w:pPr>
            <w:r w:rsidRPr="002B250C">
              <w:rPr>
                <w:rFonts w:cstheme="minorHAnsi"/>
                <w:b/>
                <w:bCs/>
                <w:color w:val="4472C4" w:themeColor="accent1"/>
              </w:rPr>
              <w:t>Среда</w:t>
            </w:r>
            <w:r w:rsidR="00BF3B2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,</w:t>
            </w:r>
            <w:r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24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февраля</w:t>
            </w:r>
            <w:r w:rsidR="00BF3B2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2021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,</w:t>
            </w:r>
            <w:r w:rsidR="00BF3B2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1</w:t>
            </w:r>
            <w:r w:rsidR="004E3FC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1:2</w:t>
            </w:r>
            <w:r w:rsidR="00BF3B2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0-1</w:t>
            </w:r>
            <w:r w:rsidR="004E3FC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7:00</w:t>
            </w:r>
            <w:r w:rsidR="00BF3B2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</w:t>
            </w:r>
            <w:r w:rsidR="004E3FC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(6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интервью</w:t>
            </w:r>
            <w:r w:rsidR="004E3FC2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)</w:t>
            </w:r>
          </w:p>
        </w:tc>
      </w:tr>
      <w:tr w:rsidR="007001DA" w:rsidRPr="002B250C" w14:paraId="1F50D87E" w14:textId="77777777" w:rsidTr="00126086">
        <w:tc>
          <w:tcPr>
            <w:tcW w:w="462" w:type="dxa"/>
          </w:tcPr>
          <w:p w14:paraId="734A4112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02AF43E8" w14:textId="27717D37" w:rsidR="007001DA" w:rsidRPr="002B250C" w:rsidRDefault="00AE6C9A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Касымалиева</w:t>
            </w:r>
            <w:proofErr w:type="spellEnd"/>
            <w:r w:rsidRPr="002B250C">
              <w:rPr>
                <w:rFonts w:cstheme="minorHAnsi"/>
              </w:rPr>
              <w:t xml:space="preserve"> Аида </w:t>
            </w:r>
            <w:proofErr w:type="spellStart"/>
            <w:r w:rsidRPr="002B250C">
              <w:rPr>
                <w:rFonts w:cstheme="minorHAnsi"/>
              </w:rPr>
              <w:t>Камчыбековна</w:t>
            </w:r>
            <w:proofErr w:type="spellEnd"/>
          </w:p>
        </w:tc>
        <w:tc>
          <w:tcPr>
            <w:tcW w:w="2789" w:type="dxa"/>
          </w:tcPr>
          <w:p w14:paraId="18CCD235" w14:textId="1CCDDAEF" w:rsidR="007001DA" w:rsidRPr="002B250C" w:rsidRDefault="00B02FCC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Вице-спикер </w:t>
            </w:r>
            <w:proofErr w:type="spellStart"/>
            <w:r w:rsidRPr="002B250C">
              <w:rPr>
                <w:rFonts w:cstheme="minorHAnsi"/>
              </w:rPr>
              <w:t>Жогорку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Кенеша</w:t>
            </w:r>
            <w:proofErr w:type="spellEnd"/>
            <w:r w:rsidRPr="002B250C">
              <w:rPr>
                <w:rFonts w:cstheme="minorHAnsi"/>
              </w:rPr>
              <w:t xml:space="preserve"> (Парламент)</w:t>
            </w:r>
          </w:p>
        </w:tc>
        <w:tc>
          <w:tcPr>
            <w:tcW w:w="2693" w:type="dxa"/>
          </w:tcPr>
          <w:p w14:paraId="02AB000F" w14:textId="77777777" w:rsidR="007001DA" w:rsidRPr="002B250C" w:rsidRDefault="00BA1F20" w:rsidP="007001DA">
            <w:pPr>
              <w:jc w:val="both"/>
              <w:rPr>
                <w:rFonts w:cstheme="minorHAnsi"/>
                <w:lang w:val="en-US"/>
              </w:rPr>
            </w:pPr>
            <w:hyperlink r:id="rId21" w:history="1">
              <w:r w:rsidR="007001DA" w:rsidRPr="002B250C">
                <w:rPr>
                  <w:rStyle w:val="a5"/>
                  <w:rFonts w:cstheme="minorHAnsi"/>
                  <w:color w:val="auto"/>
                  <w:lang w:val="en-US"/>
                </w:rPr>
                <w:t>kasymalievaa@gmail.com</w:t>
              </w:r>
            </w:hyperlink>
          </w:p>
          <w:p w14:paraId="04A8F435" w14:textId="752DF0D3" w:rsidR="007001DA" w:rsidRPr="002B250C" w:rsidRDefault="007001DA" w:rsidP="007001DA">
            <w:pPr>
              <w:jc w:val="both"/>
            </w:pPr>
            <w:r w:rsidRPr="002B250C">
              <w:rPr>
                <w:rFonts w:cstheme="minorHAnsi"/>
                <w:lang w:val="en-US"/>
              </w:rPr>
              <w:t>0551 883 839</w:t>
            </w:r>
          </w:p>
        </w:tc>
        <w:tc>
          <w:tcPr>
            <w:tcW w:w="1809" w:type="dxa"/>
            <w:gridSpan w:val="2"/>
          </w:tcPr>
          <w:p w14:paraId="7E7CC364" w14:textId="7B7A4002" w:rsidR="007001DA" w:rsidRPr="002B250C" w:rsidRDefault="007001DA" w:rsidP="007001DA">
            <w:pPr>
              <w:shd w:val="clear" w:color="auto" w:fill="FFFFFF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 xml:space="preserve">30 </w:t>
            </w:r>
            <w:r w:rsidR="00250275" w:rsidRPr="002B250C">
              <w:rPr>
                <w:rFonts w:cstheme="minorHAnsi"/>
              </w:rPr>
              <w:t>минут</w:t>
            </w:r>
            <w:r w:rsidRPr="002B250C">
              <w:rPr>
                <w:rFonts w:cstheme="minorHAnsi"/>
                <w:lang w:val="en-US"/>
              </w:rPr>
              <w:t xml:space="preserve"> </w:t>
            </w:r>
          </w:p>
          <w:p w14:paraId="60AD3B2A" w14:textId="75F85044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1:20-11</w:t>
            </w:r>
            <w:r w:rsidRPr="002B250C">
              <w:rPr>
                <w:rFonts w:cstheme="minorHAnsi"/>
                <w:lang w:val="en-US"/>
              </w:rPr>
              <w:t>:50</w:t>
            </w:r>
          </w:p>
        </w:tc>
        <w:tc>
          <w:tcPr>
            <w:tcW w:w="3329" w:type="dxa"/>
          </w:tcPr>
          <w:p w14:paraId="70C3B703" w14:textId="1DB3A7D0" w:rsidR="007001DA" w:rsidRPr="002B250C" w:rsidRDefault="00250275" w:rsidP="00C4172D">
            <w:pPr>
              <w:jc w:val="both"/>
              <w:rPr>
                <w:rFonts w:cstheme="minorHAnsi"/>
                <w:color w:val="4472C4" w:themeColor="accent1"/>
                <w:lang w:val="en-US"/>
              </w:rPr>
            </w:pPr>
            <w:r w:rsidRPr="002B250C">
              <w:rPr>
                <w:rFonts w:cstheme="minorHAnsi"/>
                <w:color w:val="4472C4" w:themeColor="accent1"/>
              </w:rPr>
              <w:t xml:space="preserve">Политические диалоги </w:t>
            </w:r>
          </w:p>
        </w:tc>
      </w:tr>
      <w:tr w:rsidR="007001DA" w:rsidRPr="002B250C" w14:paraId="306F69B4" w14:textId="77777777" w:rsidTr="00126086">
        <w:tc>
          <w:tcPr>
            <w:tcW w:w="462" w:type="dxa"/>
          </w:tcPr>
          <w:p w14:paraId="757CF474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55BAF99B" w14:textId="705E0180" w:rsidR="007001DA" w:rsidRPr="002B250C" w:rsidRDefault="00AE6C9A" w:rsidP="007001DA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Кудайбергенова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  <w:r w:rsidRPr="002B250C">
              <w:rPr>
                <w:rFonts w:cstheme="minorHAnsi"/>
              </w:rPr>
              <w:t>Индира</w:t>
            </w:r>
            <w:r w:rsidRPr="002B250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Орозобаевна</w:t>
            </w:r>
            <w:proofErr w:type="spellEnd"/>
          </w:p>
        </w:tc>
        <w:tc>
          <w:tcPr>
            <w:tcW w:w="2789" w:type="dxa"/>
          </w:tcPr>
          <w:p w14:paraId="010685B5" w14:textId="584BEB01" w:rsidR="007001DA" w:rsidRPr="002B250C" w:rsidRDefault="00B02FCC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Ректор </w:t>
            </w:r>
            <w:r w:rsidRPr="002B250C">
              <w:rPr>
                <w:rFonts w:cstheme="minorHAnsi"/>
                <w:b/>
                <w:bCs/>
              </w:rPr>
              <w:t xml:space="preserve">Кыргызской Государственной Медицинской Академии имени И.К. </w:t>
            </w:r>
            <w:proofErr w:type="spellStart"/>
            <w:r w:rsidRPr="002B250C">
              <w:rPr>
                <w:rFonts w:cstheme="minorHAnsi"/>
                <w:b/>
                <w:bCs/>
              </w:rPr>
              <w:t>Ахунбаева</w:t>
            </w:r>
            <w:proofErr w:type="spellEnd"/>
            <w:r w:rsidRPr="002B250C">
              <w:rPr>
                <w:rFonts w:cstheme="minorHAnsi"/>
                <w:b/>
                <w:bCs/>
              </w:rPr>
              <w:t xml:space="preserve"> (КГМА)</w:t>
            </w:r>
          </w:p>
        </w:tc>
        <w:tc>
          <w:tcPr>
            <w:tcW w:w="2693" w:type="dxa"/>
          </w:tcPr>
          <w:p w14:paraId="1AC9E1D7" w14:textId="77777777" w:rsidR="007001DA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22" w:history="1">
              <w:r w:rsidR="007001D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k_i_o2403@mail.ru</w:t>
              </w:r>
            </w:hyperlink>
          </w:p>
          <w:p w14:paraId="4DE9ACA0" w14:textId="77777777" w:rsidR="007001DA" w:rsidRPr="002B250C" w:rsidRDefault="007001DA" w:rsidP="007001DA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</w:p>
          <w:p w14:paraId="72440E6C" w14:textId="189066D2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555 868 670</w:t>
            </w:r>
          </w:p>
        </w:tc>
        <w:tc>
          <w:tcPr>
            <w:tcW w:w="1809" w:type="dxa"/>
            <w:gridSpan w:val="2"/>
          </w:tcPr>
          <w:p w14:paraId="4826E63A" w14:textId="155FA23A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30 </w:t>
            </w:r>
            <w:r w:rsidR="00250275" w:rsidRPr="002B250C">
              <w:rPr>
                <w:rFonts w:cstheme="minorHAnsi"/>
              </w:rPr>
              <w:t>минут</w:t>
            </w:r>
          </w:p>
          <w:p w14:paraId="045562FF" w14:textId="00FF3A48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12:00-12:30</w:t>
            </w:r>
          </w:p>
          <w:p w14:paraId="37EA42BE" w14:textId="5AC37294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</w:tcPr>
          <w:p w14:paraId="310F3BA1" w14:textId="6BC057AC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proofErr w:type="spellStart"/>
            <w:r w:rsidRPr="002B250C">
              <w:rPr>
                <w:rFonts w:cstheme="minorHAnsi"/>
                <w:color w:val="4472C4" w:themeColor="accent1"/>
              </w:rPr>
              <w:t>Додипломное</w:t>
            </w:r>
            <w:proofErr w:type="spellEnd"/>
            <w:r w:rsidRPr="002B250C">
              <w:rPr>
                <w:rFonts w:cstheme="minorHAnsi"/>
                <w:color w:val="4472C4" w:themeColor="accent1"/>
              </w:rPr>
              <w:t xml:space="preserve"> и последипломное медицинское образование</w:t>
            </w:r>
          </w:p>
        </w:tc>
      </w:tr>
      <w:tr w:rsidR="007001DA" w:rsidRPr="002B250C" w14:paraId="6FAA4963" w14:textId="77777777" w:rsidTr="00126086">
        <w:tc>
          <w:tcPr>
            <w:tcW w:w="462" w:type="dxa"/>
          </w:tcPr>
          <w:p w14:paraId="0F06E0DD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15ED2D31" w14:textId="02B941BA" w:rsidR="007001DA" w:rsidRPr="002B250C" w:rsidRDefault="001A0CA8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Исакова Гульнара </w:t>
            </w:r>
            <w:proofErr w:type="spellStart"/>
            <w:r w:rsidRPr="002B250C">
              <w:rPr>
                <w:rFonts w:cstheme="minorHAnsi"/>
              </w:rPr>
              <w:t>Бообековна</w:t>
            </w:r>
            <w:proofErr w:type="spellEnd"/>
          </w:p>
        </w:tc>
        <w:tc>
          <w:tcPr>
            <w:tcW w:w="2789" w:type="dxa"/>
          </w:tcPr>
          <w:p w14:paraId="46EB7F67" w14:textId="0BF75341" w:rsidR="007001DA" w:rsidRPr="002B250C" w:rsidRDefault="00B02FCC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Начальник Учебно-методического отдела </w:t>
            </w:r>
            <w:r w:rsidRPr="002B250C">
              <w:rPr>
                <w:rFonts w:cstheme="minorHAnsi"/>
                <w:b/>
                <w:bCs/>
              </w:rPr>
              <w:t>КГМА</w:t>
            </w:r>
          </w:p>
        </w:tc>
        <w:tc>
          <w:tcPr>
            <w:tcW w:w="2693" w:type="dxa"/>
          </w:tcPr>
          <w:p w14:paraId="7ECF9C08" w14:textId="77777777" w:rsidR="007001DA" w:rsidRPr="002B250C" w:rsidRDefault="00BA1F20" w:rsidP="007001DA">
            <w:pPr>
              <w:jc w:val="both"/>
              <w:rPr>
                <w:rFonts w:cstheme="minorHAnsi"/>
              </w:rPr>
            </w:pPr>
            <w:hyperlink r:id="rId23" w:history="1">
              <w:r w:rsidR="007001DA" w:rsidRPr="002B250C">
                <w:rPr>
                  <w:rStyle w:val="a5"/>
                  <w:rFonts w:cstheme="minorHAnsi"/>
                  <w:color w:val="auto"/>
                </w:rPr>
                <w:t>gulnarai2008@rambler.ru</w:t>
              </w:r>
            </w:hyperlink>
          </w:p>
          <w:p w14:paraId="7DA1E82C" w14:textId="77777777" w:rsidR="007001DA" w:rsidRPr="002B250C" w:rsidRDefault="007001DA" w:rsidP="007001DA">
            <w:pPr>
              <w:jc w:val="both"/>
              <w:rPr>
                <w:rFonts w:cstheme="minorHAnsi"/>
                <w:shd w:val="clear" w:color="auto" w:fill="FFFFFF"/>
              </w:rPr>
            </w:pPr>
          </w:p>
          <w:p w14:paraId="53835AA6" w14:textId="4754D732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551 331 184</w:t>
            </w:r>
          </w:p>
        </w:tc>
        <w:tc>
          <w:tcPr>
            <w:tcW w:w="1809" w:type="dxa"/>
            <w:gridSpan w:val="2"/>
            <w:vMerge w:val="restart"/>
          </w:tcPr>
          <w:p w14:paraId="0FE90216" w14:textId="2C44274C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1CD072B5" w14:textId="26CC26F5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2:30-13:30</w:t>
            </w:r>
          </w:p>
          <w:p w14:paraId="7139700A" w14:textId="77777777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  <w:vMerge w:val="restart"/>
          </w:tcPr>
          <w:p w14:paraId="438C1263" w14:textId="3A3A0D35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proofErr w:type="spellStart"/>
            <w:r w:rsidRPr="002B250C">
              <w:rPr>
                <w:rFonts w:cstheme="minorHAnsi"/>
                <w:color w:val="4472C4" w:themeColor="accent1"/>
              </w:rPr>
              <w:t>Додипломное</w:t>
            </w:r>
            <w:proofErr w:type="spellEnd"/>
            <w:r w:rsidRPr="002B250C">
              <w:rPr>
                <w:rFonts w:cstheme="minorHAnsi"/>
                <w:color w:val="4472C4" w:themeColor="accent1"/>
              </w:rPr>
              <w:t xml:space="preserve"> медицинское образование</w:t>
            </w:r>
          </w:p>
        </w:tc>
      </w:tr>
      <w:tr w:rsidR="007001DA" w:rsidRPr="002B250C" w14:paraId="5123958F" w14:textId="77777777" w:rsidTr="00126086">
        <w:tc>
          <w:tcPr>
            <w:tcW w:w="462" w:type="dxa"/>
          </w:tcPr>
          <w:p w14:paraId="07C837CD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271158DD" w14:textId="331FC95B" w:rsidR="007001DA" w:rsidRPr="002B250C" w:rsidRDefault="001A0CA8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Исмаилова </w:t>
            </w:r>
            <w:proofErr w:type="spellStart"/>
            <w:r w:rsidRPr="002B250C">
              <w:rPr>
                <w:rFonts w:cstheme="minorHAnsi"/>
              </w:rPr>
              <w:t>Жылдызхан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Сапарбаевна</w:t>
            </w:r>
            <w:proofErr w:type="spellEnd"/>
          </w:p>
        </w:tc>
        <w:tc>
          <w:tcPr>
            <w:tcW w:w="2789" w:type="dxa"/>
          </w:tcPr>
          <w:p w14:paraId="5F8AE243" w14:textId="2AE9F31D" w:rsidR="00B02FCC" w:rsidRPr="002B250C" w:rsidRDefault="00B02FCC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Ведущий специалист отдела управления качеством образования </w:t>
            </w:r>
            <w:r w:rsidRPr="002B250C">
              <w:rPr>
                <w:rFonts w:cstheme="minorHAnsi"/>
                <w:b/>
                <w:bCs/>
              </w:rPr>
              <w:t>КГМА</w:t>
            </w:r>
          </w:p>
        </w:tc>
        <w:tc>
          <w:tcPr>
            <w:tcW w:w="2693" w:type="dxa"/>
          </w:tcPr>
          <w:p w14:paraId="12DF8B62" w14:textId="77777777" w:rsidR="007001DA" w:rsidRPr="002B250C" w:rsidRDefault="00BA1F20" w:rsidP="007001DA">
            <w:pPr>
              <w:jc w:val="both"/>
              <w:rPr>
                <w:rFonts w:cstheme="minorHAnsi"/>
              </w:rPr>
            </w:pPr>
            <w:hyperlink r:id="rId24" w:history="1">
              <w:r w:rsidR="007001DA" w:rsidRPr="002B250C">
                <w:rPr>
                  <w:rStyle w:val="a5"/>
                  <w:rFonts w:cstheme="minorHAnsi"/>
                  <w:color w:val="auto"/>
                </w:rPr>
                <w:t>zhyldyz99@mail.ru</w:t>
              </w:r>
            </w:hyperlink>
          </w:p>
          <w:p w14:paraId="24F2F27D" w14:textId="77777777" w:rsidR="007001DA" w:rsidRPr="002B250C" w:rsidRDefault="007001DA" w:rsidP="007001DA">
            <w:pPr>
              <w:jc w:val="both"/>
              <w:rPr>
                <w:rFonts w:cstheme="minorHAnsi"/>
                <w:shd w:val="clear" w:color="auto" w:fill="FFFFFF"/>
              </w:rPr>
            </w:pPr>
          </w:p>
          <w:p w14:paraId="6E170538" w14:textId="174D6E9E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552370797</w:t>
            </w:r>
          </w:p>
        </w:tc>
        <w:tc>
          <w:tcPr>
            <w:tcW w:w="1809" w:type="dxa"/>
            <w:gridSpan w:val="2"/>
            <w:vMerge/>
          </w:tcPr>
          <w:p w14:paraId="0430303B" w14:textId="77777777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  <w:vMerge/>
          </w:tcPr>
          <w:p w14:paraId="47B6F6B7" w14:textId="77777777" w:rsidR="007001DA" w:rsidRPr="002B250C" w:rsidRDefault="007001DA" w:rsidP="007001DA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7001DA" w:rsidRPr="002B250C" w14:paraId="53720330" w14:textId="77777777" w:rsidTr="00A55898">
        <w:tc>
          <w:tcPr>
            <w:tcW w:w="462" w:type="dxa"/>
          </w:tcPr>
          <w:p w14:paraId="6A0C6B5A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797F4544" w14:textId="6494959C" w:rsidR="007001DA" w:rsidRPr="002B250C" w:rsidRDefault="001A0CA8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Салибаев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Оскон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Абдыкапарович</w:t>
            </w:r>
            <w:proofErr w:type="spellEnd"/>
          </w:p>
        </w:tc>
        <w:tc>
          <w:tcPr>
            <w:tcW w:w="2789" w:type="dxa"/>
          </w:tcPr>
          <w:p w14:paraId="22913F49" w14:textId="5F57BC53" w:rsidR="007001DA" w:rsidRPr="002B250C" w:rsidRDefault="00B02FCC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Декан факультета последипломного медицинского образования </w:t>
            </w:r>
            <w:r w:rsidRPr="002B250C">
              <w:rPr>
                <w:rFonts w:cstheme="minorHAnsi"/>
                <w:b/>
                <w:bCs/>
              </w:rPr>
              <w:t>КГМА</w:t>
            </w:r>
          </w:p>
        </w:tc>
        <w:tc>
          <w:tcPr>
            <w:tcW w:w="2693" w:type="dxa"/>
          </w:tcPr>
          <w:p w14:paraId="7E7F5BA1" w14:textId="77777777" w:rsidR="007001DA" w:rsidRPr="002B250C" w:rsidRDefault="00BA1F20" w:rsidP="007001DA">
            <w:pPr>
              <w:jc w:val="both"/>
              <w:rPr>
                <w:rFonts w:cstheme="minorHAnsi"/>
              </w:rPr>
            </w:pPr>
            <w:hyperlink r:id="rId25" w:history="1">
              <w:r w:rsidR="007001DA" w:rsidRPr="002B250C">
                <w:rPr>
                  <w:rStyle w:val="a5"/>
                  <w:rFonts w:cstheme="minorHAnsi"/>
                  <w:color w:val="auto"/>
                  <w:lang w:val="en-US"/>
                </w:rPr>
                <w:t>oskon</w:t>
              </w:r>
              <w:r w:rsidR="007001DA" w:rsidRPr="002B250C">
                <w:rPr>
                  <w:rStyle w:val="a5"/>
                  <w:rFonts w:cstheme="minorHAnsi"/>
                  <w:color w:val="auto"/>
                </w:rPr>
                <w:t>1973@</w:t>
              </w:r>
              <w:r w:rsidR="007001DA" w:rsidRPr="002B250C">
                <w:rPr>
                  <w:rStyle w:val="a5"/>
                  <w:rFonts w:cstheme="minorHAnsi"/>
                  <w:color w:val="auto"/>
                  <w:lang w:val="en-US"/>
                </w:rPr>
                <w:t>gmail</w:t>
              </w:r>
              <w:r w:rsidR="007001DA" w:rsidRPr="002B250C">
                <w:rPr>
                  <w:rStyle w:val="a5"/>
                  <w:rFonts w:cstheme="minorHAnsi"/>
                  <w:color w:val="auto"/>
                </w:rPr>
                <w:t>.</w:t>
              </w:r>
              <w:r w:rsidR="007001DA" w:rsidRPr="002B250C">
                <w:rPr>
                  <w:rStyle w:val="a5"/>
                  <w:rFonts w:cstheme="minorHAnsi"/>
                  <w:color w:val="auto"/>
                  <w:lang w:val="en-US"/>
                </w:rPr>
                <w:t>com</w:t>
              </w:r>
            </w:hyperlink>
          </w:p>
          <w:p w14:paraId="76EB3409" w14:textId="77777777" w:rsidR="007001DA" w:rsidRPr="002B250C" w:rsidRDefault="0094646E" w:rsidP="007001DA">
            <w:pPr>
              <w:jc w:val="both"/>
              <w:rPr>
                <w:rFonts w:cstheme="minorHAnsi"/>
              </w:rPr>
            </w:pPr>
            <w:hyperlink r:id="rId26" w:history="1">
              <w:r w:rsidR="007001DA" w:rsidRPr="002B250C">
                <w:rPr>
                  <w:rStyle w:val="a5"/>
                  <w:rFonts w:cstheme="minorHAnsi"/>
                  <w:color w:val="auto"/>
                  <w:lang w:val="en-US"/>
                </w:rPr>
                <w:t>oskon</w:t>
              </w:r>
              <w:r w:rsidR="007001DA" w:rsidRPr="002B250C">
                <w:rPr>
                  <w:rStyle w:val="a5"/>
                  <w:rFonts w:cstheme="minorHAnsi"/>
                  <w:color w:val="auto"/>
                </w:rPr>
                <w:t>73@</w:t>
              </w:r>
              <w:r w:rsidR="007001DA" w:rsidRPr="002B250C">
                <w:rPr>
                  <w:rStyle w:val="a5"/>
                  <w:rFonts w:cstheme="minorHAnsi"/>
                  <w:color w:val="auto"/>
                  <w:lang w:val="en-US"/>
                </w:rPr>
                <w:t>gmail</w:t>
              </w:r>
              <w:r w:rsidR="007001DA" w:rsidRPr="002B250C">
                <w:rPr>
                  <w:rStyle w:val="a5"/>
                  <w:rFonts w:cstheme="minorHAnsi"/>
                  <w:color w:val="auto"/>
                </w:rPr>
                <w:t>.</w:t>
              </w:r>
              <w:r w:rsidR="007001DA" w:rsidRPr="002B250C">
                <w:rPr>
                  <w:rStyle w:val="a5"/>
                  <w:rFonts w:cstheme="minorHAnsi"/>
                  <w:color w:val="auto"/>
                  <w:lang w:val="en-US"/>
                </w:rPr>
                <w:t>com</w:t>
              </w:r>
            </w:hyperlink>
          </w:p>
          <w:p w14:paraId="3935977B" w14:textId="3838238C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 550 322 167</w:t>
            </w:r>
          </w:p>
        </w:tc>
        <w:tc>
          <w:tcPr>
            <w:tcW w:w="1809" w:type="dxa"/>
            <w:gridSpan w:val="2"/>
            <w:vMerge w:val="restart"/>
            <w:tcBorders>
              <w:right w:val="single" w:sz="4" w:space="0" w:color="auto"/>
            </w:tcBorders>
          </w:tcPr>
          <w:p w14:paraId="2E77E8DA" w14:textId="7C9FDA80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71CD57C8" w14:textId="7EE1F8F6" w:rsidR="007001DA" w:rsidRPr="002B250C" w:rsidRDefault="004E3FC2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13:40-14:4</w:t>
            </w:r>
            <w:r w:rsidR="007001DA" w:rsidRPr="002B250C">
              <w:rPr>
                <w:rFonts w:cstheme="minorHAnsi"/>
              </w:rPr>
              <w:t>0</w:t>
            </w:r>
          </w:p>
          <w:p w14:paraId="0F9044C2" w14:textId="6DAD97AD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</w:p>
          <w:p w14:paraId="580119DB" w14:textId="6B6DAEC4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3329" w:type="dxa"/>
            <w:vMerge w:val="restart"/>
            <w:tcBorders>
              <w:top w:val="single" w:sz="4" w:space="0" w:color="auto"/>
            </w:tcBorders>
          </w:tcPr>
          <w:p w14:paraId="014FC1C7" w14:textId="1CE7A482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оследипломное медицинское образование</w:t>
            </w:r>
            <w:r w:rsidR="00CB32FA" w:rsidRPr="002B250C">
              <w:rPr>
                <w:rFonts w:cstheme="minorHAnsi"/>
                <w:color w:val="4472C4" w:themeColor="accent1"/>
              </w:rPr>
              <w:t>;</w:t>
            </w:r>
            <w:r w:rsidRPr="002B250C">
              <w:rPr>
                <w:rFonts w:cstheme="minorHAnsi"/>
                <w:color w:val="4472C4" w:themeColor="accent1"/>
              </w:rPr>
              <w:t xml:space="preserve"> </w:t>
            </w:r>
          </w:p>
          <w:p w14:paraId="3D49CE09" w14:textId="5060B0E3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Развитие семейной медицины</w:t>
            </w:r>
            <w:r w:rsidR="007001DA" w:rsidRPr="002B250C">
              <w:rPr>
                <w:rFonts w:cstheme="minorHAnsi"/>
                <w:color w:val="4472C4" w:themeColor="accent1"/>
              </w:rPr>
              <w:t xml:space="preserve"> </w:t>
            </w:r>
          </w:p>
        </w:tc>
      </w:tr>
      <w:tr w:rsidR="007001DA" w:rsidRPr="002B250C" w14:paraId="5908E371" w14:textId="77777777" w:rsidTr="007B74D6">
        <w:tc>
          <w:tcPr>
            <w:tcW w:w="462" w:type="dxa"/>
          </w:tcPr>
          <w:p w14:paraId="070B3FBF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55994107" w14:textId="22DAA358" w:rsidR="007001DA" w:rsidRPr="002B250C" w:rsidRDefault="001A0CA8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Бримкулов</w:t>
            </w:r>
            <w:proofErr w:type="spellEnd"/>
            <w:r w:rsidRPr="002B250C">
              <w:rPr>
                <w:rFonts w:cstheme="minorHAnsi"/>
              </w:rPr>
              <w:t xml:space="preserve"> Нурлан Нургазиевич</w:t>
            </w:r>
          </w:p>
        </w:tc>
        <w:tc>
          <w:tcPr>
            <w:tcW w:w="2789" w:type="dxa"/>
          </w:tcPr>
          <w:p w14:paraId="73607DAF" w14:textId="7C18F17A" w:rsidR="007001DA" w:rsidRPr="002B250C" w:rsidRDefault="00B02FCC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Заведующий кафедрой семейной медицины на последипломном уровне </w:t>
            </w:r>
            <w:r w:rsidRPr="002B250C">
              <w:rPr>
                <w:rFonts w:cstheme="minorHAnsi"/>
                <w:b/>
                <w:bCs/>
              </w:rPr>
              <w:t>КГМА</w:t>
            </w:r>
          </w:p>
        </w:tc>
        <w:tc>
          <w:tcPr>
            <w:tcW w:w="2693" w:type="dxa"/>
          </w:tcPr>
          <w:p w14:paraId="7245EE96" w14:textId="77777777" w:rsidR="007001DA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27" w:history="1">
              <w:r w:rsidR="007001D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brimkulov@jet.kg</w:t>
              </w:r>
            </w:hyperlink>
          </w:p>
          <w:p w14:paraId="7FDEF02B" w14:textId="77777777" w:rsidR="007001DA" w:rsidRPr="002B250C" w:rsidRDefault="007001DA" w:rsidP="007001DA">
            <w:pPr>
              <w:jc w:val="both"/>
              <w:rPr>
                <w:rFonts w:cstheme="minorHAnsi"/>
              </w:rPr>
            </w:pPr>
          </w:p>
          <w:p w14:paraId="57C2A21A" w14:textId="26B08F3E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559 957 777</w:t>
            </w:r>
          </w:p>
        </w:tc>
        <w:tc>
          <w:tcPr>
            <w:tcW w:w="1809" w:type="dxa"/>
            <w:gridSpan w:val="2"/>
            <w:vMerge/>
            <w:tcBorders>
              <w:right w:val="single" w:sz="4" w:space="0" w:color="auto"/>
            </w:tcBorders>
          </w:tcPr>
          <w:p w14:paraId="60D19F47" w14:textId="5FCB267C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  <w:vMerge/>
            <w:tcBorders>
              <w:left w:val="single" w:sz="4" w:space="0" w:color="auto"/>
            </w:tcBorders>
          </w:tcPr>
          <w:p w14:paraId="64D84CD8" w14:textId="77777777" w:rsidR="007001DA" w:rsidRPr="002B250C" w:rsidRDefault="007001DA" w:rsidP="007001DA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7001DA" w:rsidRPr="002B250C" w14:paraId="2BF8F400" w14:textId="77777777" w:rsidTr="007B74D6">
        <w:tc>
          <w:tcPr>
            <w:tcW w:w="462" w:type="dxa"/>
          </w:tcPr>
          <w:p w14:paraId="4C8CE5BC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545642AD" w14:textId="41147CE4" w:rsidR="007001DA" w:rsidRPr="002B250C" w:rsidRDefault="001A0CA8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Усубалиев </w:t>
            </w:r>
            <w:proofErr w:type="spellStart"/>
            <w:r w:rsidRPr="002B250C">
              <w:rPr>
                <w:rFonts w:cstheme="minorHAnsi"/>
              </w:rPr>
              <w:t>Мейкин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Бейшенбаевич</w:t>
            </w:r>
            <w:proofErr w:type="spellEnd"/>
          </w:p>
        </w:tc>
        <w:tc>
          <w:tcPr>
            <w:tcW w:w="2789" w:type="dxa"/>
          </w:tcPr>
          <w:p w14:paraId="0C48B779" w14:textId="54CDA7B6" w:rsidR="00676F64" w:rsidRPr="002B250C" w:rsidRDefault="00676F64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Заведующий кафедрой семейной медицины на </w:t>
            </w:r>
            <w:proofErr w:type="spellStart"/>
            <w:r w:rsidRPr="002B250C">
              <w:rPr>
                <w:rFonts w:cstheme="minorHAnsi"/>
              </w:rPr>
              <w:t>додипломном</w:t>
            </w:r>
            <w:proofErr w:type="spellEnd"/>
            <w:r w:rsidRPr="002B250C">
              <w:rPr>
                <w:rFonts w:cstheme="minorHAnsi"/>
              </w:rPr>
              <w:t xml:space="preserve"> уровне </w:t>
            </w:r>
            <w:r w:rsidRPr="002B250C">
              <w:rPr>
                <w:rFonts w:cstheme="minorHAnsi"/>
                <w:b/>
                <w:bCs/>
              </w:rPr>
              <w:t>КГМА</w:t>
            </w:r>
          </w:p>
        </w:tc>
        <w:tc>
          <w:tcPr>
            <w:tcW w:w="2693" w:type="dxa"/>
          </w:tcPr>
          <w:p w14:paraId="58B9A4D0" w14:textId="77777777" w:rsidR="007001DA" w:rsidRPr="002B250C" w:rsidRDefault="00BA1F20" w:rsidP="007001DA">
            <w:pPr>
              <w:jc w:val="both"/>
              <w:rPr>
                <w:rFonts w:cstheme="minorHAnsi"/>
              </w:rPr>
            </w:pPr>
            <w:hyperlink r:id="rId28" w:history="1">
              <w:r w:rsidR="007001DA" w:rsidRPr="002B250C">
                <w:rPr>
                  <w:rStyle w:val="a5"/>
                  <w:rFonts w:cstheme="minorHAnsi"/>
                  <w:color w:val="auto"/>
                </w:rPr>
                <w:t>meikin78@mail.ru</w:t>
              </w:r>
            </w:hyperlink>
            <w:r w:rsidR="007001DA" w:rsidRPr="002B250C">
              <w:rPr>
                <w:rStyle w:val="a5"/>
                <w:rFonts w:cstheme="minorHAnsi"/>
                <w:color w:val="auto"/>
              </w:rPr>
              <w:t xml:space="preserve"> </w:t>
            </w:r>
          </w:p>
          <w:p w14:paraId="64F4A863" w14:textId="77777777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556 154 551</w:t>
            </w:r>
          </w:p>
          <w:p w14:paraId="5CB36184" w14:textId="18ECBC3A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550 103 909</w:t>
            </w:r>
          </w:p>
        </w:tc>
        <w:tc>
          <w:tcPr>
            <w:tcW w:w="1809" w:type="dxa"/>
            <w:gridSpan w:val="2"/>
            <w:vMerge/>
            <w:tcBorders>
              <w:right w:val="single" w:sz="4" w:space="0" w:color="auto"/>
            </w:tcBorders>
          </w:tcPr>
          <w:p w14:paraId="68B0E682" w14:textId="003AAB47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  <w:vMerge/>
            <w:tcBorders>
              <w:left w:val="single" w:sz="4" w:space="0" w:color="auto"/>
            </w:tcBorders>
          </w:tcPr>
          <w:p w14:paraId="6587F618" w14:textId="77777777" w:rsidR="007001DA" w:rsidRPr="002B250C" w:rsidRDefault="007001DA" w:rsidP="007001DA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4E3FC2" w:rsidRPr="002B250C" w14:paraId="652FA493" w14:textId="77777777" w:rsidTr="00126086">
        <w:tc>
          <w:tcPr>
            <w:tcW w:w="462" w:type="dxa"/>
          </w:tcPr>
          <w:p w14:paraId="694BBEFC" w14:textId="77777777" w:rsidR="004E3FC2" w:rsidRPr="002B250C" w:rsidRDefault="004E3FC2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19EAC927" w14:textId="73B9B3AC" w:rsidR="004E3FC2" w:rsidRPr="002B250C" w:rsidRDefault="001A0CA8" w:rsidP="007001DA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Кожобеков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Кудайберди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Гапаралиевич</w:t>
            </w:r>
            <w:proofErr w:type="spellEnd"/>
          </w:p>
        </w:tc>
        <w:tc>
          <w:tcPr>
            <w:tcW w:w="2789" w:type="dxa"/>
          </w:tcPr>
          <w:p w14:paraId="5F339D74" w14:textId="4AFA923D" w:rsidR="004E3FC2" w:rsidRPr="002B250C" w:rsidRDefault="00676F64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Ректор </w:t>
            </w:r>
            <w:r w:rsidRPr="002B250C">
              <w:rPr>
                <w:rFonts w:cstheme="minorHAnsi"/>
                <w:b/>
                <w:bCs/>
              </w:rPr>
              <w:t>Ошского Государственного Университета</w:t>
            </w:r>
            <w:r w:rsidR="004E3FC2" w:rsidRPr="002B250C">
              <w:rPr>
                <w:rFonts w:cstheme="minorHAnsi"/>
                <w:b/>
                <w:bCs/>
              </w:rPr>
              <w:t xml:space="preserve"> (</w:t>
            </w:r>
            <w:proofErr w:type="spellStart"/>
            <w:r w:rsidRPr="002B250C">
              <w:rPr>
                <w:rFonts w:cstheme="minorHAnsi"/>
                <w:b/>
                <w:bCs/>
              </w:rPr>
              <w:t>ОшГУ</w:t>
            </w:r>
            <w:proofErr w:type="spellEnd"/>
            <w:r w:rsidR="004E3FC2" w:rsidRPr="002B250C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2693" w:type="dxa"/>
          </w:tcPr>
          <w:p w14:paraId="463EC73C" w14:textId="77777777" w:rsidR="004E3FC2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29" w:history="1">
              <w:r w:rsidR="004E3FC2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kudayberdi.kozhobekov@mail.ru</w:t>
              </w:r>
            </w:hyperlink>
          </w:p>
          <w:p w14:paraId="5A2C657F" w14:textId="716E1A51" w:rsidR="004E3FC2" w:rsidRPr="002B250C" w:rsidRDefault="004E3FC2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773 826 880</w:t>
            </w:r>
          </w:p>
        </w:tc>
        <w:tc>
          <w:tcPr>
            <w:tcW w:w="1809" w:type="dxa"/>
            <w:gridSpan w:val="2"/>
            <w:vMerge w:val="restart"/>
          </w:tcPr>
          <w:p w14:paraId="63E42021" w14:textId="61E9D286" w:rsidR="004E3FC2" w:rsidRPr="002B250C" w:rsidRDefault="004E3FC2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4E53EA45" w14:textId="532B11AD" w:rsidR="004E3FC2" w:rsidRPr="002B250C" w:rsidRDefault="004E3FC2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4:50-15:50</w:t>
            </w:r>
          </w:p>
          <w:p w14:paraId="743EAABA" w14:textId="698D4201" w:rsidR="004E3FC2" w:rsidRPr="002B250C" w:rsidRDefault="004E3FC2" w:rsidP="007001DA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</w:tcPr>
          <w:p w14:paraId="2328897F" w14:textId="3F46487D" w:rsidR="004E3FC2" w:rsidRPr="002B250C" w:rsidRDefault="00250275" w:rsidP="007001DA">
            <w:pPr>
              <w:jc w:val="both"/>
              <w:rPr>
                <w:rFonts w:cstheme="minorHAnsi"/>
                <w:color w:val="4472C4" w:themeColor="accent1"/>
                <w:lang w:val="en-US"/>
              </w:rPr>
            </w:pPr>
            <w:proofErr w:type="spellStart"/>
            <w:r w:rsidRPr="002B250C">
              <w:rPr>
                <w:rFonts w:cstheme="minorHAnsi"/>
                <w:color w:val="4472C4" w:themeColor="accent1"/>
              </w:rPr>
              <w:t>Додипломное</w:t>
            </w:r>
            <w:proofErr w:type="spellEnd"/>
            <w:r w:rsidRPr="002B250C">
              <w:rPr>
                <w:rFonts w:cstheme="minorHAnsi"/>
                <w:color w:val="4472C4" w:themeColor="accent1"/>
              </w:rPr>
              <w:t xml:space="preserve"> медицинское образование</w:t>
            </w:r>
          </w:p>
        </w:tc>
      </w:tr>
      <w:tr w:rsidR="004E3FC2" w:rsidRPr="002B250C" w14:paraId="644FE043" w14:textId="0283C342" w:rsidTr="00126086">
        <w:tc>
          <w:tcPr>
            <w:tcW w:w="462" w:type="dxa"/>
          </w:tcPr>
          <w:p w14:paraId="38632B82" w14:textId="77777777" w:rsidR="004E3FC2" w:rsidRPr="002B250C" w:rsidRDefault="004E3FC2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4F88FD0E" w14:textId="0F29DBB3" w:rsidR="004E3FC2" w:rsidRPr="002B250C" w:rsidRDefault="001A0CA8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Исмаилов </w:t>
            </w:r>
            <w:proofErr w:type="spellStart"/>
            <w:r w:rsidRPr="002B250C">
              <w:rPr>
                <w:rFonts w:cstheme="minorHAnsi"/>
              </w:rPr>
              <w:t>Алимбек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Адылбекович</w:t>
            </w:r>
            <w:proofErr w:type="spellEnd"/>
          </w:p>
        </w:tc>
        <w:tc>
          <w:tcPr>
            <w:tcW w:w="2789" w:type="dxa"/>
          </w:tcPr>
          <w:p w14:paraId="5560F254" w14:textId="35C6A73D" w:rsidR="004E3FC2" w:rsidRPr="002B250C" w:rsidRDefault="00676F64" w:rsidP="007001DA">
            <w:pPr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  <w:lang w:val="en-US"/>
              </w:rPr>
              <w:t>Декан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B250C">
              <w:rPr>
                <w:rFonts w:cstheme="minorHAnsi"/>
                <w:lang w:val="en-US"/>
              </w:rPr>
              <w:t>медицинского</w:t>
            </w:r>
            <w:proofErr w:type="spellEnd"/>
            <w:r w:rsidRPr="002B250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2B250C">
              <w:rPr>
                <w:rFonts w:cstheme="minorHAnsi"/>
                <w:lang w:val="en-US"/>
              </w:rPr>
              <w:t>факультета</w:t>
            </w:r>
            <w:proofErr w:type="spellEnd"/>
          </w:p>
        </w:tc>
        <w:tc>
          <w:tcPr>
            <w:tcW w:w="2693" w:type="dxa"/>
          </w:tcPr>
          <w:p w14:paraId="1695844C" w14:textId="54B92F00" w:rsidR="004E3FC2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30" w:history="1">
              <w:r w:rsidR="004E3FC2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ismailov-28@mail.ru</w:t>
              </w:r>
            </w:hyperlink>
          </w:p>
          <w:p w14:paraId="033D5E1B" w14:textId="5DF246F9" w:rsidR="004E3FC2" w:rsidRPr="002B250C" w:rsidRDefault="004E3FC2" w:rsidP="007001DA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</w:rPr>
              <w:t>0555 913 535</w:t>
            </w:r>
          </w:p>
        </w:tc>
        <w:tc>
          <w:tcPr>
            <w:tcW w:w="1809" w:type="dxa"/>
            <w:gridSpan w:val="2"/>
            <w:vMerge/>
          </w:tcPr>
          <w:p w14:paraId="42382AB1" w14:textId="6F19DD83" w:rsidR="004E3FC2" w:rsidRPr="002B250C" w:rsidRDefault="004E3FC2" w:rsidP="007001DA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  <w:vMerge w:val="restart"/>
          </w:tcPr>
          <w:p w14:paraId="13E67D71" w14:textId="6F93CB74" w:rsidR="004E3FC2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proofErr w:type="spellStart"/>
            <w:r w:rsidRPr="002B250C">
              <w:rPr>
                <w:rFonts w:cstheme="minorHAnsi"/>
                <w:color w:val="4472C4" w:themeColor="accent1"/>
              </w:rPr>
              <w:t>Додипломное</w:t>
            </w:r>
            <w:proofErr w:type="spellEnd"/>
            <w:r w:rsidRPr="002B250C">
              <w:rPr>
                <w:rFonts w:cstheme="minorHAnsi"/>
                <w:color w:val="4472C4" w:themeColor="accent1"/>
              </w:rPr>
              <w:t xml:space="preserve"> медицинское образование</w:t>
            </w:r>
          </w:p>
        </w:tc>
      </w:tr>
      <w:tr w:rsidR="004E3FC2" w:rsidRPr="002B250C" w14:paraId="5FFCEFE8" w14:textId="50A524B7" w:rsidTr="00126086">
        <w:tc>
          <w:tcPr>
            <w:tcW w:w="462" w:type="dxa"/>
          </w:tcPr>
          <w:p w14:paraId="598F0D9B" w14:textId="77777777" w:rsidR="004E3FC2" w:rsidRPr="002B250C" w:rsidRDefault="004E3FC2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6009C820" w14:textId="3A227911" w:rsidR="004E3FC2" w:rsidRPr="002B250C" w:rsidRDefault="001A0CA8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Жообасарова</w:t>
            </w:r>
            <w:proofErr w:type="spellEnd"/>
            <w:r w:rsidRPr="002B250C">
              <w:rPr>
                <w:rFonts w:cstheme="minorHAnsi"/>
              </w:rPr>
              <w:t xml:space="preserve"> Динара </w:t>
            </w:r>
            <w:proofErr w:type="spellStart"/>
            <w:r w:rsidRPr="002B250C">
              <w:rPr>
                <w:rFonts w:cstheme="minorHAnsi"/>
              </w:rPr>
              <w:t>Жаамбаевна</w:t>
            </w:r>
            <w:proofErr w:type="spellEnd"/>
          </w:p>
        </w:tc>
        <w:tc>
          <w:tcPr>
            <w:tcW w:w="2789" w:type="dxa"/>
          </w:tcPr>
          <w:p w14:paraId="724F6523" w14:textId="6AF5D4D8" w:rsidR="004E3FC2" w:rsidRPr="002B250C" w:rsidRDefault="00676F64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Заместитель декана медицинского факультета </w:t>
            </w:r>
            <w:proofErr w:type="spellStart"/>
            <w:r w:rsidRPr="002B250C">
              <w:rPr>
                <w:rFonts w:cstheme="minorHAnsi"/>
                <w:b/>
                <w:bCs/>
              </w:rPr>
              <w:t>ОшГУ</w:t>
            </w:r>
            <w:proofErr w:type="spellEnd"/>
          </w:p>
        </w:tc>
        <w:tc>
          <w:tcPr>
            <w:tcW w:w="2693" w:type="dxa"/>
          </w:tcPr>
          <w:p w14:paraId="6B84B06C" w14:textId="4CA56BA0" w:rsidR="004E3FC2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  <w:hyperlink r:id="rId31" w:history="1">
              <w:r w:rsidR="004E3FC2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joobasarovadinara@gmail.com</w:t>
              </w:r>
            </w:hyperlink>
          </w:p>
          <w:p w14:paraId="24DE027F" w14:textId="7FF03ADF" w:rsidR="004E3FC2" w:rsidRPr="002B250C" w:rsidRDefault="004E3FC2" w:rsidP="007001DA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</w:p>
          <w:p w14:paraId="6AE7F708" w14:textId="7FA314FA" w:rsidR="004E3FC2" w:rsidRPr="002B250C" w:rsidRDefault="004E3FC2" w:rsidP="007001DA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  <w:r w:rsidRPr="002B250C">
              <w:rPr>
                <w:rFonts w:cstheme="minorHAnsi"/>
              </w:rPr>
              <w:t>0779 745 950</w:t>
            </w:r>
          </w:p>
        </w:tc>
        <w:tc>
          <w:tcPr>
            <w:tcW w:w="1809" w:type="dxa"/>
            <w:gridSpan w:val="2"/>
            <w:vMerge/>
          </w:tcPr>
          <w:p w14:paraId="3BAAC348" w14:textId="77777777" w:rsidR="004E3FC2" w:rsidRPr="002B250C" w:rsidRDefault="004E3FC2" w:rsidP="007001DA">
            <w:pPr>
              <w:jc w:val="both"/>
              <w:rPr>
                <w:rFonts w:cstheme="minorHAnsi"/>
              </w:rPr>
            </w:pPr>
          </w:p>
        </w:tc>
        <w:tc>
          <w:tcPr>
            <w:tcW w:w="3329" w:type="dxa"/>
            <w:vMerge/>
          </w:tcPr>
          <w:p w14:paraId="6A7E65A2" w14:textId="67797256" w:rsidR="004E3FC2" w:rsidRPr="002B250C" w:rsidRDefault="004E3FC2" w:rsidP="007001DA">
            <w:pPr>
              <w:jc w:val="both"/>
              <w:rPr>
                <w:rFonts w:cstheme="minorHAnsi"/>
                <w:color w:val="4472C4" w:themeColor="accent1"/>
                <w:lang w:val="en-GB"/>
              </w:rPr>
            </w:pPr>
          </w:p>
        </w:tc>
      </w:tr>
      <w:tr w:rsidR="007001DA" w:rsidRPr="002B250C" w14:paraId="3C7668E5" w14:textId="256EC365" w:rsidTr="00126086">
        <w:trPr>
          <w:trHeight w:val="862"/>
        </w:trPr>
        <w:tc>
          <w:tcPr>
            <w:tcW w:w="462" w:type="dxa"/>
          </w:tcPr>
          <w:p w14:paraId="5260E549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6A4908D8" w14:textId="51AD9E06" w:rsidR="007001DA" w:rsidRPr="002B250C" w:rsidRDefault="001A0CA8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Момунова</w:t>
            </w:r>
            <w:proofErr w:type="spellEnd"/>
            <w:r w:rsidRPr="002B250C">
              <w:rPr>
                <w:rFonts w:cstheme="minorHAnsi"/>
              </w:rPr>
              <w:t xml:space="preserve"> Айгуль </w:t>
            </w:r>
            <w:proofErr w:type="spellStart"/>
            <w:r w:rsidRPr="002B250C">
              <w:rPr>
                <w:rFonts w:cstheme="minorHAnsi"/>
              </w:rPr>
              <w:t>Абдыкеримовна</w:t>
            </w:r>
            <w:proofErr w:type="spellEnd"/>
          </w:p>
        </w:tc>
        <w:tc>
          <w:tcPr>
            <w:tcW w:w="2789" w:type="dxa"/>
          </w:tcPr>
          <w:p w14:paraId="6160DED0" w14:textId="77777777" w:rsidR="00676F64" w:rsidRDefault="00676F64" w:rsidP="007001DA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Декан факультета последипломного медицинского образования </w:t>
            </w:r>
            <w:proofErr w:type="spellStart"/>
            <w:r w:rsidRPr="002B250C">
              <w:rPr>
                <w:rFonts w:cstheme="minorHAnsi"/>
              </w:rPr>
              <w:t>ОшГУ</w:t>
            </w:r>
            <w:proofErr w:type="spellEnd"/>
          </w:p>
          <w:p w14:paraId="219DB41F" w14:textId="77777777" w:rsidR="002B250C" w:rsidRDefault="002B250C" w:rsidP="007001DA">
            <w:pPr>
              <w:rPr>
                <w:rFonts w:cstheme="minorHAnsi"/>
              </w:rPr>
            </w:pPr>
          </w:p>
          <w:p w14:paraId="0EE532D2" w14:textId="5C50C4E0" w:rsidR="002B250C" w:rsidRPr="002B250C" w:rsidRDefault="002B250C" w:rsidP="007001DA">
            <w:pPr>
              <w:rPr>
                <w:rFonts w:cstheme="minorHAnsi"/>
              </w:rPr>
            </w:pPr>
          </w:p>
        </w:tc>
        <w:tc>
          <w:tcPr>
            <w:tcW w:w="2693" w:type="dxa"/>
          </w:tcPr>
          <w:p w14:paraId="3A629B05" w14:textId="6BE952BE" w:rsidR="007001DA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32" w:history="1">
              <w:r w:rsidR="007001D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fpmo-oshgu@mail.ru</w:t>
              </w:r>
            </w:hyperlink>
          </w:p>
          <w:p w14:paraId="0CFF9362" w14:textId="77777777" w:rsidR="007001DA" w:rsidRPr="002B250C" w:rsidRDefault="007001DA" w:rsidP="007001DA">
            <w:pPr>
              <w:jc w:val="both"/>
              <w:rPr>
                <w:rFonts w:cstheme="minorHAnsi"/>
              </w:rPr>
            </w:pPr>
          </w:p>
          <w:p w14:paraId="09DB486E" w14:textId="78C086C8" w:rsidR="007001DA" w:rsidRPr="002B250C" w:rsidRDefault="007001DA" w:rsidP="007001DA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</w:rPr>
              <w:t>0772 669 610</w:t>
            </w:r>
          </w:p>
        </w:tc>
        <w:tc>
          <w:tcPr>
            <w:tcW w:w="1809" w:type="dxa"/>
            <w:gridSpan w:val="2"/>
          </w:tcPr>
          <w:p w14:paraId="034C3C24" w14:textId="78372890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03510066" w14:textId="5561C52A" w:rsidR="007001DA" w:rsidRPr="002B250C" w:rsidRDefault="004E3FC2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6:00-17:0</w:t>
            </w:r>
            <w:r w:rsidR="007001DA"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4FDA12E6" w14:textId="22659811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  <w:lang w:val="en-US"/>
              </w:rPr>
            </w:pPr>
            <w:r w:rsidRPr="002B250C">
              <w:rPr>
                <w:rFonts w:cstheme="minorHAnsi"/>
                <w:color w:val="4472C4" w:themeColor="accent1"/>
              </w:rPr>
              <w:t>Последипломное медицинское образование</w:t>
            </w:r>
          </w:p>
          <w:p w14:paraId="254AB75C" w14:textId="2FC91291" w:rsidR="007001DA" w:rsidRPr="002B250C" w:rsidRDefault="007001DA" w:rsidP="007001DA">
            <w:pPr>
              <w:jc w:val="both"/>
              <w:rPr>
                <w:rFonts w:cstheme="minorHAnsi"/>
                <w:color w:val="4472C4" w:themeColor="accent1"/>
                <w:lang w:val="en-US"/>
              </w:rPr>
            </w:pPr>
          </w:p>
        </w:tc>
      </w:tr>
      <w:tr w:rsidR="007001DA" w:rsidRPr="002B250C" w14:paraId="5660DB8B" w14:textId="66E7D104" w:rsidTr="007B74D6">
        <w:tc>
          <w:tcPr>
            <w:tcW w:w="13495" w:type="dxa"/>
            <w:gridSpan w:val="8"/>
          </w:tcPr>
          <w:p w14:paraId="758B5FE5" w14:textId="419AF1CB" w:rsidR="007001DA" w:rsidRPr="002B250C" w:rsidRDefault="001A0CA8" w:rsidP="007001DA">
            <w:pPr>
              <w:rPr>
                <w:rFonts w:cstheme="minorHAnsi"/>
                <w:b/>
                <w:color w:val="4472C4" w:themeColor="accent1"/>
                <w:shd w:val="clear" w:color="auto" w:fill="FFFFFF"/>
                <w:lang w:val="en-US"/>
              </w:rPr>
            </w:pPr>
            <w:r w:rsidRPr="002B250C">
              <w:rPr>
                <w:rFonts w:cstheme="minorHAnsi"/>
                <w:b/>
                <w:bCs/>
                <w:color w:val="4472C4" w:themeColor="accent1"/>
              </w:rPr>
              <w:lastRenderedPageBreak/>
              <w:t>Четверг</w:t>
            </w:r>
            <w:r w:rsidR="007001DA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,</w:t>
            </w:r>
            <w:r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25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февраля</w:t>
            </w:r>
            <w:r w:rsidR="007001DA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202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1,</w:t>
            </w:r>
            <w:r w:rsidR="007001DA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12:00-1</w:t>
            </w:r>
            <w:r w:rsidR="00F34AE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6</w:t>
            </w:r>
            <w:r w:rsidR="0032512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:1</w:t>
            </w:r>
            <w:r w:rsidR="007001DA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0</w:t>
            </w:r>
            <w:r w:rsidR="0032512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(5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интервью</w:t>
            </w:r>
            <w:r w:rsidR="0032512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)</w:t>
            </w:r>
          </w:p>
          <w:p w14:paraId="664A65FC" w14:textId="77777777" w:rsidR="007001DA" w:rsidRPr="002B250C" w:rsidRDefault="007001DA" w:rsidP="007001DA">
            <w:pPr>
              <w:rPr>
                <w:rFonts w:cstheme="minorHAnsi"/>
                <w:b/>
                <w:color w:val="4472C4" w:themeColor="accent1"/>
                <w:shd w:val="clear" w:color="auto" w:fill="FFFFFF"/>
                <w:lang w:val="en-US"/>
              </w:rPr>
            </w:pPr>
          </w:p>
        </w:tc>
      </w:tr>
      <w:tr w:rsidR="007001DA" w:rsidRPr="002B250C" w14:paraId="051E1655" w14:textId="4D54847A" w:rsidTr="00126086">
        <w:tc>
          <w:tcPr>
            <w:tcW w:w="462" w:type="dxa"/>
          </w:tcPr>
          <w:p w14:paraId="65BC7F82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0B748DA6" w14:textId="52CF92AA" w:rsidR="007001DA" w:rsidRPr="002B250C" w:rsidRDefault="001A0CA8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 xml:space="preserve">Курманов Рустам </w:t>
            </w:r>
            <w:proofErr w:type="spellStart"/>
            <w:r w:rsidRPr="002B250C">
              <w:rPr>
                <w:rFonts w:cstheme="minorHAnsi"/>
              </w:rPr>
              <w:t>Абдыкайыпович</w:t>
            </w:r>
            <w:proofErr w:type="spellEnd"/>
          </w:p>
        </w:tc>
        <w:tc>
          <w:tcPr>
            <w:tcW w:w="2789" w:type="dxa"/>
          </w:tcPr>
          <w:p w14:paraId="116AD09B" w14:textId="42483177" w:rsidR="002B250C" w:rsidRPr="002B250C" w:rsidRDefault="00676F64" w:rsidP="002B250C">
            <w:pPr>
              <w:rPr>
                <w:rFonts w:cstheme="minorHAnsi"/>
                <w:b/>
                <w:bCs/>
              </w:rPr>
            </w:pPr>
            <w:r w:rsidRPr="002B250C">
              <w:rPr>
                <w:rFonts w:cstheme="minorHAnsi"/>
              </w:rPr>
              <w:t>Ректор</w:t>
            </w:r>
            <w:r w:rsidRPr="002B250C">
              <w:rPr>
                <w:rFonts w:cstheme="minorHAnsi"/>
                <w:b/>
                <w:bCs/>
              </w:rPr>
              <w:t xml:space="preserve"> Кыргызского Государственного Медицинского Института Переподготовки и Непрерывного Медицинского Образования имени С.Б. </w:t>
            </w:r>
            <w:proofErr w:type="spellStart"/>
            <w:r w:rsidRPr="002B250C">
              <w:rPr>
                <w:rFonts w:cstheme="minorHAnsi"/>
                <w:b/>
                <w:bCs/>
              </w:rPr>
              <w:t>Даниярова</w:t>
            </w:r>
            <w:proofErr w:type="spellEnd"/>
            <w:r w:rsidRPr="002B250C">
              <w:rPr>
                <w:rFonts w:cstheme="minorHAnsi"/>
                <w:b/>
                <w:bCs/>
              </w:rPr>
              <w:t xml:space="preserve"> (</w:t>
            </w:r>
            <w:proofErr w:type="spellStart"/>
            <w:r w:rsidRPr="002B250C">
              <w:rPr>
                <w:rFonts w:cstheme="minorHAnsi"/>
                <w:b/>
                <w:bCs/>
              </w:rPr>
              <w:t>КГМИПиПК</w:t>
            </w:r>
            <w:proofErr w:type="spellEnd"/>
            <w:r w:rsidRPr="002B250C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2693" w:type="dxa"/>
          </w:tcPr>
          <w:p w14:paraId="49D17FBB" w14:textId="2242CD81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0775 980 898</w:t>
            </w:r>
          </w:p>
        </w:tc>
        <w:tc>
          <w:tcPr>
            <w:tcW w:w="1809" w:type="dxa"/>
            <w:gridSpan w:val="2"/>
          </w:tcPr>
          <w:p w14:paraId="545224A4" w14:textId="709ECDA3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ka-GE"/>
              </w:rPr>
              <w:t xml:space="preserve">30 </w:t>
            </w:r>
            <w:r w:rsidR="00250275" w:rsidRPr="002B250C">
              <w:rPr>
                <w:rFonts w:cstheme="minorHAnsi"/>
              </w:rPr>
              <w:t>минут</w:t>
            </w:r>
          </w:p>
          <w:p w14:paraId="5352577B" w14:textId="0D440F40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2:00-12:30</w:t>
            </w:r>
          </w:p>
        </w:tc>
        <w:tc>
          <w:tcPr>
            <w:tcW w:w="3329" w:type="dxa"/>
          </w:tcPr>
          <w:p w14:paraId="3E6B08F9" w14:textId="1F50A478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Непрерывное и последипломное медицинское образование</w:t>
            </w:r>
          </w:p>
        </w:tc>
      </w:tr>
      <w:tr w:rsidR="007001DA" w:rsidRPr="002B250C" w14:paraId="7792C2B8" w14:textId="22E88EB7" w:rsidTr="00126086">
        <w:tc>
          <w:tcPr>
            <w:tcW w:w="462" w:type="dxa"/>
          </w:tcPr>
          <w:p w14:paraId="64298166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27561181" w14:textId="67676D6B" w:rsidR="007001DA" w:rsidRPr="002B250C" w:rsidRDefault="001A0CA8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Чубаков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Тулеген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Чубакович</w:t>
            </w:r>
            <w:proofErr w:type="spellEnd"/>
          </w:p>
        </w:tc>
        <w:tc>
          <w:tcPr>
            <w:tcW w:w="2789" w:type="dxa"/>
          </w:tcPr>
          <w:p w14:paraId="2D52B6D5" w14:textId="77777777" w:rsidR="00676F64" w:rsidRPr="002B250C" w:rsidRDefault="00676F64" w:rsidP="00676F64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Экс-ректор,</w:t>
            </w:r>
          </w:p>
          <w:p w14:paraId="570E8DD9" w14:textId="77777777" w:rsidR="00676F64" w:rsidRDefault="00676F64" w:rsidP="00676F64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 xml:space="preserve">Заведующий отделением </w:t>
            </w:r>
            <w:proofErr w:type="spellStart"/>
            <w:r w:rsidRPr="002B250C">
              <w:rPr>
                <w:rFonts w:cstheme="minorHAnsi"/>
              </w:rPr>
              <w:t>фтизиопульмонологии</w:t>
            </w:r>
            <w:proofErr w:type="spellEnd"/>
          </w:p>
          <w:p w14:paraId="2BEA4779" w14:textId="42C69352" w:rsidR="002B250C" w:rsidRPr="002B250C" w:rsidRDefault="002B250C" w:rsidP="00676F64">
            <w:pPr>
              <w:rPr>
                <w:rFonts w:cstheme="minorHAnsi"/>
              </w:rPr>
            </w:pPr>
          </w:p>
        </w:tc>
        <w:tc>
          <w:tcPr>
            <w:tcW w:w="2693" w:type="dxa"/>
          </w:tcPr>
          <w:p w14:paraId="1DE93BE8" w14:textId="514F9FED" w:rsidR="007001DA" w:rsidRPr="002B250C" w:rsidRDefault="00BA1F20" w:rsidP="007001DA">
            <w:pPr>
              <w:jc w:val="both"/>
              <w:rPr>
                <w:rFonts w:cstheme="minorHAnsi"/>
                <w:lang w:val="en-US"/>
              </w:rPr>
            </w:pPr>
            <w:hyperlink r:id="rId33" w:history="1">
              <w:r w:rsidR="007001DA" w:rsidRPr="002B250C">
                <w:rPr>
                  <w:rStyle w:val="a5"/>
                  <w:rFonts w:cstheme="minorHAnsi"/>
                  <w:color w:val="auto"/>
                  <w:lang w:val="en-US"/>
                </w:rPr>
                <w:t>t_53chubakov@mail.ru</w:t>
              </w:r>
            </w:hyperlink>
          </w:p>
          <w:p w14:paraId="1B3A865F" w14:textId="77777777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</w:p>
          <w:p w14:paraId="55C4BCFB" w14:textId="6C2F0EBE" w:rsidR="007001DA" w:rsidRPr="002B250C" w:rsidRDefault="007001DA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>0772 633 027</w:t>
            </w:r>
          </w:p>
        </w:tc>
        <w:tc>
          <w:tcPr>
            <w:tcW w:w="1809" w:type="dxa"/>
            <w:gridSpan w:val="2"/>
            <w:vMerge w:val="restart"/>
          </w:tcPr>
          <w:p w14:paraId="64FF9389" w14:textId="604695DD" w:rsidR="00B60ED5" w:rsidRPr="002B250C" w:rsidRDefault="00B60ED5" w:rsidP="00B60ED5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00271408" w14:textId="5F964325" w:rsidR="007001DA" w:rsidRPr="002B250C" w:rsidRDefault="00325129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>12:40-13:4</w:t>
            </w:r>
            <w:r w:rsidR="007001DA" w:rsidRPr="002B250C">
              <w:rPr>
                <w:rFonts w:cstheme="minorHAnsi"/>
                <w:lang w:val="en-US"/>
              </w:rPr>
              <w:t xml:space="preserve">0 </w:t>
            </w:r>
          </w:p>
          <w:p w14:paraId="43233B31" w14:textId="63851EB9" w:rsidR="007001DA" w:rsidRPr="002B250C" w:rsidRDefault="00B60ED5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3329" w:type="dxa"/>
            <w:vMerge w:val="restart"/>
          </w:tcPr>
          <w:p w14:paraId="4EB7D43A" w14:textId="1A65CDD2" w:rsidR="007001DA" w:rsidRPr="002B250C" w:rsidRDefault="00C4172D" w:rsidP="00CB32F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Н</w:t>
            </w:r>
            <w:r w:rsidR="00CB32FA" w:rsidRPr="002B250C">
              <w:rPr>
                <w:rFonts w:cstheme="minorHAnsi"/>
                <w:color w:val="4472C4" w:themeColor="accent1"/>
              </w:rPr>
              <w:t>епрерывн</w:t>
            </w:r>
            <w:r w:rsidRPr="002B250C">
              <w:rPr>
                <w:rFonts w:cstheme="minorHAnsi"/>
                <w:color w:val="4472C4" w:themeColor="accent1"/>
              </w:rPr>
              <w:t>ое</w:t>
            </w:r>
            <w:r w:rsidR="00CB32FA" w:rsidRPr="002B250C">
              <w:rPr>
                <w:rFonts w:cstheme="minorHAnsi"/>
                <w:color w:val="4472C4" w:themeColor="accent1"/>
              </w:rPr>
              <w:t xml:space="preserve"> профессиональн</w:t>
            </w:r>
            <w:r w:rsidRPr="002B250C">
              <w:rPr>
                <w:rFonts w:cstheme="minorHAnsi"/>
                <w:color w:val="4472C4" w:themeColor="accent1"/>
              </w:rPr>
              <w:t>ое</w:t>
            </w:r>
            <w:r w:rsidR="00CB32FA" w:rsidRPr="002B250C">
              <w:rPr>
                <w:rFonts w:cstheme="minorHAnsi"/>
                <w:color w:val="4472C4" w:themeColor="accent1"/>
              </w:rPr>
              <w:t xml:space="preserve"> развитие и медицинск</w:t>
            </w:r>
            <w:r w:rsidRPr="002B250C">
              <w:rPr>
                <w:rFonts w:cstheme="minorHAnsi"/>
                <w:color w:val="4472C4" w:themeColor="accent1"/>
              </w:rPr>
              <w:t>ое</w:t>
            </w:r>
            <w:r w:rsidR="00CB32FA" w:rsidRPr="002B250C">
              <w:rPr>
                <w:rFonts w:cstheme="minorHAnsi"/>
                <w:color w:val="4472C4" w:themeColor="accent1"/>
              </w:rPr>
              <w:t xml:space="preserve"> образовани</w:t>
            </w:r>
            <w:r w:rsidRPr="002B250C">
              <w:rPr>
                <w:rFonts w:cstheme="minorHAnsi"/>
                <w:color w:val="4472C4" w:themeColor="accent1"/>
              </w:rPr>
              <w:t>е</w:t>
            </w:r>
          </w:p>
        </w:tc>
      </w:tr>
      <w:tr w:rsidR="007001DA" w:rsidRPr="002B250C" w14:paraId="448C4AAB" w14:textId="330951AE" w:rsidTr="00126086">
        <w:tc>
          <w:tcPr>
            <w:tcW w:w="462" w:type="dxa"/>
          </w:tcPr>
          <w:p w14:paraId="3F8464BA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55190311" w14:textId="0D4EDD8A" w:rsidR="007001DA" w:rsidRPr="002B250C" w:rsidRDefault="001A0CA8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Ыбыкеева</w:t>
            </w:r>
            <w:proofErr w:type="spellEnd"/>
            <w:r w:rsidRPr="002B250C">
              <w:rPr>
                <w:rFonts w:cstheme="minorHAnsi"/>
              </w:rPr>
              <w:t xml:space="preserve"> Эльмира </w:t>
            </w:r>
            <w:proofErr w:type="spellStart"/>
            <w:r w:rsidRPr="002B250C">
              <w:rPr>
                <w:rFonts w:cstheme="minorHAnsi"/>
              </w:rPr>
              <w:t>Орозбековна</w:t>
            </w:r>
            <w:proofErr w:type="spellEnd"/>
          </w:p>
        </w:tc>
        <w:tc>
          <w:tcPr>
            <w:tcW w:w="2789" w:type="dxa"/>
          </w:tcPr>
          <w:p w14:paraId="20DFBF9C" w14:textId="77777777" w:rsidR="007001DA" w:rsidRDefault="00676F64" w:rsidP="007001DA">
            <w:pPr>
              <w:rPr>
                <w:rFonts w:cstheme="minorHAnsi"/>
                <w:b/>
                <w:bCs/>
              </w:rPr>
            </w:pPr>
            <w:r w:rsidRPr="002B250C">
              <w:rPr>
                <w:rFonts w:cstheme="minorHAnsi"/>
              </w:rPr>
              <w:t xml:space="preserve">Декан факультета повышения квалификации медицинских сестер </w:t>
            </w:r>
            <w:proofErr w:type="spellStart"/>
            <w:r w:rsidRPr="002B250C">
              <w:rPr>
                <w:rFonts w:cstheme="minorHAnsi"/>
                <w:b/>
                <w:bCs/>
              </w:rPr>
              <w:t>КГМИПиПК</w:t>
            </w:r>
            <w:proofErr w:type="spellEnd"/>
          </w:p>
          <w:p w14:paraId="3B9798AA" w14:textId="7895AB76" w:rsidR="002B250C" w:rsidRPr="002B250C" w:rsidRDefault="002B250C" w:rsidP="007001DA">
            <w:pPr>
              <w:rPr>
                <w:rFonts w:cstheme="minorHAnsi"/>
              </w:rPr>
            </w:pPr>
          </w:p>
        </w:tc>
        <w:tc>
          <w:tcPr>
            <w:tcW w:w="2693" w:type="dxa"/>
          </w:tcPr>
          <w:p w14:paraId="75B9C5ED" w14:textId="6F2C2567" w:rsidR="007001DA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34" w:history="1">
              <w:r w:rsidR="007001D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elmira_ybykeeva@mail.ru</w:t>
              </w:r>
            </w:hyperlink>
          </w:p>
          <w:p w14:paraId="3BE9B73E" w14:textId="77777777" w:rsidR="007001DA" w:rsidRPr="002B250C" w:rsidRDefault="007001DA" w:rsidP="007001DA">
            <w:pPr>
              <w:jc w:val="both"/>
              <w:rPr>
                <w:rFonts w:cstheme="minorHAnsi"/>
              </w:rPr>
            </w:pPr>
          </w:p>
          <w:p w14:paraId="41C88467" w14:textId="2781DC35" w:rsidR="007001DA" w:rsidRPr="002B250C" w:rsidRDefault="007001DA" w:rsidP="007001DA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  <w:r w:rsidRPr="002B250C">
              <w:rPr>
                <w:rFonts w:cstheme="minorHAnsi"/>
              </w:rPr>
              <w:t>0555 910 842</w:t>
            </w:r>
          </w:p>
        </w:tc>
        <w:tc>
          <w:tcPr>
            <w:tcW w:w="1809" w:type="dxa"/>
            <w:gridSpan w:val="2"/>
            <w:vMerge/>
          </w:tcPr>
          <w:p w14:paraId="69C49A9E" w14:textId="77777777" w:rsidR="007001DA" w:rsidRPr="002B250C" w:rsidRDefault="007001DA" w:rsidP="007001DA">
            <w:pPr>
              <w:jc w:val="both"/>
              <w:rPr>
                <w:rFonts w:cstheme="minorHAnsi"/>
              </w:rPr>
            </w:pPr>
          </w:p>
        </w:tc>
        <w:tc>
          <w:tcPr>
            <w:tcW w:w="3329" w:type="dxa"/>
            <w:vMerge/>
          </w:tcPr>
          <w:p w14:paraId="078F3EA1" w14:textId="536D4993" w:rsidR="007001DA" w:rsidRPr="002B250C" w:rsidRDefault="007001DA" w:rsidP="007001DA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7001DA" w:rsidRPr="002B250C" w14:paraId="03B29459" w14:textId="17F07BA5" w:rsidTr="00126086">
        <w:tc>
          <w:tcPr>
            <w:tcW w:w="462" w:type="dxa"/>
          </w:tcPr>
          <w:p w14:paraId="124C9C0A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200AE9E7" w14:textId="0F209EB6" w:rsidR="007001DA" w:rsidRPr="002B250C" w:rsidRDefault="001A0CA8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Омурова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Жаркын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Намировна</w:t>
            </w:r>
            <w:proofErr w:type="spellEnd"/>
          </w:p>
        </w:tc>
        <w:tc>
          <w:tcPr>
            <w:tcW w:w="2789" w:type="dxa"/>
          </w:tcPr>
          <w:p w14:paraId="34C4AFB6" w14:textId="77777777" w:rsidR="007001DA" w:rsidRDefault="00676F64" w:rsidP="007001DA">
            <w:pPr>
              <w:rPr>
                <w:rFonts w:cstheme="minorHAnsi"/>
                <w:b/>
                <w:bCs/>
              </w:rPr>
            </w:pPr>
            <w:r w:rsidRPr="002B250C">
              <w:rPr>
                <w:rFonts w:cstheme="minorHAnsi"/>
              </w:rPr>
              <w:t xml:space="preserve">Декан факультета семейной медицины </w:t>
            </w:r>
            <w:proofErr w:type="spellStart"/>
            <w:r w:rsidRPr="002B250C">
              <w:rPr>
                <w:rFonts w:cstheme="minorHAnsi"/>
                <w:b/>
                <w:bCs/>
              </w:rPr>
              <w:t>КГМИПиПК</w:t>
            </w:r>
            <w:proofErr w:type="spellEnd"/>
          </w:p>
          <w:p w14:paraId="5DBBF438" w14:textId="5309A9D2" w:rsidR="002B250C" w:rsidRPr="002B250C" w:rsidRDefault="002B250C" w:rsidP="007001DA">
            <w:pPr>
              <w:rPr>
                <w:rFonts w:cstheme="minorHAnsi"/>
              </w:rPr>
            </w:pPr>
          </w:p>
        </w:tc>
        <w:tc>
          <w:tcPr>
            <w:tcW w:w="2693" w:type="dxa"/>
          </w:tcPr>
          <w:p w14:paraId="09D74B4D" w14:textId="43941463" w:rsidR="007001DA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35" w:history="1">
              <w:r w:rsidR="007001D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jarkyn_omurova@mail.ru</w:t>
              </w:r>
            </w:hyperlink>
          </w:p>
          <w:p w14:paraId="0E94F61E" w14:textId="729540BC" w:rsidR="007001DA" w:rsidRPr="002B250C" w:rsidRDefault="007001DA" w:rsidP="007001DA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</w:rPr>
              <w:t>0555 954 349</w:t>
            </w:r>
          </w:p>
        </w:tc>
        <w:tc>
          <w:tcPr>
            <w:tcW w:w="1809" w:type="dxa"/>
            <w:gridSpan w:val="2"/>
          </w:tcPr>
          <w:p w14:paraId="55F7798A" w14:textId="26E51A93" w:rsidR="007001DA" w:rsidRPr="002B250C" w:rsidRDefault="007001DA" w:rsidP="007001DA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60C28FBA" w14:textId="34C28FAA" w:rsidR="007001DA" w:rsidRPr="002B250C" w:rsidRDefault="00325129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3:50-14:5</w:t>
            </w:r>
            <w:r w:rsidR="007001DA"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031B18AA" w14:textId="08B1EE8D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оследипломное медицинское образование</w:t>
            </w:r>
            <w:r w:rsidR="00CB32FA" w:rsidRPr="002B250C">
              <w:rPr>
                <w:rFonts w:cstheme="minorHAnsi"/>
                <w:color w:val="4472C4" w:themeColor="accent1"/>
              </w:rPr>
              <w:t>;</w:t>
            </w:r>
          </w:p>
          <w:p w14:paraId="7FC42541" w14:textId="3EA13A34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Развитие семейной медицины</w:t>
            </w:r>
          </w:p>
        </w:tc>
      </w:tr>
      <w:tr w:rsidR="007001DA" w:rsidRPr="002B250C" w14:paraId="45EB3909" w14:textId="0093599F" w:rsidTr="00126086">
        <w:tc>
          <w:tcPr>
            <w:tcW w:w="462" w:type="dxa"/>
          </w:tcPr>
          <w:p w14:paraId="0A7959BB" w14:textId="77777777" w:rsidR="007001DA" w:rsidRPr="002B250C" w:rsidRDefault="007001DA" w:rsidP="007001DA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6C74135A" w14:textId="78B5F03D" w:rsidR="007001DA" w:rsidRPr="002B250C" w:rsidRDefault="001A0CA8" w:rsidP="007001DA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Акматов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Бакыт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Асанович</w:t>
            </w:r>
            <w:proofErr w:type="spellEnd"/>
          </w:p>
        </w:tc>
        <w:tc>
          <w:tcPr>
            <w:tcW w:w="2789" w:type="dxa"/>
          </w:tcPr>
          <w:p w14:paraId="60BD238C" w14:textId="77777777" w:rsidR="007001DA" w:rsidRDefault="00676F64" w:rsidP="007001DA">
            <w:pPr>
              <w:rPr>
                <w:rFonts w:cstheme="minorHAnsi"/>
                <w:b/>
                <w:shd w:val="clear" w:color="auto" w:fill="FFFFFF"/>
              </w:rPr>
            </w:pPr>
            <w:r w:rsidRPr="002B250C">
              <w:rPr>
                <w:rFonts w:cstheme="minorHAnsi"/>
                <w:bCs/>
                <w:shd w:val="clear" w:color="auto" w:fill="FFFFFF"/>
              </w:rPr>
              <w:t xml:space="preserve">Заведующий кафедрой дистанционного обучения </w:t>
            </w:r>
            <w:proofErr w:type="spellStart"/>
            <w:r w:rsidRPr="002B250C">
              <w:rPr>
                <w:rFonts w:cstheme="minorHAnsi"/>
                <w:b/>
                <w:shd w:val="clear" w:color="auto" w:fill="FFFFFF"/>
              </w:rPr>
              <w:t>КГМИПиПК</w:t>
            </w:r>
            <w:proofErr w:type="spellEnd"/>
          </w:p>
          <w:p w14:paraId="3C175B48" w14:textId="0924B840" w:rsidR="002B250C" w:rsidRPr="002B250C" w:rsidRDefault="002B250C" w:rsidP="007001DA">
            <w:pPr>
              <w:rPr>
                <w:rFonts w:cstheme="minorHAnsi"/>
              </w:rPr>
            </w:pPr>
          </w:p>
        </w:tc>
        <w:tc>
          <w:tcPr>
            <w:tcW w:w="2693" w:type="dxa"/>
          </w:tcPr>
          <w:p w14:paraId="2B6F5AEA" w14:textId="4D6F04F4" w:rsidR="007001DA" w:rsidRPr="002B250C" w:rsidRDefault="00BA1F20" w:rsidP="007001DA">
            <w:pPr>
              <w:jc w:val="both"/>
              <w:rPr>
                <w:rFonts w:cstheme="minorHAnsi"/>
                <w:shd w:val="clear" w:color="auto" w:fill="FFFFFF"/>
              </w:rPr>
            </w:pPr>
            <w:hyperlink r:id="rId36" w:history="1">
              <w:r w:rsidR="007001DA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b_akmatov@mail.ru</w:t>
              </w:r>
            </w:hyperlink>
          </w:p>
          <w:p w14:paraId="3F46D723" w14:textId="77777777" w:rsidR="007001DA" w:rsidRPr="002B250C" w:rsidRDefault="007001DA" w:rsidP="007001DA">
            <w:pPr>
              <w:jc w:val="both"/>
              <w:rPr>
                <w:rFonts w:cstheme="minorHAnsi"/>
                <w:shd w:val="clear" w:color="auto" w:fill="FFFFFF"/>
              </w:rPr>
            </w:pPr>
          </w:p>
          <w:p w14:paraId="6715AF19" w14:textId="309DDB64" w:rsidR="007001DA" w:rsidRPr="002B250C" w:rsidRDefault="007001DA" w:rsidP="007001DA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</w:rPr>
              <w:t>0555 401 349</w:t>
            </w:r>
          </w:p>
        </w:tc>
        <w:tc>
          <w:tcPr>
            <w:tcW w:w="1809" w:type="dxa"/>
            <w:gridSpan w:val="2"/>
          </w:tcPr>
          <w:p w14:paraId="7F417DAE" w14:textId="7B224F13" w:rsidR="007001DA" w:rsidRPr="002B250C" w:rsidRDefault="00F34AE9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 xml:space="preserve">30 </w:t>
            </w:r>
            <w:r w:rsidR="00250275" w:rsidRPr="002B250C">
              <w:rPr>
                <w:rFonts w:cstheme="minorHAnsi"/>
              </w:rPr>
              <w:t>минут</w:t>
            </w:r>
            <w:r w:rsidRPr="002B250C">
              <w:rPr>
                <w:rFonts w:cstheme="minorHAnsi"/>
                <w:lang w:val="en-US"/>
              </w:rPr>
              <w:t xml:space="preserve"> </w:t>
            </w:r>
          </w:p>
          <w:p w14:paraId="4BE42C40" w14:textId="7788D536" w:rsidR="007001DA" w:rsidRPr="002B250C" w:rsidRDefault="00325129" w:rsidP="007001DA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5:00-15:3</w:t>
            </w:r>
            <w:r w:rsidR="00F34AE9"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2FE1D499" w14:textId="794589B6" w:rsidR="007001DA" w:rsidRPr="002B250C" w:rsidRDefault="00250275" w:rsidP="007001DA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Непрерывное медицинское образование и электронное обучение</w:t>
            </w:r>
          </w:p>
        </w:tc>
      </w:tr>
      <w:tr w:rsidR="00F34AE9" w:rsidRPr="002B250C" w14:paraId="192D1261" w14:textId="77777777" w:rsidTr="001A0CA8">
        <w:tc>
          <w:tcPr>
            <w:tcW w:w="462" w:type="dxa"/>
          </w:tcPr>
          <w:p w14:paraId="55BBD73A" w14:textId="77777777" w:rsidR="00F34AE9" w:rsidRPr="002B250C" w:rsidRDefault="00F34AE9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368" w:type="dxa"/>
          </w:tcPr>
          <w:p w14:paraId="223CA05E" w14:textId="055D43EA" w:rsidR="00F34AE9" w:rsidRPr="002B250C" w:rsidRDefault="001A0CA8" w:rsidP="00F34AE9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  <w:shd w:val="clear" w:color="auto" w:fill="FFFFFF"/>
              </w:rPr>
              <w:t>Абдраимова</w:t>
            </w:r>
            <w:proofErr w:type="spellEnd"/>
            <w:r w:rsidRPr="002B250C">
              <w:rPr>
                <w:rFonts w:cstheme="minorHAnsi"/>
                <w:shd w:val="clear" w:color="auto" w:fill="FFFFFF"/>
              </w:rPr>
              <w:t xml:space="preserve"> Аида</w:t>
            </w:r>
          </w:p>
        </w:tc>
        <w:tc>
          <w:tcPr>
            <w:tcW w:w="2834" w:type="dxa"/>
            <w:gridSpan w:val="2"/>
          </w:tcPr>
          <w:p w14:paraId="24E8918E" w14:textId="77777777" w:rsidR="00F34AE9" w:rsidRDefault="00676F64" w:rsidP="00F34AE9">
            <w:pPr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Старший научный сотрудник Центра анализа политики здравоохранения (ЦАПЗ)</w:t>
            </w:r>
          </w:p>
          <w:p w14:paraId="0AE0F6E4" w14:textId="3A13CE92" w:rsidR="002B250C" w:rsidRPr="002B250C" w:rsidRDefault="002B250C" w:rsidP="00F34AE9">
            <w:pPr>
              <w:rPr>
                <w:rFonts w:cstheme="minorHAnsi"/>
              </w:rPr>
            </w:pPr>
          </w:p>
        </w:tc>
        <w:tc>
          <w:tcPr>
            <w:tcW w:w="2693" w:type="dxa"/>
          </w:tcPr>
          <w:p w14:paraId="6ACB7BCB" w14:textId="77777777" w:rsidR="00F34AE9" w:rsidRPr="002B250C" w:rsidRDefault="00BA1F20" w:rsidP="00F34AE9">
            <w:pPr>
              <w:jc w:val="both"/>
              <w:rPr>
                <w:rFonts w:cstheme="minorHAnsi"/>
                <w:lang w:val="en-US"/>
              </w:rPr>
            </w:pPr>
            <w:hyperlink r:id="rId37" w:history="1">
              <w:r w:rsidR="00F34AE9" w:rsidRPr="002B250C">
                <w:rPr>
                  <w:rStyle w:val="a5"/>
                  <w:rFonts w:cstheme="minorHAnsi"/>
                  <w:color w:val="auto"/>
                  <w:lang w:val="en-US"/>
                </w:rPr>
                <w:t>aida@hpac.kg</w:t>
              </w:r>
            </w:hyperlink>
          </w:p>
          <w:p w14:paraId="1B59199A" w14:textId="77777777" w:rsidR="00F34AE9" w:rsidRPr="002B250C" w:rsidRDefault="00F34AE9" w:rsidP="00F34AE9">
            <w:pPr>
              <w:jc w:val="both"/>
              <w:rPr>
                <w:rFonts w:cstheme="minorHAnsi"/>
              </w:rPr>
            </w:pPr>
          </w:p>
          <w:p w14:paraId="736C39E7" w14:textId="4437F05A" w:rsidR="00F34AE9" w:rsidRPr="002B250C" w:rsidRDefault="00F34AE9" w:rsidP="00F34AE9">
            <w:pPr>
              <w:jc w:val="both"/>
            </w:pPr>
            <w:r w:rsidRPr="002B250C">
              <w:rPr>
                <w:rFonts w:cstheme="minorHAnsi"/>
              </w:rPr>
              <w:t>0772 370 093</w:t>
            </w:r>
          </w:p>
        </w:tc>
        <w:tc>
          <w:tcPr>
            <w:tcW w:w="1809" w:type="dxa"/>
            <w:gridSpan w:val="2"/>
          </w:tcPr>
          <w:p w14:paraId="310C8A82" w14:textId="4476BD99" w:rsidR="00F34AE9" w:rsidRPr="002B250C" w:rsidRDefault="00F34AE9" w:rsidP="00F34AE9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30 </w:t>
            </w:r>
            <w:r w:rsidR="00250275" w:rsidRPr="002B250C">
              <w:rPr>
                <w:rFonts w:cstheme="minorHAnsi"/>
              </w:rPr>
              <w:t>минут</w:t>
            </w:r>
          </w:p>
          <w:p w14:paraId="19F65226" w14:textId="6A3EFCDF" w:rsidR="00F34AE9" w:rsidRPr="002B250C" w:rsidRDefault="00F34AE9" w:rsidP="00F34AE9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5</w:t>
            </w:r>
            <w:r w:rsidR="00325129" w:rsidRPr="002B250C">
              <w:rPr>
                <w:rFonts w:cstheme="minorHAnsi"/>
              </w:rPr>
              <w:t>:4</w:t>
            </w:r>
            <w:r w:rsidRPr="002B250C">
              <w:rPr>
                <w:rFonts w:cstheme="minorHAnsi"/>
              </w:rPr>
              <w:t>0-16</w:t>
            </w:r>
            <w:r w:rsidR="00325129" w:rsidRPr="002B250C">
              <w:rPr>
                <w:rFonts w:cstheme="minorHAnsi"/>
              </w:rPr>
              <w:t>:1</w:t>
            </w:r>
            <w:r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19BA3FC4" w14:textId="7FF38B7D" w:rsidR="00F34AE9" w:rsidRPr="002B250C" w:rsidRDefault="00250275" w:rsidP="00F34AE9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Ежегодны</w:t>
            </w:r>
            <w:r w:rsidR="007B74D6" w:rsidRPr="002B250C">
              <w:rPr>
                <w:rFonts w:cstheme="minorHAnsi"/>
                <w:color w:val="4472C4" w:themeColor="accent1"/>
              </w:rPr>
              <w:t>е исследования по мониторингу</w:t>
            </w:r>
            <w:r w:rsidRPr="002B250C">
              <w:rPr>
                <w:rFonts w:cstheme="minorHAnsi"/>
                <w:color w:val="4472C4" w:themeColor="accent1"/>
              </w:rPr>
              <w:t xml:space="preserve"> и оценк</w:t>
            </w:r>
            <w:r w:rsidR="007B74D6" w:rsidRPr="002B250C">
              <w:rPr>
                <w:rFonts w:cstheme="minorHAnsi"/>
                <w:color w:val="4472C4" w:themeColor="accent1"/>
              </w:rPr>
              <w:t>е</w:t>
            </w:r>
            <w:r w:rsidRPr="002B250C">
              <w:rPr>
                <w:rFonts w:cstheme="minorHAnsi"/>
                <w:color w:val="4472C4" w:themeColor="accent1"/>
              </w:rPr>
              <w:t xml:space="preserve"> и другие исследования (</w:t>
            </w:r>
            <w:r w:rsidR="007B74D6" w:rsidRPr="002B250C">
              <w:rPr>
                <w:rFonts w:cstheme="minorHAnsi"/>
                <w:color w:val="4472C4" w:themeColor="accent1"/>
              </w:rPr>
              <w:t>ПДМО</w:t>
            </w:r>
            <w:r w:rsidRPr="002B250C">
              <w:rPr>
                <w:rFonts w:cstheme="minorHAnsi"/>
                <w:color w:val="4472C4" w:themeColor="accent1"/>
              </w:rPr>
              <w:t xml:space="preserve">, клинические </w:t>
            </w:r>
            <w:r w:rsidR="007B74D6" w:rsidRPr="002B250C">
              <w:rPr>
                <w:rFonts w:cstheme="minorHAnsi"/>
                <w:color w:val="4472C4" w:themeColor="accent1"/>
              </w:rPr>
              <w:t>базы</w:t>
            </w:r>
            <w:r w:rsidRPr="002B250C">
              <w:rPr>
                <w:rFonts w:cstheme="minorHAnsi"/>
                <w:color w:val="4472C4" w:themeColor="accent1"/>
              </w:rPr>
              <w:t xml:space="preserve">, </w:t>
            </w:r>
            <w:r w:rsidR="007B74D6" w:rsidRPr="002B250C">
              <w:rPr>
                <w:rFonts w:cstheme="minorHAnsi"/>
                <w:color w:val="4472C4" w:themeColor="accent1"/>
              </w:rPr>
              <w:t>сестринское дело</w:t>
            </w:r>
            <w:r w:rsidRPr="002B250C">
              <w:rPr>
                <w:rFonts w:cstheme="minorHAnsi"/>
                <w:color w:val="4472C4" w:themeColor="accent1"/>
              </w:rPr>
              <w:t xml:space="preserve"> и т. </w:t>
            </w:r>
            <w:r w:rsidR="007B74D6" w:rsidRPr="002B250C">
              <w:rPr>
                <w:rFonts w:cstheme="minorHAnsi"/>
                <w:color w:val="4472C4" w:themeColor="accent1"/>
              </w:rPr>
              <w:t>д</w:t>
            </w:r>
            <w:r w:rsidRPr="002B250C">
              <w:rPr>
                <w:rFonts w:cstheme="minorHAnsi"/>
                <w:color w:val="4472C4" w:themeColor="accent1"/>
              </w:rPr>
              <w:t>.)</w:t>
            </w:r>
          </w:p>
        </w:tc>
      </w:tr>
      <w:tr w:rsidR="00F34AE9" w:rsidRPr="002B250C" w14:paraId="3015E95A" w14:textId="5EB993CB" w:rsidTr="00126086">
        <w:tc>
          <w:tcPr>
            <w:tcW w:w="8367" w:type="dxa"/>
            <w:gridSpan w:val="6"/>
          </w:tcPr>
          <w:p w14:paraId="325CE04E" w14:textId="4D49936D" w:rsidR="00F34AE9" w:rsidRPr="002B250C" w:rsidRDefault="001A0CA8" w:rsidP="00F34AE9">
            <w:pPr>
              <w:shd w:val="clear" w:color="auto" w:fill="FFFFFF"/>
              <w:rPr>
                <w:rFonts w:eastAsia="Times New Roman" w:cstheme="minorHAnsi"/>
                <w:lang w:val="en-US"/>
              </w:rPr>
            </w:pPr>
            <w:r w:rsidRPr="002B250C">
              <w:rPr>
                <w:rFonts w:cstheme="minorHAnsi"/>
                <w:b/>
                <w:bCs/>
                <w:color w:val="4472C4" w:themeColor="accent1"/>
              </w:rPr>
              <w:lastRenderedPageBreak/>
              <w:t>Пятница</w:t>
            </w:r>
            <w:r w:rsidR="0032512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, </w:t>
            </w:r>
            <w:r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26 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февраля</w:t>
            </w:r>
            <w:r w:rsidR="0032512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2021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>,</w:t>
            </w:r>
            <w:r w:rsidR="0032512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12:00-16:4</w:t>
            </w:r>
            <w:r w:rsidR="00F34AE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0</w:t>
            </w:r>
            <w:r w:rsidR="0032512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 xml:space="preserve"> (5</w:t>
            </w:r>
            <w:r w:rsidRPr="002B250C">
              <w:rPr>
                <w:rFonts w:cstheme="minorHAnsi"/>
                <w:b/>
                <w:bCs/>
                <w:color w:val="4472C4" w:themeColor="accent1"/>
              </w:rPr>
              <w:t xml:space="preserve"> интервью</w:t>
            </w:r>
            <w:r w:rsidR="00325129" w:rsidRPr="002B250C">
              <w:rPr>
                <w:rFonts w:cstheme="minorHAnsi"/>
                <w:b/>
                <w:bCs/>
                <w:color w:val="4472C4" w:themeColor="accent1"/>
                <w:lang w:val="en-US"/>
              </w:rPr>
              <w:t>)</w:t>
            </w:r>
          </w:p>
        </w:tc>
        <w:tc>
          <w:tcPr>
            <w:tcW w:w="1799" w:type="dxa"/>
          </w:tcPr>
          <w:p w14:paraId="69157780" w14:textId="77777777" w:rsidR="00F34AE9" w:rsidRPr="002B250C" w:rsidRDefault="00F34AE9" w:rsidP="00F34AE9">
            <w:pPr>
              <w:shd w:val="clear" w:color="auto" w:fill="FFFFFF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3329" w:type="dxa"/>
          </w:tcPr>
          <w:p w14:paraId="1067CBC2" w14:textId="77777777" w:rsidR="00F34AE9" w:rsidRPr="002B250C" w:rsidRDefault="00F34AE9" w:rsidP="00F34AE9">
            <w:pPr>
              <w:shd w:val="clear" w:color="auto" w:fill="FFFFFF"/>
              <w:rPr>
                <w:rFonts w:cstheme="minorHAnsi"/>
                <w:b/>
                <w:bCs/>
                <w:color w:val="4472C4" w:themeColor="accent1"/>
                <w:lang w:val="en-US"/>
              </w:rPr>
            </w:pPr>
          </w:p>
        </w:tc>
      </w:tr>
      <w:tr w:rsidR="00F34AE9" w:rsidRPr="002B250C" w14:paraId="641AEE1F" w14:textId="4557453D" w:rsidTr="00126086">
        <w:tc>
          <w:tcPr>
            <w:tcW w:w="462" w:type="dxa"/>
          </w:tcPr>
          <w:p w14:paraId="149D2E08" w14:textId="77777777" w:rsidR="00F34AE9" w:rsidRPr="002B250C" w:rsidRDefault="00F34AE9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6CFBB5C8" w14:textId="4B80831E" w:rsidR="00F34AE9" w:rsidRPr="002B250C" w:rsidRDefault="001A0CA8" w:rsidP="00F34AE9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Нишанкулова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Эльнура</w:t>
            </w:r>
            <w:proofErr w:type="spellEnd"/>
          </w:p>
        </w:tc>
        <w:tc>
          <w:tcPr>
            <w:tcW w:w="2789" w:type="dxa"/>
          </w:tcPr>
          <w:p w14:paraId="0F79A16F" w14:textId="0EEB1182" w:rsidR="00F34AE9" w:rsidRPr="002B250C" w:rsidRDefault="00676F64" w:rsidP="00676F64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Президент Ассоциации ординаторов, ординатор 2 года по специальности «Семейная медицина»</w:t>
            </w:r>
          </w:p>
        </w:tc>
        <w:tc>
          <w:tcPr>
            <w:tcW w:w="2693" w:type="dxa"/>
          </w:tcPr>
          <w:p w14:paraId="7E2B6706" w14:textId="77777777" w:rsidR="00F34AE9" w:rsidRPr="002B250C" w:rsidRDefault="0094646E" w:rsidP="00F34AE9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  <w:hyperlink r:id="rId38" w:history="1"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enika9995@gmail.com</w:t>
              </w:r>
            </w:hyperlink>
          </w:p>
          <w:p w14:paraId="62631C04" w14:textId="77777777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</w:p>
          <w:p w14:paraId="3013AB07" w14:textId="54307771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  <w:lang w:val="en-US"/>
              </w:rPr>
              <w:t>0 770 070 </w:t>
            </w:r>
            <w:r w:rsidRPr="002B250C">
              <w:rPr>
                <w:rFonts w:cstheme="minorHAnsi"/>
                <w:shd w:val="clear" w:color="auto" w:fill="FFFFFF"/>
              </w:rPr>
              <w:t>728</w:t>
            </w:r>
          </w:p>
          <w:p w14:paraId="4832E8D4" w14:textId="6A043FA0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</w:p>
        </w:tc>
        <w:tc>
          <w:tcPr>
            <w:tcW w:w="1809" w:type="dxa"/>
            <w:gridSpan w:val="2"/>
            <w:vMerge w:val="restart"/>
          </w:tcPr>
          <w:p w14:paraId="74B113B8" w14:textId="45BA0697" w:rsidR="00F34AE9" w:rsidRPr="002B250C" w:rsidRDefault="00F34AE9" w:rsidP="00F34AE9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4378D1CE" w14:textId="309B80D5" w:rsidR="00F34AE9" w:rsidRPr="002B250C" w:rsidRDefault="00F34AE9" w:rsidP="00F34AE9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>12:00-13:00</w:t>
            </w:r>
          </w:p>
          <w:p w14:paraId="4381743B" w14:textId="0D15A65A" w:rsidR="00F34AE9" w:rsidRPr="002B250C" w:rsidRDefault="00F34AE9" w:rsidP="00F34AE9">
            <w:pPr>
              <w:jc w:val="both"/>
              <w:rPr>
                <w:rFonts w:cstheme="minorHAnsi"/>
                <w:lang w:val="en-US"/>
              </w:rPr>
            </w:pPr>
          </w:p>
          <w:p w14:paraId="72C0752C" w14:textId="026AFAE3" w:rsidR="00F34AE9" w:rsidRPr="002B250C" w:rsidRDefault="00F34AE9" w:rsidP="00F34AE9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3329" w:type="dxa"/>
            <w:vMerge w:val="restart"/>
          </w:tcPr>
          <w:p w14:paraId="4007FD9E" w14:textId="44FCE907" w:rsidR="00F34AE9" w:rsidRPr="002B250C" w:rsidRDefault="00C4172D" w:rsidP="00F34AE9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</w:t>
            </w:r>
            <w:r w:rsidR="007B74D6" w:rsidRPr="002B250C">
              <w:rPr>
                <w:rFonts w:cstheme="minorHAnsi"/>
                <w:color w:val="4472C4" w:themeColor="accent1"/>
              </w:rPr>
              <w:t>редставители ассоциации ординаторов в качестве бенефициаров реформ ПДМО</w:t>
            </w:r>
          </w:p>
        </w:tc>
      </w:tr>
      <w:tr w:rsidR="00F34AE9" w:rsidRPr="002B250C" w14:paraId="7A8A3E32" w14:textId="1105C941" w:rsidTr="00126086">
        <w:tc>
          <w:tcPr>
            <w:tcW w:w="462" w:type="dxa"/>
          </w:tcPr>
          <w:p w14:paraId="345FBABA" w14:textId="77777777" w:rsidR="00F34AE9" w:rsidRPr="002B250C" w:rsidRDefault="00F34AE9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578B3455" w14:textId="3A3C041E" w:rsidR="00F34AE9" w:rsidRPr="002B250C" w:rsidRDefault="001A0CA8" w:rsidP="00F34AE9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Омурдинова</w:t>
            </w:r>
            <w:proofErr w:type="spellEnd"/>
            <w:r w:rsidRPr="002B250C">
              <w:rPr>
                <w:rFonts w:cstheme="minorHAnsi"/>
              </w:rPr>
              <w:t xml:space="preserve"> Салтанат </w:t>
            </w:r>
          </w:p>
        </w:tc>
        <w:tc>
          <w:tcPr>
            <w:tcW w:w="2789" w:type="dxa"/>
          </w:tcPr>
          <w:p w14:paraId="126374A7" w14:textId="7C20C910" w:rsidR="00676F64" w:rsidRPr="002B250C" w:rsidRDefault="00676F64" w:rsidP="00F34AE9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Секретарь Ассоциации ординаторов, ординатор 2 года по специальности «Психиатрия».</w:t>
            </w:r>
          </w:p>
        </w:tc>
        <w:tc>
          <w:tcPr>
            <w:tcW w:w="2693" w:type="dxa"/>
          </w:tcPr>
          <w:p w14:paraId="3F7B13F4" w14:textId="688BF7B3" w:rsidR="00F34AE9" w:rsidRPr="002B250C" w:rsidRDefault="00BA1F20" w:rsidP="00F34AE9">
            <w:pPr>
              <w:jc w:val="both"/>
              <w:rPr>
                <w:rFonts w:cstheme="minorHAnsi"/>
                <w:shd w:val="clear" w:color="auto" w:fill="FFFFFF"/>
              </w:rPr>
            </w:pPr>
            <w:hyperlink r:id="rId39" w:history="1"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somurdinova@gmail.com</w:t>
              </w:r>
            </w:hyperlink>
          </w:p>
          <w:p w14:paraId="34ED5F0F" w14:textId="77777777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</w:p>
          <w:p w14:paraId="171FF8B5" w14:textId="03A6E6B5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0 556 041 213</w:t>
            </w:r>
          </w:p>
          <w:p w14:paraId="0C7EE0FF" w14:textId="0986E586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</w:p>
        </w:tc>
        <w:tc>
          <w:tcPr>
            <w:tcW w:w="1809" w:type="dxa"/>
            <w:gridSpan w:val="2"/>
            <w:vMerge/>
          </w:tcPr>
          <w:p w14:paraId="65AC291C" w14:textId="6953B45A" w:rsidR="00F34AE9" w:rsidRPr="002B250C" w:rsidRDefault="00F34AE9" w:rsidP="00F34AE9">
            <w:pPr>
              <w:jc w:val="both"/>
              <w:rPr>
                <w:rFonts w:cstheme="minorHAnsi"/>
              </w:rPr>
            </w:pPr>
          </w:p>
        </w:tc>
        <w:tc>
          <w:tcPr>
            <w:tcW w:w="3329" w:type="dxa"/>
            <w:vMerge/>
          </w:tcPr>
          <w:p w14:paraId="26066AA0" w14:textId="77777777" w:rsidR="00F34AE9" w:rsidRPr="002B250C" w:rsidRDefault="00F34AE9" w:rsidP="00F34AE9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F34AE9" w:rsidRPr="002B250C" w14:paraId="6D345700" w14:textId="10E89307" w:rsidTr="00126086">
        <w:tc>
          <w:tcPr>
            <w:tcW w:w="462" w:type="dxa"/>
          </w:tcPr>
          <w:p w14:paraId="16B2D08A" w14:textId="77777777" w:rsidR="00F34AE9" w:rsidRPr="002B250C" w:rsidRDefault="00F34AE9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64F6FEA5" w14:textId="49231473" w:rsidR="00F34AE9" w:rsidRPr="002B250C" w:rsidRDefault="001A0CA8" w:rsidP="00F34AE9">
            <w:pPr>
              <w:jc w:val="both"/>
              <w:rPr>
                <w:rFonts w:cstheme="minorHAnsi"/>
                <w:lang w:val="en-US"/>
              </w:rPr>
            </w:pPr>
            <w:proofErr w:type="spellStart"/>
            <w:r w:rsidRPr="002B250C">
              <w:rPr>
                <w:rFonts w:cstheme="minorHAnsi"/>
              </w:rPr>
              <w:t>Сурап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уулу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Бекмамат</w:t>
            </w:r>
            <w:proofErr w:type="spellEnd"/>
          </w:p>
        </w:tc>
        <w:tc>
          <w:tcPr>
            <w:tcW w:w="2789" w:type="dxa"/>
          </w:tcPr>
          <w:p w14:paraId="7293E8D7" w14:textId="0ABC1311" w:rsidR="00676F64" w:rsidRPr="002B250C" w:rsidRDefault="00676F64" w:rsidP="00F34AE9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Ординатор 3 года по специальности «Анестезиология и реаниматология».</w:t>
            </w:r>
          </w:p>
        </w:tc>
        <w:tc>
          <w:tcPr>
            <w:tcW w:w="2693" w:type="dxa"/>
          </w:tcPr>
          <w:p w14:paraId="1E09D69D" w14:textId="60CFA90C" w:rsidR="00F34AE9" w:rsidRPr="002B250C" w:rsidRDefault="00BA1F20" w:rsidP="00F34AE9">
            <w:pPr>
              <w:jc w:val="both"/>
              <w:rPr>
                <w:rFonts w:cstheme="minorHAnsi"/>
                <w:shd w:val="clear" w:color="auto" w:fill="FFFFFF"/>
              </w:rPr>
            </w:pPr>
            <w:hyperlink r:id="rId40" w:history="1"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surap.bek@mail.ru</w:t>
              </w:r>
            </w:hyperlink>
          </w:p>
          <w:p w14:paraId="36010EC9" w14:textId="77777777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</w:p>
          <w:p w14:paraId="2F586556" w14:textId="5A2626BE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0 708 767 872</w:t>
            </w:r>
          </w:p>
        </w:tc>
        <w:tc>
          <w:tcPr>
            <w:tcW w:w="1809" w:type="dxa"/>
            <w:gridSpan w:val="2"/>
            <w:vMerge/>
          </w:tcPr>
          <w:p w14:paraId="0BEA2E07" w14:textId="0BA8D0A4" w:rsidR="00F34AE9" w:rsidRPr="002B250C" w:rsidRDefault="00F34AE9" w:rsidP="00F34AE9">
            <w:pPr>
              <w:jc w:val="both"/>
              <w:rPr>
                <w:rFonts w:cstheme="minorHAnsi"/>
              </w:rPr>
            </w:pPr>
          </w:p>
        </w:tc>
        <w:tc>
          <w:tcPr>
            <w:tcW w:w="3329" w:type="dxa"/>
            <w:vMerge/>
          </w:tcPr>
          <w:p w14:paraId="455D4105" w14:textId="77777777" w:rsidR="00F34AE9" w:rsidRPr="002B250C" w:rsidRDefault="00F34AE9" w:rsidP="00F34AE9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DF750C" w:rsidRPr="002B250C" w14:paraId="652113D9" w14:textId="575E5022" w:rsidTr="00126086">
        <w:tc>
          <w:tcPr>
            <w:tcW w:w="462" w:type="dxa"/>
          </w:tcPr>
          <w:p w14:paraId="74EA4A55" w14:textId="77777777" w:rsidR="00DF750C" w:rsidRPr="002B250C" w:rsidRDefault="00DF750C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5B32A320" w14:textId="440C28A7" w:rsidR="00DF750C" w:rsidRPr="002B250C" w:rsidRDefault="001A0CA8" w:rsidP="00F34AE9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Мамасадыкова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Курманжан</w:t>
            </w:r>
            <w:proofErr w:type="spellEnd"/>
          </w:p>
        </w:tc>
        <w:tc>
          <w:tcPr>
            <w:tcW w:w="2789" w:type="dxa"/>
          </w:tcPr>
          <w:p w14:paraId="40A8F364" w14:textId="00BFA890" w:rsidR="00676F64" w:rsidRPr="002B250C" w:rsidRDefault="00676F64" w:rsidP="00F34AE9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Ординатор 2 года по специальности «Семейная медицина». ЦСМ Кызыл-</w:t>
            </w:r>
            <w:proofErr w:type="spellStart"/>
            <w:r w:rsidRPr="002B250C">
              <w:rPr>
                <w:rFonts w:cstheme="minorHAnsi"/>
              </w:rPr>
              <w:t>Кийского</w:t>
            </w:r>
            <w:proofErr w:type="spellEnd"/>
            <w:r w:rsidRPr="002B250C">
              <w:rPr>
                <w:rFonts w:cstheme="minorHAnsi"/>
              </w:rPr>
              <w:t xml:space="preserve"> района Баткенской области</w:t>
            </w:r>
          </w:p>
        </w:tc>
        <w:tc>
          <w:tcPr>
            <w:tcW w:w="2693" w:type="dxa"/>
          </w:tcPr>
          <w:p w14:paraId="2C8E2B55" w14:textId="1E69E90E" w:rsidR="00DF750C" w:rsidRPr="002B250C" w:rsidRDefault="00DF750C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0 550 018 196</w:t>
            </w:r>
          </w:p>
        </w:tc>
        <w:tc>
          <w:tcPr>
            <w:tcW w:w="1809" w:type="dxa"/>
            <w:gridSpan w:val="2"/>
            <w:vMerge w:val="restart"/>
          </w:tcPr>
          <w:p w14:paraId="78664169" w14:textId="355F478C" w:rsidR="00DF750C" w:rsidRPr="002B250C" w:rsidRDefault="00DF750C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  <w:shd w:val="clear" w:color="auto" w:fill="FFFFFF"/>
              </w:rPr>
              <w:t>час</w:t>
            </w:r>
          </w:p>
          <w:p w14:paraId="29480BD3" w14:textId="41F33B03" w:rsidR="00DF750C" w:rsidRPr="002B250C" w:rsidRDefault="00DF750C" w:rsidP="00F34AE9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  <w:r w:rsidRPr="002B250C">
              <w:rPr>
                <w:rFonts w:cstheme="minorHAnsi"/>
              </w:rPr>
              <w:t>13:10-14:10</w:t>
            </w:r>
          </w:p>
        </w:tc>
        <w:tc>
          <w:tcPr>
            <w:tcW w:w="3329" w:type="dxa"/>
            <w:vMerge w:val="restart"/>
          </w:tcPr>
          <w:p w14:paraId="7E2344CA" w14:textId="7BC10852" w:rsidR="00DF750C" w:rsidRPr="002B250C" w:rsidRDefault="007B74D6" w:rsidP="00DF750C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Ординаторы в регионах (отдаленные районы) и молодой врач - бенефициары реформ ПДМО</w:t>
            </w:r>
            <w:r w:rsidR="00CB32FA" w:rsidRPr="002B250C">
              <w:rPr>
                <w:rFonts w:cstheme="minorHAnsi"/>
                <w:color w:val="4472C4" w:themeColor="accent1"/>
              </w:rPr>
              <w:t>;</w:t>
            </w:r>
          </w:p>
          <w:p w14:paraId="5835026A" w14:textId="56F24E93" w:rsidR="00DF750C" w:rsidRPr="002B250C" w:rsidRDefault="007B74D6" w:rsidP="00DF750C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родвижение семейной медицины</w:t>
            </w:r>
          </w:p>
        </w:tc>
      </w:tr>
      <w:tr w:rsidR="00DF750C" w:rsidRPr="002B250C" w14:paraId="51B00888" w14:textId="77777777" w:rsidTr="00126086">
        <w:tc>
          <w:tcPr>
            <w:tcW w:w="462" w:type="dxa"/>
          </w:tcPr>
          <w:p w14:paraId="392DE0D8" w14:textId="77777777" w:rsidR="00DF750C" w:rsidRPr="002B250C" w:rsidRDefault="00DF750C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3017A0ED" w14:textId="2227CAC8" w:rsidR="00DF750C" w:rsidRPr="002B250C" w:rsidRDefault="001A0CA8" w:rsidP="00F34AE9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</w:rPr>
              <w:t>Пахриддинова</w:t>
            </w:r>
            <w:proofErr w:type="spellEnd"/>
            <w:r w:rsidRPr="002B250C">
              <w:rPr>
                <w:rFonts w:cstheme="minorHAnsi"/>
              </w:rPr>
              <w:t xml:space="preserve"> Гульназ</w:t>
            </w:r>
          </w:p>
        </w:tc>
        <w:tc>
          <w:tcPr>
            <w:tcW w:w="2789" w:type="dxa"/>
          </w:tcPr>
          <w:p w14:paraId="15857180" w14:textId="55BFFC63" w:rsidR="00DF750C" w:rsidRPr="002B250C" w:rsidRDefault="00CB32FA" w:rsidP="00F34AE9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Ординатор 2 года по специальности «</w:t>
            </w:r>
            <w:r w:rsidR="00676F64" w:rsidRPr="002B250C">
              <w:rPr>
                <w:rFonts w:cstheme="minorHAnsi"/>
              </w:rPr>
              <w:t xml:space="preserve">Семейная медицина». ЦСМ </w:t>
            </w:r>
            <w:proofErr w:type="spellStart"/>
            <w:r w:rsidR="00676F64" w:rsidRPr="002B250C">
              <w:rPr>
                <w:rFonts w:cstheme="minorHAnsi"/>
              </w:rPr>
              <w:t>Сузакского</w:t>
            </w:r>
            <w:proofErr w:type="spellEnd"/>
            <w:r w:rsidR="00676F64" w:rsidRPr="002B250C">
              <w:rPr>
                <w:rFonts w:cstheme="minorHAnsi"/>
              </w:rPr>
              <w:t xml:space="preserve"> района Джалал-Абадской области</w:t>
            </w:r>
          </w:p>
        </w:tc>
        <w:tc>
          <w:tcPr>
            <w:tcW w:w="2693" w:type="dxa"/>
          </w:tcPr>
          <w:p w14:paraId="3B600754" w14:textId="2C664CF4" w:rsidR="00DF750C" w:rsidRPr="002B250C" w:rsidRDefault="00DF750C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0 776 466 359</w:t>
            </w:r>
          </w:p>
        </w:tc>
        <w:tc>
          <w:tcPr>
            <w:tcW w:w="1809" w:type="dxa"/>
            <w:gridSpan w:val="2"/>
            <w:vMerge/>
          </w:tcPr>
          <w:p w14:paraId="6E05F475" w14:textId="77777777" w:rsidR="00DF750C" w:rsidRPr="002B250C" w:rsidRDefault="00DF750C" w:rsidP="00F34AE9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</w:p>
        </w:tc>
        <w:tc>
          <w:tcPr>
            <w:tcW w:w="3329" w:type="dxa"/>
            <w:vMerge/>
          </w:tcPr>
          <w:p w14:paraId="75802FA0" w14:textId="77777777" w:rsidR="00DF750C" w:rsidRPr="002B250C" w:rsidRDefault="00DF750C" w:rsidP="00F34AE9">
            <w:pPr>
              <w:jc w:val="both"/>
              <w:rPr>
                <w:rFonts w:cstheme="minorHAnsi"/>
                <w:color w:val="4472C4" w:themeColor="accent1"/>
              </w:rPr>
            </w:pPr>
          </w:p>
        </w:tc>
      </w:tr>
      <w:tr w:rsidR="00DF750C" w:rsidRPr="002B250C" w14:paraId="03D96CDB" w14:textId="1D347F2B" w:rsidTr="00126086">
        <w:tc>
          <w:tcPr>
            <w:tcW w:w="462" w:type="dxa"/>
          </w:tcPr>
          <w:p w14:paraId="25347ED3" w14:textId="77777777" w:rsidR="00DF750C" w:rsidRPr="002B250C" w:rsidRDefault="00DF750C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69F2185A" w14:textId="1EF41038" w:rsidR="00DF750C" w:rsidRPr="002B250C" w:rsidRDefault="001A0CA8" w:rsidP="00F34AE9">
            <w:pPr>
              <w:jc w:val="both"/>
              <w:rPr>
                <w:rFonts w:cstheme="minorHAnsi"/>
              </w:rPr>
            </w:pPr>
            <w:proofErr w:type="spellStart"/>
            <w:r w:rsidRPr="002B250C">
              <w:rPr>
                <w:rFonts w:cstheme="minorHAnsi"/>
                <w:shd w:val="clear" w:color="auto" w:fill="FFFFFF"/>
              </w:rPr>
              <w:t>Набижанов</w:t>
            </w:r>
            <w:proofErr w:type="spellEnd"/>
            <w:r w:rsidRPr="002B250C">
              <w:rPr>
                <w:rFonts w:cstheme="minorHAnsi"/>
                <w:shd w:val="clear" w:color="auto" w:fill="FFFFFF"/>
              </w:rPr>
              <w:t xml:space="preserve"> Азамат</w:t>
            </w:r>
          </w:p>
        </w:tc>
        <w:tc>
          <w:tcPr>
            <w:tcW w:w="2789" w:type="dxa"/>
          </w:tcPr>
          <w:p w14:paraId="079D1B47" w14:textId="19339F82" w:rsidR="00CB32FA" w:rsidRPr="002B250C" w:rsidRDefault="00CB32FA" w:rsidP="00F34AE9">
            <w:pPr>
              <w:rPr>
                <w:rFonts w:cstheme="minorHAnsi"/>
              </w:rPr>
            </w:pPr>
            <w:r w:rsidRPr="002B250C">
              <w:rPr>
                <w:rFonts w:cstheme="minorHAnsi"/>
              </w:rPr>
              <w:t>Семейный врач ЦСМ Джалал-Абадской области, выпускник новой децентрализованной программы ординатуры</w:t>
            </w:r>
          </w:p>
        </w:tc>
        <w:tc>
          <w:tcPr>
            <w:tcW w:w="2693" w:type="dxa"/>
          </w:tcPr>
          <w:p w14:paraId="312C1975" w14:textId="2886C728" w:rsidR="00DF750C" w:rsidRPr="002B250C" w:rsidRDefault="00DF750C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0 779 681 761</w:t>
            </w:r>
          </w:p>
        </w:tc>
        <w:tc>
          <w:tcPr>
            <w:tcW w:w="1809" w:type="dxa"/>
            <w:gridSpan w:val="2"/>
            <w:vMerge/>
          </w:tcPr>
          <w:p w14:paraId="7CF3139F" w14:textId="156A1E76" w:rsidR="00DF750C" w:rsidRPr="002B250C" w:rsidRDefault="00DF750C" w:rsidP="00F34AE9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</w:p>
        </w:tc>
        <w:tc>
          <w:tcPr>
            <w:tcW w:w="3329" w:type="dxa"/>
            <w:vMerge/>
          </w:tcPr>
          <w:p w14:paraId="01FF55D0" w14:textId="00454E5D" w:rsidR="00DF750C" w:rsidRPr="002B250C" w:rsidRDefault="00DF750C" w:rsidP="00F34AE9">
            <w:pPr>
              <w:jc w:val="both"/>
              <w:rPr>
                <w:rFonts w:cstheme="minorHAnsi"/>
                <w:color w:val="4472C4" w:themeColor="accent1"/>
                <w:shd w:val="clear" w:color="auto" w:fill="FFFFFF"/>
                <w:lang w:val="en-US"/>
              </w:rPr>
            </w:pPr>
          </w:p>
        </w:tc>
      </w:tr>
      <w:tr w:rsidR="00F34AE9" w:rsidRPr="002B250C" w14:paraId="140C0FC4" w14:textId="77777777" w:rsidTr="00126086">
        <w:tc>
          <w:tcPr>
            <w:tcW w:w="462" w:type="dxa"/>
          </w:tcPr>
          <w:p w14:paraId="7D1A49D0" w14:textId="77777777" w:rsidR="00F34AE9" w:rsidRPr="002B250C" w:rsidRDefault="00F34AE9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748EB281" w14:textId="5F8078D2" w:rsidR="00F34AE9" w:rsidRPr="002B250C" w:rsidRDefault="001A0CA8" w:rsidP="00F34AE9">
            <w:pPr>
              <w:jc w:val="both"/>
              <w:rPr>
                <w:rFonts w:cstheme="minorHAnsi"/>
                <w:shd w:val="clear" w:color="auto" w:fill="FFFFFF"/>
              </w:rPr>
            </w:pPr>
            <w:proofErr w:type="spellStart"/>
            <w:r w:rsidRPr="002B250C">
              <w:rPr>
                <w:rFonts w:cstheme="minorHAnsi"/>
              </w:rPr>
              <w:t>Талапбек</w:t>
            </w:r>
            <w:proofErr w:type="spellEnd"/>
            <w:r w:rsidRPr="002B250C">
              <w:rPr>
                <w:rFonts w:cstheme="minorHAnsi"/>
              </w:rPr>
              <w:t xml:space="preserve"> </w:t>
            </w:r>
            <w:proofErr w:type="spellStart"/>
            <w:r w:rsidRPr="002B250C">
              <w:rPr>
                <w:rFonts w:cstheme="minorHAnsi"/>
              </w:rPr>
              <w:t>кызы</w:t>
            </w:r>
            <w:proofErr w:type="spellEnd"/>
            <w:r w:rsidRPr="002B250C">
              <w:rPr>
                <w:rFonts w:cstheme="minorHAnsi"/>
              </w:rPr>
              <w:t xml:space="preserve"> Ширин</w:t>
            </w:r>
          </w:p>
        </w:tc>
        <w:tc>
          <w:tcPr>
            <w:tcW w:w="2789" w:type="dxa"/>
          </w:tcPr>
          <w:p w14:paraId="6455929E" w14:textId="77777777" w:rsidR="00CB32FA" w:rsidRPr="002B250C" w:rsidRDefault="00CB32FA" w:rsidP="00CB32FA">
            <w:pPr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Семейный доктор,</w:t>
            </w:r>
          </w:p>
          <w:p w14:paraId="2162F5ED" w14:textId="2A66D9FE" w:rsidR="00CB32FA" w:rsidRPr="002B250C" w:rsidRDefault="00CB32FA" w:rsidP="00CB32FA">
            <w:pPr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Ассистент кафедры семейной медицины КГМА</w:t>
            </w:r>
          </w:p>
        </w:tc>
        <w:tc>
          <w:tcPr>
            <w:tcW w:w="2693" w:type="dxa"/>
          </w:tcPr>
          <w:p w14:paraId="68B881C1" w14:textId="77777777" w:rsidR="00F34AE9" w:rsidRPr="002B250C" w:rsidRDefault="00BA1F20" w:rsidP="00F34AE9">
            <w:pPr>
              <w:jc w:val="both"/>
              <w:rPr>
                <w:rFonts w:cstheme="minorHAnsi"/>
                <w:sz w:val="20"/>
                <w:szCs w:val="20"/>
                <w:shd w:val="clear" w:color="auto" w:fill="FFFFFF"/>
              </w:rPr>
            </w:pPr>
            <w:hyperlink r:id="rId41" w:history="1">
              <w:r w:rsidR="00F34AE9" w:rsidRPr="002B250C">
                <w:rPr>
                  <w:rStyle w:val="a5"/>
                  <w:rFonts w:cstheme="minorHAnsi"/>
                  <w:color w:val="auto"/>
                  <w:sz w:val="20"/>
                  <w:szCs w:val="20"/>
                  <w:shd w:val="clear" w:color="auto" w:fill="FFFFFF"/>
                </w:rPr>
                <w:t>shirin250194@gmail.com</w:t>
              </w:r>
            </w:hyperlink>
          </w:p>
          <w:p w14:paraId="0956C32D" w14:textId="77777777" w:rsidR="00F34AE9" w:rsidRPr="002B250C" w:rsidRDefault="00F34AE9" w:rsidP="00F34AE9">
            <w:pPr>
              <w:jc w:val="both"/>
              <w:rPr>
                <w:rFonts w:cstheme="minorHAnsi"/>
                <w:lang w:val="en-US"/>
              </w:rPr>
            </w:pPr>
          </w:p>
          <w:p w14:paraId="6C8150B3" w14:textId="608A502A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lang w:val="en-US"/>
              </w:rPr>
              <w:t>0550 194 107</w:t>
            </w:r>
          </w:p>
        </w:tc>
        <w:tc>
          <w:tcPr>
            <w:tcW w:w="1809" w:type="dxa"/>
            <w:gridSpan w:val="2"/>
          </w:tcPr>
          <w:p w14:paraId="7EB0842B" w14:textId="0A9753A0" w:rsidR="00F34AE9" w:rsidRPr="002B250C" w:rsidRDefault="00F34AE9" w:rsidP="00F34AE9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  <w:lang w:val="en-US"/>
              </w:rPr>
              <w:t xml:space="preserve">1 </w:t>
            </w:r>
            <w:r w:rsidR="00250275" w:rsidRPr="002B250C">
              <w:rPr>
                <w:rFonts w:cstheme="minorHAnsi"/>
              </w:rPr>
              <w:t>час</w:t>
            </w:r>
          </w:p>
          <w:p w14:paraId="3801C76F" w14:textId="0D0F7D6B" w:rsidR="00F34AE9" w:rsidRPr="002B250C" w:rsidRDefault="00DF750C" w:rsidP="00F34AE9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  <w:r w:rsidRPr="002B250C">
              <w:rPr>
                <w:rFonts w:cstheme="minorHAnsi"/>
              </w:rPr>
              <w:t>14:20-15:2</w:t>
            </w:r>
            <w:r w:rsidR="00F34AE9" w:rsidRPr="002B250C">
              <w:rPr>
                <w:rFonts w:cstheme="minorHAnsi"/>
              </w:rPr>
              <w:t>0</w:t>
            </w:r>
          </w:p>
        </w:tc>
        <w:tc>
          <w:tcPr>
            <w:tcW w:w="3329" w:type="dxa"/>
          </w:tcPr>
          <w:p w14:paraId="4667B0CE" w14:textId="71125B3B" w:rsidR="00F34AE9" w:rsidRPr="002B250C" w:rsidRDefault="007B74D6" w:rsidP="00F34AE9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оследипломное медицинское образование</w:t>
            </w:r>
            <w:r w:rsidR="00CB32FA" w:rsidRPr="002B250C">
              <w:rPr>
                <w:rFonts w:cstheme="minorHAnsi"/>
                <w:color w:val="4472C4" w:themeColor="accent1"/>
              </w:rPr>
              <w:t>;</w:t>
            </w:r>
            <w:r w:rsidR="00F34AE9" w:rsidRPr="002B250C">
              <w:rPr>
                <w:rFonts w:cstheme="minorHAnsi"/>
                <w:color w:val="4472C4" w:themeColor="accent1"/>
              </w:rPr>
              <w:t xml:space="preserve"> </w:t>
            </w:r>
          </w:p>
          <w:p w14:paraId="374CB016" w14:textId="674C75BA" w:rsidR="00F34AE9" w:rsidRPr="002B250C" w:rsidRDefault="007B74D6" w:rsidP="00F34AE9">
            <w:pPr>
              <w:jc w:val="both"/>
              <w:rPr>
                <w:rFonts w:cstheme="minorHAnsi"/>
                <w:color w:val="4472C4" w:themeColor="accent1"/>
              </w:rPr>
            </w:pPr>
            <w:r w:rsidRPr="002B250C">
              <w:rPr>
                <w:rFonts w:cstheme="minorHAnsi"/>
                <w:color w:val="4472C4" w:themeColor="accent1"/>
              </w:rPr>
              <w:t>Продвижение семейной медицины</w:t>
            </w:r>
          </w:p>
        </w:tc>
      </w:tr>
      <w:tr w:rsidR="00F34AE9" w:rsidRPr="002B250C" w14:paraId="0F3BFD62" w14:textId="7A505212" w:rsidTr="00126086">
        <w:tc>
          <w:tcPr>
            <w:tcW w:w="462" w:type="dxa"/>
          </w:tcPr>
          <w:p w14:paraId="05CB88B9" w14:textId="77777777" w:rsidR="00F34AE9" w:rsidRPr="002B250C" w:rsidRDefault="00F34AE9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</w:rPr>
            </w:pPr>
          </w:p>
        </w:tc>
        <w:tc>
          <w:tcPr>
            <w:tcW w:w="2413" w:type="dxa"/>
            <w:gridSpan w:val="2"/>
          </w:tcPr>
          <w:p w14:paraId="6C48E756" w14:textId="56EBF3AA" w:rsidR="00F34AE9" w:rsidRPr="002B250C" w:rsidRDefault="001A0CA8" w:rsidP="00F34AE9">
            <w:pPr>
              <w:jc w:val="both"/>
              <w:rPr>
                <w:rFonts w:cstheme="minorHAnsi"/>
                <w:shd w:val="clear" w:color="auto" w:fill="FFFFFF"/>
                <w:lang w:val="en-US"/>
              </w:rPr>
            </w:pPr>
            <w:r w:rsidRPr="002B250C">
              <w:rPr>
                <w:rFonts w:cstheme="minorHAnsi"/>
                <w:shd w:val="clear" w:color="auto" w:fill="FFFFFF"/>
              </w:rPr>
              <w:t>Джаманкулова Толкун</w:t>
            </w:r>
          </w:p>
        </w:tc>
        <w:tc>
          <w:tcPr>
            <w:tcW w:w="2789" w:type="dxa"/>
          </w:tcPr>
          <w:p w14:paraId="43DFCF0B" w14:textId="7D344D3E" w:rsidR="00F34AE9" w:rsidRPr="002B250C" w:rsidRDefault="00CB32FA" w:rsidP="00F34AE9">
            <w:pPr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Менеджер проекта НИЗ (неинфекционные заболевания)</w:t>
            </w:r>
          </w:p>
        </w:tc>
        <w:tc>
          <w:tcPr>
            <w:tcW w:w="2693" w:type="dxa"/>
          </w:tcPr>
          <w:p w14:paraId="3604A4B7" w14:textId="77777777" w:rsidR="00F34AE9" w:rsidRPr="002B250C" w:rsidRDefault="00BA1F20" w:rsidP="00F34AE9">
            <w:pPr>
              <w:jc w:val="both"/>
              <w:rPr>
                <w:rFonts w:cstheme="minorHAnsi"/>
              </w:rPr>
            </w:pPr>
            <w:hyperlink r:id="rId42" w:tgtFrame="_blank" w:history="1"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tolkun</w:t>
              </w:r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.</w:t>
              </w:r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djamangulova</w:t>
              </w:r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@</w:t>
              </w:r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gfa</w:t>
              </w:r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-</w:t>
              </w:r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group</w:t>
              </w:r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</w:rPr>
                <w:t>.</w:t>
              </w:r>
              <w:r w:rsidR="00F34AE9" w:rsidRPr="002B250C">
                <w:rPr>
                  <w:rStyle w:val="a5"/>
                  <w:rFonts w:cstheme="minorHAnsi"/>
                  <w:color w:val="auto"/>
                  <w:shd w:val="clear" w:color="auto" w:fill="FFFFFF"/>
                  <w:lang w:val="en-US"/>
                </w:rPr>
                <w:t>de</w:t>
              </w:r>
            </w:hyperlink>
          </w:p>
          <w:p w14:paraId="0DB6ECD5" w14:textId="77777777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</w:p>
          <w:p w14:paraId="7C16BC1F" w14:textId="2A0B4731" w:rsidR="00F34AE9" w:rsidRPr="002B250C" w:rsidRDefault="00F34AE9" w:rsidP="00F34AE9">
            <w:pPr>
              <w:jc w:val="both"/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>0775 976 222</w:t>
            </w:r>
          </w:p>
        </w:tc>
        <w:tc>
          <w:tcPr>
            <w:tcW w:w="1809" w:type="dxa"/>
            <w:gridSpan w:val="2"/>
          </w:tcPr>
          <w:p w14:paraId="7E15E395" w14:textId="7103F365" w:rsidR="00F34AE9" w:rsidRPr="002B250C" w:rsidRDefault="00F34AE9" w:rsidP="00F34AE9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ka-GE"/>
              </w:rPr>
              <w:t xml:space="preserve">30 </w:t>
            </w:r>
            <w:r w:rsidR="00250275" w:rsidRPr="002B250C">
              <w:rPr>
                <w:rFonts w:cstheme="minorHAnsi"/>
              </w:rPr>
              <w:t>минут</w:t>
            </w:r>
            <w:r w:rsidRPr="002B250C">
              <w:rPr>
                <w:rFonts w:cstheme="minorHAnsi"/>
                <w:lang w:val="en-US"/>
              </w:rPr>
              <w:t xml:space="preserve"> </w:t>
            </w:r>
          </w:p>
          <w:p w14:paraId="0F960083" w14:textId="5B8B3880" w:rsidR="00F34AE9" w:rsidRPr="002B250C" w:rsidRDefault="00DF750C" w:rsidP="00F34AE9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</w:rPr>
              <w:t>15:30-16:00</w:t>
            </w:r>
          </w:p>
        </w:tc>
        <w:tc>
          <w:tcPr>
            <w:tcW w:w="3329" w:type="dxa"/>
          </w:tcPr>
          <w:p w14:paraId="76696429" w14:textId="5FC420C6" w:rsidR="00F34AE9" w:rsidRPr="002B250C" w:rsidRDefault="007B74D6" w:rsidP="00F34AE9">
            <w:pPr>
              <w:jc w:val="both"/>
              <w:rPr>
                <w:rFonts w:cstheme="minorHAnsi"/>
                <w:color w:val="4472C4" w:themeColor="accent1"/>
                <w:lang w:val="en-US"/>
              </w:rPr>
            </w:pPr>
            <w:r w:rsidRPr="002B250C">
              <w:rPr>
                <w:rFonts w:cstheme="minorHAnsi"/>
                <w:color w:val="4472C4" w:themeColor="accent1"/>
              </w:rPr>
              <w:t xml:space="preserve">Взаимодействие между проектами </w:t>
            </w:r>
            <w:r w:rsidRPr="002B250C">
              <w:rPr>
                <w:rFonts w:cstheme="minorHAnsi"/>
                <w:color w:val="4472C4" w:themeColor="accent1"/>
                <w:lang w:val="en-US"/>
              </w:rPr>
              <w:t>SDC</w:t>
            </w:r>
          </w:p>
        </w:tc>
      </w:tr>
      <w:tr w:rsidR="00F34AE9" w:rsidRPr="00AE6C9A" w14:paraId="3EEEC946" w14:textId="77777777" w:rsidTr="00126086">
        <w:tc>
          <w:tcPr>
            <w:tcW w:w="462" w:type="dxa"/>
          </w:tcPr>
          <w:p w14:paraId="6E5DB368" w14:textId="77777777" w:rsidR="00F34AE9" w:rsidRPr="002B250C" w:rsidRDefault="00F34AE9" w:rsidP="00F34AE9">
            <w:pPr>
              <w:pStyle w:val="a4"/>
              <w:numPr>
                <w:ilvl w:val="0"/>
                <w:numId w:val="1"/>
              </w:numPr>
              <w:ind w:left="306" w:hanging="284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2413" w:type="dxa"/>
            <w:gridSpan w:val="2"/>
          </w:tcPr>
          <w:p w14:paraId="1BB893B2" w14:textId="513C0508" w:rsidR="00F34AE9" w:rsidRPr="002B250C" w:rsidRDefault="001A0CA8" w:rsidP="00F34AE9">
            <w:pPr>
              <w:jc w:val="both"/>
              <w:rPr>
                <w:rFonts w:cstheme="minorHAnsi"/>
                <w:shd w:val="clear" w:color="auto" w:fill="FFFFFF"/>
              </w:rPr>
            </w:pPr>
            <w:proofErr w:type="spellStart"/>
            <w:r w:rsidRPr="002B250C">
              <w:rPr>
                <w:rFonts w:cstheme="minorHAnsi"/>
                <w:shd w:val="clear" w:color="auto" w:fill="FFFFFF"/>
              </w:rPr>
              <w:t>Сейталиева</w:t>
            </w:r>
            <w:proofErr w:type="spellEnd"/>
            <w:r w:rsidRPr="002B250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2B250C">
              <w:rPr>
                <w:rFonts w:cstheme="minorHAnsi"/>
                <w:shd w:val="clear" w:color="auto" w:fill="FFFFFF"/>
              </w:rPr>
              <w:t>Чынара</w:t>
            </w:r>
            <w:proofErr w:type="spellEnd"/>
          </w:p>
        </w:tc>
        <w:tc>
          <w:tcPr>
            <w:tcW w:w="2789" w:type="dxa"/>
          </w:tcPr>
          <w:p w14:paraId="1306D155" w14:textId="69401C5A" w:rsidR="00F34AE9" w:rsidRPr="002B250C" w:rsidRDefault="00CB32FA" w:rsidP="00F34AE9">
            <w:pPr>
              <w:rPr>
                <w:rFonts w:cstheme="minorHAnsi"/>
                <w:shd w:val="clear" w:color="auto" w:fill="FFFFFF"/>
              </w:rPr>
            </w:pPr>
            <w:r w:rsidRPr="002B250C">
              <w:rPr>
                <w:rFonts w:cstheme="minorHAnsi"/>
                <w:shd w:val="clear" w:color="auto" w:fill="FFFFFF"/>
              </w:rPr>
              <w:t xml:space="preserve">Менеджер проекта </w:t>
            </w:r>
            <w:r w:rsidRPr="002B250C">
              <w:rPr>
                <w:rFonts w:cstheme="minorHAnsi"/>
                <w:shd w:val="clear" w:color="auto" w:fill="FFFFFF"/>
                <w:lang w:val="en-US"/>
              </w:rPr>
              <w:t>HFA</w:t>
            </w:r>
            <w:r w:rsidRPr="002B250C">
              <w:rPr>
                <w:rFonts w:cstheme="minorHAnsi"/>
                <w:shd w:val="clear" w:color="auto" w:fill="FFFFFF"/>
              </w:rPr>
              <w:t xml:space="preserve"> (Автономия медицинских учреждений) - Фаза </w:t>
            </w:r>
            <w:r w:rsidRPr="002B250C">
              <w:rPr>
                <w:rFonts w:cstheme="minorHAnsi"/>
                <w:shd w:val="clear" w:color="auto" w:fill="FFFFFF"/>
                <w:lang w:val="en-US"/>
              </w:rPr>
              <w:t>II</w:t>
            </w:r>
          </w:p>
        </w:tc>
        <w:tc>
          <w:tcPr>
            <w:tcW w:w="2693" w:type="dxa"/>
          </w:tcPr>
          <w:p w14:paraId="41CFBCAB" w14:textId="11010F86" w:rsidR="00F34AE9" w:rsidRPr="002B250C" w:rsidRDefault="00BA1F20" w:rsidP="00F34AE9">
            <w:pPr>
              <w:jc w:val="both"/>
              <w:rPr>
                <w:rFonts w:cstheme="minorHAnsi"/>
                <w:lang w:val="en-US"/>
              </w:rPr>
            </w:pPr>
            <w:hyperlink r:id="rId43" w:history="1">
              <w:r w:rsidR="00DF750C" w:rsidRPr="002B250C">
                <w:rPr>
                  <w:rStyle w:val="a5"/>
                  <w:rFonts w:cstheme="minorHAnsi"/>
                  <w:color w:val="auto"/>
                  <w:lang w:val="en-US"/>
                </w:rPr>
                <w:t>Chinara.seitalieva@hfa.kg</w:t>
              </w:r>
            </w:hyperlink>
          </w:p>
          <w:p w14:paraId="67C72D51" w14:textId="77777777" w:rsidR="00DF750C" w:rsidRPr="002B250C" w:rsidRDefault="00DF750C" w:rsidP="00F34AE9">
            <w:pPr>
              <w:jc w:val="both"/>
              <w:rPr>
                <w:rFonts w:cstheme="minorHAnsi"/>
                <w:lang w:val="en-US"/>
              </w:rPr>
            </w:pPr>
          </w:p>
          <w:p w14:paraId="0799702A" w14:textId="5F9225BC" w:rsidR="00DF750C" w:rsidRPr="002B250C" w:rsidRDefault="00DF750C" w:rsidP="00F34AE9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>0777 926</w:t>
            </w:r>
            <w:r w:rsidR="00250275" w:rsidRPr="002B250C">
              <w:rPr>
                <w:rFonts w:cstheme="minorHAnsi"/>
                <w:lang w:val="en-US"/>
              </w:rPr>
              <w:t> </w:t>
            </w:r>
            <w:r w:rsidRPr="002B250C">
              <w:rPr>
                <w:rFonts w:cstheme="minorHAnsi"/>
                <w:lang w:val="en-US"/>
              </w:rPr>
              <w:t>092</w:t>
            </w:r>
          </w:p>
        </w:tc>
        <w:tc>
          <w:tcPr>
            <w:tcW w:w="1809" w:type="dxa"/>
            <w:gridSpan w:val="2"/>
          </w:tcPr>
          <w:p w14:paraId="1E5418B1" w14:textId="422D6320" w:rsidR="00250275" w:rsidRPr="002B250C" w:rsidRDefault="00250275" w:rsidP="00F34AE9">
            <w:pPr>
              <w:jc w:val="both"/>
              <w:rPr>
                <w:rFonts w:cstheme="minorHAnsi"/>
              </w:rPr>
            </w:pPr>
            <w:r w:rsidRPr="002B250C">
              <w:rPr>
                <w:rFonts w:cstheme="minorHAnsi"/>
              </w:rPr>
              <w:t>30 минут</w:t>
            </w:r>
          </w:p>
          <w:p w14:paraId="2470BD46" w14:textId="04BE9483" w:rsidR="00F34AE9" w:rsidRPr="002B250C" w:rsidRDefault="00DF750C" w:rsidP="00F34AE9">
            <w:pPr>
              <w:jc w:val="both"/>
              <w:rPr>
                <w:rFonts w:cstheme="minorHAnsi"/>
                <w:lang w:val="en-US"/>
              </w:rPr>
            </w:pPr>
            <w:r w:rsidRPr="002B250C">
              <w:rPr>
                <w:rFonts w:cstheme="minorHAnsi"/>
                <w:lang w:val="en-US"/>
              </w:rPr>
              <w:t>16:10 – 16:40</w:t>
            </w:r>
          </w:p>
        </w:tc>
        <w:tc>
          <w:tcPr>
            <w:tcW w:w="3329" w:type="dxa"/>
          </w:tcPr>
          <w:p w14:paraId="1419DAE2" w14:textId="7471C3C6" w:rsidR="00F34AE9" w:rsidRPr="00C04BBA" w:rsidRDefault="007B74D6" w:rsidP="00F34AE9">
            <w:pPr>
              <w:jc w:val="both"/>
              <w:rPr>
                <w:rFonts w:cstheme="minorHAnsi"/>
                <w:color w:val="4472C4" w:themeColor="accent1"/>
                <w:lang w:val="en-US"/>
              </w:rPr>
            </w:pPr>
            <w:r w:rsidRPr="002B250C">
              <w:rPr>
                <w:rFonts w:cstheme="minorHAnsi"/>
                <w:color w:val="4472C4" w:themeColor="accent1"/>
              </w:rPr>
              <w:t xml:space="preserve">Взаимодействие между проектами </w:t>
            </w:r>
            <w:r w:rsidRPr="002B250C">
              <w:rPr>
                <w:rFonts w:cstheme="minorHAnsi"/>
                <w:color w:val="4472C4" w:themeColor="accent1"/>
                <w:lang w:val="en-US"/>
              </w:rPr>
              <w:t>SDC</w:t>
            </w:r>
          </w:p>
        </w:tc>
      </w:tr>
    </w:tbl>
    <w:p w14:paraId="25BF4ABC" w14:textId="54641A69" w:rsidR="00164ED0" w:rsidRPr="00C04BBA" w:rsidRDefault="00FD75C0" w:rsidP="00FD75C0">
      <w:pPr>
        <w:tabs>
          <w:tab w:val="left" w:pos="7995"/>
        </w:tabs>
        <w:rPr>
          <w:rFonts w:cstheme="minorHAnsi"/>
          <w:lang w:val="en-US"/>
        </w:rPr>
      </w:pPr>
      <w:r w:rsidRPr="00C04BBA">
        <w:rPr>
          <w:rFonts w:cstheme="minorHAnsi"/>
          <w:lang w:val="en-US"/>
        </w:rPr>
        <w:tab/>
      </w:r>
    </w:p>
    <w:sectPr w:rsidR="00164ED0" w:rsidRPr="00C04BBA" w:rsidSect="001474F4">
      <w:headerReference w:type="default" r:id="rId44"/>
      <w:footerReference w:type="default" r:id="rId4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4CB1DE" w14:textId="77777777" w:rsidR="00BA1F20" w:rsidRDefault="00BA1F20" w:rsidP="00DC10FA">
      <w:pPr>
        <w:spacing w:after="0" w:line="240" w:lineRule="auto"/>
      </w:pPr>
      <w:r>
        <w:separator/>
      </w:r>
    </w:p>
  </w:endnote>
  <w:endnote w:type="continuationSeparator" w:id="0">
    <w:p w14:paraId="2101A308" w14:textId="77777777" w:rsidR="00BA1F20" w:rsidRDefault="00BA1F20" w:rsidP="00DC10FA">
      <w:pPr>
        <w:spacing w:after="0" w:line="240" w:lineRule="auto"/>
      </w:pPr>
      <w:r>
        <w:continuationSeparator/>
      </w:r>
    </w:p>
  </w:endnote>
  <w:endnote w:type="continuationNotice" w:id="1">
    <w:p w14:paraId="3E9DEB3C" w14:textId="77777777" w:rsidR="00BA1F20" w:rsidRDefault="00BA1F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8546754"/>
      <w:docPartObj>
        <w:docPartGallery w:val="Page Numbers (Bottom of Page)"/>
        <w:docPartUnique/>
      </w:docPartObj>
    </w:sdtPr>
    <w:sdtEndPr/>
    <w:sdtContent>
      <w:p w14:paraId="08BB77AE" w14:textId="0FF16278" w:rsidR="007B74D6" w:rsidRDefault="007B74D6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14:paraId="70FC0B57" w14:textId="77777777" w:rsidR="007B74D6" w:rsidRDefault="007B74D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AF5707" w14:textId="77777777" w:rsidR="00BA1F20" w:rsidRDefault="00BA1F20" w:rsidP="00DC10FA">
      <w:pPr>
        <w:spacing w:after="0" w:line="240" w:lineRule="auto"/>
      </w:pPr>
      <w:r>
        <w:separator/>
      </w:r>
    </w:p>
  </w:footnote>
  <w:footnote w:type="continuationSeparator" w:id="0">
    <w:p w14:paraId="34DC4DAA" w14:textId="77777777" w:rsidR="00BA1F20" w:rsidRDefault="00BA1F20" w:rsidP="00DC10FA">
      <w:pPr>
        <w:spacing w:after="0" w:line="240" w:lineRule="auto"/>
      </w:pPr>
      <w:r>
        <w:continuationSeparator/>
      </w:r>
    </w:p>
  </w:footnote>
  <w:footnote w:type="continuationNotice" w:id="1">
    <w:p w14:paraId="3FE30A63" w14:textId="77777777" w:rsidR="00BA1F20" w:rsidRDefault="00BA1F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3540A" w14:textId="77777777" w:rsidR="007B74D6" w:rsidRPr="0048334A" w:rsidRDefault="007B74D6" w:rsidP="00DC10FA">
    <w:pPr>
      <w:pStyle w:val="aa"/>
      <w:ind w:left="851" w:right="-188"/>
      <w:rPr>
        <w:rFonts w:asciiTheme="minorHAnsi" w:hAnsiTheme="minorHAnsi"/>
        <w:b/>
        <w:color w:val="2F5496" w:themeColor="accent1" w:themeShade="BF"/>
      </w:rPr>
    </w:pPr>
    <w:r w:rsidRPr="0048334A">
      <w:rPr>
        <w:noProof/>
        <w:color w:val="2F5496" w:themeColor="accent1" w:themeShade="BF"/>
        <w:lang w:eastAsia="ru-RU"/>
      </w:rPr>
      <w:drawing>
        <wp:anchor distT="0" distB="0" distL="114300" distR="114300" simplePos="0" relativeHeight="251658240" behindDoc="0" locked="0" layoutInCell="1" allowOverlap="1" wp14:anchorId="16D7F286" wp14:editId="0978E6D9">
          <wp:simplePos x="0" y="0"/>
          <wp:positionH relativeFrom="column">
            <wp:posOffset>-278765</wp:posOffset>
          </wp:positionH>
          <wp:positionV relativeFrom="paragraph">
            <wp:posOffset>-278130</wp:posOffset>
          </wp:positionV>
          <wp:extent cx="695325" cy="761365"/>
          <wp:effectExtent l="0" t="0" r="9525" b="635"/>
          <wp:wrapSquare wrapText="bothSides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61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7BA1D7AC">
      <w:rPr>
        <w:rFonts w:asciiTheme="minorHAnsi" w:hAnsiTheme="minorHAnsi"/>
        <w:b/>
        <w:bCs/>
        <w:color w:val="2F5496" w:themeColor="accent1" w:themeShade="BF"/>
      </w:rPr>
      <w:t>«Кыргыз Республикасында медициналык билим берүүнүн реформалары» долбоору</w:t>
    </w:r>
  </w:p>
  <w:p w14:paraId="34FBE1BE" w14:textId="77777777" w:rsidR="007B74D6" w:rsidRPr="0048334A" w:rsidRDefault="007B74D6" w:rsidP="00DC10FA">
    <w:pPr>
      <w:pStyle w:val="aa"/>
      <w:ind w:left="851"/>
      <w:rPr>
        <w:rFonts w:asciiTheme="minorHAnsi" w:hAnsiTheme="minorHAnsi"/>
        <w:b/>
        <w:color w:val="2F5496" w:themeColor="accent1" w:themeShade="BF"/>
        <w:shd w:val="clear" w:color="auto" w:fill="FFFFFF"/>
      </w:rPr>
    </w:pPr>
    <w:r w:rsidRPr="0048334A">
      <w:rPr>
        <w:rFonts w:asciiTheme="minorHAnsi" w:hAnsiTheme="minorHAnsi"/>
        <w:b/>
        <w:color w:val="2F5496" w:themeColor="accent1" w:themeShade="BF"/>
      </w:rPr>
      <w:t>Проект «Реформы медицинского образования в Кыргызской Республике»</w:t>
    </w:r>
  </w:p>
  <w:p w14:paraId="1E883F72" w14:textId="67BBCEC0" w:rsidR="007B74D6" w:rsidRDefault="007B74D6" w:rsidP="00DC10FA">
    <w:pPr>
      <w:pStyle w:val="aa"/>
      <w:ind w:left="851"/>
      <w:rPr>
        <w:rFonts w:asciiTheme="minorHAnsi" w:hAnsiTheme="minorHAnsi"/>
        <w:b/>
        <w:color w:val="2F5496" w:themeColor="accent1" w:themeShade="BF"/>
        <w:lang w:val="en-US"/>
      </w:rPr>
    </w:pPr>
    <w:r>
      <w:rPr>
        <w:rFonts w:asciiTheme="minorHAnsi" w:hAnsiTheme="minorHAnsi"/>
        <w:b/>
        <w:color w:val="2F5496" w:themeColor="accent1" w:themeShade="BF"/>
        <w:lang w:val="en-US"/>
      </w:rPr>
      <w:t>Medical E</w:t>
    </w:r>
    <w:r w:rsidRPr="0048334A">
      <w:rPr>
        <w:rFonts w:asciiTheme="minorHAnsi" w:hAnsiTheme="minorHAnsi"/>
        <w:b/>
        <w:color w:val="2F5496" w:themeColor="accent1" w:themeShade="BF"/>
        <w:lang w:val="en-US"/>
      </w:rPr>
      <w:t>ducation</w:t>
    </w:r>
    <w:r>
      <w:rPr>
        <w:rFonts w:asciiTheme="minorHAnsi" w:hAnsiTheme="minorHAnsi"/>
        <w:b/>
        <w:color w:val="2F5496" w:themeColor="accent1" w:themeShade="BF"/>
        <w:lang w:val="en-US"/>
      </w:rPr>
      <w:t xml:space="preserve"> Reforms project</w:t>
    </w:r>
    <w:r w:rsidRPr="0048334A">
      <w:rPr>
        <w:rFonts w:asciiTheme="minorHAnsi" w:hAnsiTheme="minorHAnsi"/>
        <w:b/>
        <w:color w:val="2F5496" w:themeColor="accent1" w:themeShade="BF"/>
        <w:lang w:val="en-US"/>
      </w:rPr>
      <w:t xml:space="preserve"> in the Kyrgyz Republic</w:t>
    </w:r>
  </w:p>
  <w:p w14:paraId="2AF795E2" w14:textId="77777777" w:rsidR="007B74D6" w:rsidRPr="00DC10FA" w:rsidRDefault="007B74D6" w:rsidP="00DC10FA">
    <w:pPr>
      <w:pStyle w:val="aa"/>
      <w:ind w:left="851"/>
      <w:rPr>
        <w:rFonts w:asciiTheme="minorHAnsi" w:hAnsiTheme="minorHAnsi"/>
        <w:b/>
        <w:color w:val="2F5496" w:themeColor="accent1" w:themeShade="BF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280B96"/>
    <w:multiLevelType w:val="hybridMultilevel"/>
    <w:tmpl w:val="0E1CA340"/>
    <w:lvl w:ilvl="0" w:tplc="BC7A2E3C">
      <w:start w:val="1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D7486"/>
    <w:multiLevelType w:val="hybridMultilevel"/>
    <w:tmpl w:val="718C7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2664B4"/>
    <w:multiLevelType w:val="hybridMultilevel"/>
    <w:tmpl w:val="909EA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793766"/>
    <w:multiLevelType w:val="hybridMultilevel"/>
    <w:tmpl w:val="991A1C5A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51779"/>
    <w:multiLevelType w:val="hybridMultilevel"/>
    <w:tmpl w:val="A82404E2"/>
    <w:lvl w:ilvl="0" w:tplc="A94C6F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714E32"/>
    <w:multiLevelType w:val="hybridMultilevel"/>
    <w:tmpl w:val="27821BDE"/>
    <w:lvl w:ilvl="0" w:tplc="60BED904">
      <w:start w:val="55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c0MTCyMDcyMjFW0lEKTi0uzszPAykwqgUAxZX16SwAAAA="/>
  </w:docVars>
  <w:rsids>
    <w:rsidRoot w:val="00CA082D"/>
    <w:rsid w:val="000170EB"/>
    <w:rsid w:val="00037FA4"/>
    <w:rsid w:val="000617FF"/>
    <w:rsid w:val="00070881"/>
    <w:rsid w:val="00072021"/>
    <w:rsid w:val="000767C4"/>
    <w:rsid w:val="00094CF6"/>
    <w:rsid w:val="00096BBC"/>
    <w:rsid w:val="000A28C1"/>
    <w:rsid w:val="000A29C4"/>
    <w:rsid w:val="000B462D"/>
    <w:rsid w:val="000C5090"/>
    <w:rsid w:val="000E09F9"/>
    <w:rsid w:val="000E1544"/>
    <w:rsid w:val="000F3C07"/>
    <w:rsid w:val="000F51BE"/>
    <w:rsid w:val="001012AD"/>
    <w:rsid w:val="00101602"/>
    <w:rsid w:val="00111B3D"/>
    <w:rsid w:val="00126086"/>
    <w:rsid w:val="001474F4"/>
    <w:rsid w:val="001532E0"/>
    <w:rsid w:val="001548F9"/>
    <w:rsid w:val="00155E68"/>
    <w:rsid w:val="00163BF9"/>
    <w:rsid w:val="00164ED0"/>
    <w:rsid w:val="00170197"/>
    <w:rsid w:val="001750DE"/>
    <w:rsid w:val="001843F4"/>
    <w:rsid w:val="001961ED"/>
    <w:rsid w:val="001A0CA8"/>
    <w:rsid w:val="001A440D"/>
    <w:rsid w:val="001A4E37"/>
    <w:rsid w:val="001B1125"/>
    <w:rsid w:val="001B25CB"/>
    <w:rsid w:val="001B29C9"/>
    <w:rsid w:val="001B7BAD"/>
    <w:rsid w:val="001D1045"/>
    <w:rsid w:val="001E4E9A"/>
    <w:rsid w:val="001F60B2"/>
    <w:rsid w:val="00201C4E"/>
    <w:rsid w:val="002024F3"/>
    <w:rsid w:val="00206352"/>
    <w:rsid w:val="00212408"/>
    <w:rsid w:val="0024088A"/>
    <w:rsid w:val="0024579D"/>
    <w:rsid w:val="00250275"/>
    <w:rsid w:val="00257168"/>
    <w:rsid w:val="0027500A"/>
    <w:rsid w:val="00281E55"/>
    <w:rsid w:val="00295271"/>
    <w:rsid w:val="002964BF"/>
    <w:rsid w:val="002B250C"/>
    <w:rsid w:val="002C0FAF"/>
    <w:rsid w:val="002C6F78"/>
    <w:rsid w:val="002F15F5"/>
    <w:rsid w:val="00301A80"/>
    <w:rsid w:val="00315279"/>
    <w:rsid w:val="00321329"/>
    <w:rsid w:val="00325129"/>
    <w:rsid w:val="0032583C"/>
    <w:rsid w:val="0033218A"/>
    <w:rsid w:val="0033798B"/>
    <w:rsid w:val="00351905"/>
    <w:rsid w:val="003A4FF3"/>
    <w:rsid w:val="003A7FF4"/>
    <w:rsid w:val="003B57C6"/>
    <w:rsid w:val="003C202B"/>
    <w:rsid w:val="003C42EF"/>
    <w:rsid w:val="003D23E2"/>
    <w:rsid w:val="003D6962"/>
    <w:rsid w:val="003D6E70"/>
    <w:rsid w:val="003E0C41"/>
    <w:rsid w:val="003E48A1"/>
    <w:rsid w:val="003E6196"/>
    <w:rsid w:val="003F54A9"/>
    <w:rsid w:val="003F6FA1"/>
    <w:rsid w:val="0044267D"/>
    <w:rsid w:val="00443482"/>
    <w:rsid w:val="00446E94"/>
    <w:rsid w:val="004627C1"/>
    <w:rsid w:val="0046427E"/>
    <w:rsid w:val="00467A75"/>
    <w:rsid w:val="00467C6F"/>
    <w:rsid w:val="00467D39"/>
    <w:rsid w:val="00474FFB"/>
    <w:rsid w:val="00480F9A"/>
    <w:rsid w:val="00483869"/>
    <w:rsid w:val="00485240"/>
    <w:rsid w:val="00487369"/>
    <w:rsid w:val="00491F94"/>
    <w:rsid w:val="00497A65"/>
    <w:rsid w:val="004A3F3C"/>
    <w:rsid w:val="004C011D"/>
    <w:rsid w:val="004E3FC2"/>
    <w:rsid w:val="004F38F6"/>
    <w:rsid w:val="004F6E34"/>
    <w:rsid w:val="00501EBC"/>
    <w:rsid w:val="00502A3E"/>
    <w:rsid w:val="005034B5"/>
    <w:rsid w:val="00545110"/>
    <w:rsid w:val="00553543"/>
    <w:rsid w:val="00567717"/>
    <w:rsid w:val="00575C66"/>
    <w:rsid w:val="005B0C87"/>
    <w:rsid w:val="005D2DE6"/>
    <w:rsid w:val="005E0062"/>
    <w:rsid w:val="005E1981"/>
    <w:rsid w:val="005E1B5A"/>
    <w:rsid w:val="005E7AB8"/>
    <w:rsid w:val="005F3D46"/>
    <w:rsid w:val="00612C88"/>
    <w:rsid w:val="00617E16"/>
    <w:rsid w:val="00660C80"/>
    <w:rsid w:val="00676F64"/>
    <w:rsid w:val="006D2ECA"/>
    <w:rsid w:val="006E4C5D"/>
    <w:rsid w:val="006F0787"/>
    <w:rsid w:val="007001DA"/>
    <w:rsid w:val="00706C30"/>
    <w:rsid w:val="00716A09"/>
    <w:rsid w:val="00733976"/>
    <w:rsid w:val="00750AD2"/>
    <w:rsid w:val="00756B61"/>
    <w:rsid w:val="00765A43"/>
    <w:rsid w:val="00782A53"/>
    <w:rsid w:val="007A520D"/>
    <w:rsid w:val="007B1920"/>
    <w:rsid w:val="007B6420"/>
    <w:rsid w:val="007B74D6"/>
    <w:rsid w:val="007C0D76"/>
    <w:rsid w:val="007E1A37"/>
    <w:rsid w:val="007E5561"/>
    <w:rsid w:val="007E6F2B"/>
    <w:rsid w:val="0081242C"/>
    <w:rsid w:val="00825D83"/>
    <w:rsid w:val="00856101"/>
    <w:rsid w:val="00861D44"/>
    <w:rsid w:val="00863925"/>
    <w:rsid w:val="0086633B"/>
    <w:rsid w:val="008668D1"/>
    <w:rsid w:val="0087176C"/>
    <w:rsid w:val="00873742"/>
    <w:rsid w:val="0088745E"/>
    <w:rsid w:val="008901C6"/>
    <w:rsid w:val="008A2D13"/>
    <w:rsid w:val="008A51E8"/>
    <w:rsid w:val="008B1960"/>
    <w:rsid w:val="008C5792"/>
    <w:rsid w:val="008C661F"/>
    <w:rsid w:val="008C7A0D"/>
    <w:rsid w:val="008D5BE4"/>
    <w:rsid w:val="008D6EC4"/>
    <w:rsid w:val="008D7C98"/>
    <w:rsid w:val="008E0B1D"/>
    <w:rsid w:val="008E127C"/>
    <w:rsid w:val="0091250A"/>
    <w:rsid w:val="00915D5F"/>
    <w:rsid w:val="009373C4"/>
    <w:rsid w:val="00944640"/>
    <w:rsid w:val="0094646E"/>
    <w:rsid w:val="00955BF1"/>
    <w:rsid w:val="00957D7E"/>
    <w:rsid w:val="00960A7C"/>
    <w:rsid w:val="00971932"/>
    <w:rsid w:val="00983FA7"/>
    <w:rsid w:val="009B4BBA"/>
    <w:rsid w:val="009B4D0B"/>
    <w:rsid w:val="009C0B50"/>
    <w:rsid w:val="009E10A3"/>
    <w:rsid w:val="009E6AE5"/>
    <w:rsid w:val="009F360D"/>
    <w:rsid w:val="00A02454"/>
    <w:rsid w:val="00A303C6"/>
    <w:rsid w:val="00A30752"/>
    <w:rsid w:val="00A506E6"/>
    <w:rsid w:val="00A545E5"/>
    <w:rsid w:val="00A55898"/>
    <w:rsid w:val="00A569B3"/>
    <w:rsid w:val="00A70B81"/>
    <w:rsid w:val="00A714CF"/>
    <w:rsid w:val="00A75442"/>
    <w:rsid w:val="00A806CD"/>
    <w:rsid w:val="00A95A15"/>
    <w:rsid w:val="00AA0763"/>
    <w:rsid w:val="00AA177A"/>
    <w:rsid w:val="00AA56D7"/>
    <w:rsid w:val="00AC3AAB"/>
    <w:rsid w:val="00AD4AD7"/>
    <w:rsid w:val="00AE3B6F"/>
    <w:rsid w:val="00AE6C9A"/>
    <w:rsid w:val="00AF7271"/>
    <w:rsid w:val="00B005A0"/>
    <w:rsid w:val="00B02FCC"/>
    <w:rsid w:val="00B07872"/>
    <w:rsid w:val="00B15E2B"/>
    <w:rsid w:val="00B21FFC"/>
    <w:rsid w:val="00B33907"/>
    <w:rsid w:val="00B42C11"/>
    <w:rsid w:val="00B4341A"/>
    <w:rsid w:val="00B437C2"/>
    <w:rsid w:val="00B60ED5"/>
    <w:rsid w:val="00B63274"/>
    <w:rsid w:val="00B70896"/>
    <w:rsid w:val="00B73DBB"/>
    <w:rsid w:val="00B87F22"/>
    <w:rsid w:val="00B9008F"/>
    <w:rsid w:val="00BA1F20"/>
    <w:rsid w:val="00BA2042"/>
    <w:rsid w:val="00BA732E"/>
    <w:rsid w:val="00BA7480"/>
    <w:rsid w:val="00BB52C8"/>
    <w:rsid w:val="00BB6BD1"/>
    <w:rsid w:val="00BE4E9F"/>
    <w:rsid w:val="00BF3B22"/>
    <w:rsid w:val="00BF515B"/>
    <w:rsid w:val="00C04BBA"/>
    <w:rsid w:val="00C12044"/>
    <w:rsid w:val="00C24B68"/>
    <w:rsid w:val="00C266A6"/>
    <w:rsid w:val="00C30A11"/>
    <w:rsid w:val="00C4172D"/>
    <w:rsid w:val="00C50BEE"/>
    <w:rsid w:val="00C8476A"/>
    <w:rsid w:val="00CA0638"/>
    <w:rsid w:val="00CA082D"/>
    <w:rsid w:val="00CB32FA"/>
    <w:rsid w:val="00CB37B2"/>
    <w:rsid w:val="00CC70F1"/>
    <w:rsid w:val="00CC76F5"/>
    <w:rsid w:val="00CD0B49"/>
    <w:rsid w:val="00CF5399"/>
    <w:rsid w:val="00D05AA0"/>
    <w:rsid w:val="00D2189C"/>
    <w:rsid w:val="00D36C27"/>
    <w:rsid w:val="00D46EF1"/>
    <w:rsid w:val="00D54CD4"/>
    <w:rsid w:val="00D8136C"/>
    <w:rsid w:val="00D83BA5"/>
    <w:rsid w:val="00D86FE3"/>
    <w:rsid w:val="00D92175"/>
    <w:rsid w:val="00D93BC2"/>
    <w:rsid w:val="00D964D7"/>
    <w:rsid w:val="00D96D40"/>
    <w:rsid w:val="00DB1444"/>
    <w:rsid w:val="00DC10FA"/>
    <w:rsid w:val="00DC32B4"/>
    <w:rsid w:val="00DD56BD"/>
    <w:rsid w:val="00DD5981"/>
    <w:rsid w:val="00DE1813"/>
    <w:rsid w:val="00DF03DF"/>
    <w:rsid w:val="00DF750C"/>
    <w:rsid w:val="00E12FDD"/>
    <w:rsid w:val="00E15A88"/>
    <w:rsid w:val="00E235A8"/>
    <w:rsid w:val="00E271A1"/>
    <w:rsid w:val="00E27978"/>
    <w:rsid w:val="00E45663"/>
    <w:rsid w:val="00E54E8C"/>
    <w:rsid w:val="00E61609"/>
    <w:rsid w:val="00E643EF"/>
    <w:rsid w:val="00E71A9B"/>
    <w:rsid w:val="00E74F6C"/>
    <w:rsid w:val="00E77071"/>
    <w:rsid w:val="00E92C52"/>
    <w:rsid w:val="00EA5431"/>
    <w:rsid w:val="00EA7479"/>
    <w:rsid w:val="00EB48CA"/>
    <w:rsid w:val="00EC73BC"/>
    <w:rsid w:val="00ED6DF3"/>
    <w:rsid w:val="00EE7129"/>
    <w:rsid w:val="00EF0C3A"/>
    <w:rsid w:val="00F01364"/>
    <w:rsid w:val="00F06028"/>
    <w:rsid w:val="00F06448"/>
    <w:rsid w:val="00F07C20"/>
    <w:rsid w:val="00F31E49"/>
    <w:rsid w:val="00F34AE9"/>
    <w:rsid w:val="00F47BC9"/>
    <w:rsid w:val="00F570F7"/>
    <w:rsid w:val="00F84875"/>
    <w:rsid w:val="00FA7ECB"/>
    <w:rsid w:val="00FD2EA2"/>
    <w:rsid w:val="00FD75C0"/>
    <w:rsid w:val="7BA1D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A3D66"/>
  <w15:chartTrackingRefBased/>
  <w15:docId w15:val="{73F69FE3-E406-4BB4-A011-4DC7199D2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5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506E6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A506E6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506E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DC10F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DC10FA"/>
  </w:style>
  <w:style w:type="paragraph" w:styleId="a8">
    <w:name w:val="footer"/>
    <w:basedOn w:val="a"/>
    <w:link w:val="a9"/>
    <w:uiPriority w:val="99"/>
    <w:unhideWhenUsed/>
    <w:rsid w:val="00DC10F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DC10FA"/>
  </w:style>
  <w:style w:type="paragraph" w:styleId="aa">
    <w:name w:val="No Spacing"/>
    <w:uiPriority w:val="99"/>
    <w:qFormat/>
    <w:rsid w:val="00DC10FA"/>
    <w:pPr>
      <w:spacing w:after="0" w:line="240" w:lineRule="auto"/>
    </w:pPr>
    <w:rPr>
      <w:rFonts w:ascii="Calibri" w:eastAsia="Calibri" w:hAnsi="Calibri" w:cs="Times New Roman"/>
    </w:rPr>
  </w:style>
  <w:style w:type="character" w:styleId="ab">
    <w:name w:val="Emphasis"/>
    <w:basedOn w:val="a0"/>
    <w:uiPriority w:val="20"/>
    <w:qFormat/>
    <w:rsid w:val="001A4E37"/>
    <w:rPr>
      <w:i/>
      <w:iCs/>
    </w:rPr>
  </w:style>
  <w:style w:type="character" w:styleId="ac">
    <w:name w:val="annotation reference"/>
    <w:basedOn w:val="a0"/>
    <w:uiPriority w:val="99"/>
    <w:semiHidden/>
    <w:unhideWhenUsed/>
    <w:rsid w:val="00163BF9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163BF9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163BF9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63BF9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163BF9"/>
    <w:rPr>
      <w:b/>
      <w:bCs/>
      <w:sz w:val="20"/>
      <w:szCs w:val="20"/>
    </w:rPr>
  </w:style>
  <w:style w:type="paragraph" w:styleId="af1">
    <w:name w:val="Body Text"/>
    <w:basedOn w:val="a"/>
    <w:link w:val="af2"/>
    <w:uiPriority w:val="99"/>
    <w:unhideWhenUsed/>
    <w:rsid w:val="00BF515B"/>
    <w:pPr>
      <w:spacing w:after="120"/>
    </w:pPr>
  </w:style>
  <w:style w:type="character" w:customStyle="1" w:styleId="af2">
    <w:name w:val="Основной текст Знак"/>
    <w:basedOn w:val="a0"/>
    <w:link w:val="af1"/>
    <w:uiPriority w:val="99"/>
    <w:rsid w:val="00BF51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82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4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8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7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14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264470">
              <w:marLeft w:val="0"/>
              <w:marRight w:val="0"/>
              <w:marTop w:val="0"/>
              <w:marBottom w:val="0"/>
              <w:divBdr>
                <w:top w:val="single" w:sz="6" w:space="8" w:color="F3F3F3"/>
                <w:left w:val="single" w:sz="6" w:space="8" w:color="F3F3F3"/>
                <w:bottom w:val="single" w:sz="6" w:space="8" w:color="F3F3F3"/>
                <w:right w:val="single" w:sz="6" w:space="8" w:color="F3F3F3"/>
              </w:divBdr>
              <w:divsChild>
                <w:div w:id="212376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76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150298">
              <w:marLeft w:val="0"/>
              <w:marRight w:val="0"/>
              <w:marTop w:val="450"/>
              <w:marBottom w:val="0"/>
              <w:divBdr>
                <w:top w:val="single" w:sz="6" w:space="8" w:color="F3F3F3"/>
                <w:left w:val="single" w:sz="6" w:space="8" w:color="F3F3F3"/>
                <w:bottom w:val="single" w:sz="6" w:space="8" w:color="F3F3F3"/>
                <w:right w:val="single" w:sz="6" w:space="8" w:color="F3F3F3"/>
              </w:divBdr>
              <w:divsChild>
                <w:div w:id="88410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9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217825">
              <w:marLeft w:val="0"/>
              <w:marRight w:val="0"/>
              <w:marTop w:val="450"/>
              <w:marBottom w:val="0"/>
              <w:divBdr>
                <w:top w:val="single" w:sz="6" w:space="8" w:color="F3F3F3"/>
                <w:left w:val="single" w:sz="6" w:space="8" w:color="F3F3F3"/>
                <w:bottom w:val="single" w:sz="6" w:space="8" w:color="F3F3F3"/>
                <w:right w:val="single" w:sz="6" w:space="8" w:color="F3F3F3"/>
              </w:divBdr>
              <w:divsChild>
                <w:div w:id="43235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1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470200">
              <w:marLeft w:val="0"/>
              <w:marRight w:val="0"/>
              <w:marTop w:val="450"/>
              <w:marBottom w:val="0"/>
              <w:divBdr>
                <w:top w:val="single" w:sz="6" w:space="8" w:color="F3F3F3"/>
                <w:left w:val="single" w:sz="6" w:space="8" w:color="F3F3F3"/>
                <w:bottom w:val="single" w:sz="6" w:space="8" w:color="F3F3F3"/>
                <w:right w:val="single" w:sz="6" w:space="8" w:color="F3F3F3"/>
              </w:divBdr>
            </w:div>
          </w:divsChild>
        </w:div>
      </w:divsChild>
    </w:div>
    <w:div w:id="11230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33095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1575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4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1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86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02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59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634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03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2741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2489830">
                                  <w:marLeft w:val="60"/>
                                  <w:marRight w:val="0"/>
                                  <w:marTop w:val="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0101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42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128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198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404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2228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1254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93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7515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5239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6814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7685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8289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197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murbekova.altynaj@mail.ru" TargetMode="External"/><Relationship Id="rId18" Type="http://schemas.openxmlformats.org/officeDocument/2006/relationships/hyperlink" Target="mailto:ilim74@mail.ru" TargetMode="External"/><Relationship Id="rId26" Type="http://schemas.openxmlformats.org/officeDocument/2006/relationships/hyperlink" Target="mailto:oskon73@gmail.com" TargetMode="External"/><Relationship Id="rId39" Type="http://schemas.openxmlformats.org/officeDocument/2006/relationships/hyperlink" Target="mailto:somurdinova@gmail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kasymalievaa@gmail.com" TargetMode="External"/><Relationship Id="rId34" Type="http://schemas.openxmlformats.org/officeDocument/2006/relationships/hyperlink" Target="mailto:elmira_ybykeeva@mail.ru" TargetMode="External"/><Relationship Id="rId42" Type="http://schemas.openxmlformats.org/officeDocument/2006/relationships/hyperlink" Target="mailto:tolkun.djamangulova@gfa-group.de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_gulnaz_k@mail.ru" TargetMode="External"/><Relationship Id="rId17" Type="http://schemas.openxmlformats.org/officeDocument/2006/relationships/hyperlink" Target="https://e.mail.ru/compose/?mailto=mailto%3aak_sar777@mail.ru" TargetMode="External"/><Relationship Id="rId25" Type="http://schemas.openxmlformats.org/officeDocument/2006/relationships/hyperlink" Target="mailto:oskon1973@gmail.com" TargetMode="External"/><Relationship Id="rId33" Type="http://schemas.openxmlformats.org/officeDocument/2006/relationships/hyperlink" Target="mailto:t_53chubakov@mail.ru" TargetMode="External"/><Relationship Id="rId38" Type="http://schemas.openxmlformats.org/officeDocument/2006/relationships/hyperlink" Target="mailto:enika9995@gmail.com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askerov.arsen@inbox.ru" TargetMode="External"/><Relationship Id="rId20" Type="http://schemas.openxmlformats.org/officeDocument/2006/relationships/hyperlink" Target="mailto:anes1946@mail.ru" TargetMode="External"/><Relationship Id="rId29" Type="http://schemas.openxmlformats.org/officeDocument/2006/relationships/hyperlink" Target="mailto:kudayberdi.kozhobekov@mail.ru" TargetMode="External"/><Relationship Id="rId41" Type="http://schemas.openxmlformats.org/officeDocument/2006/relationships/hyperlink" Target="mailto:shirin250194@gma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_zhusupbekova@mz.med.kg" TargetMode="External"/><Relationship Id="rId24" Type="http://schemas.openxmlformats.org/officeDocument/2006/relationships/hyperlink" Target="mailto:zhyldyz99@mail.ru" TargetMode="External"/><Relationship Id="rId32" Type="http://schemas.openxmlformats.org/officeDocument/2006/relationships/hyperlink" Target="mailto:fpmo-oshgu@mail.ru" TargetMode="External"/><Relationship Id="rId37" Type="http://schemas.openxmlformats.org/officeDocument/2006/relationships/hyperlink" Target="mailto:aida@hpac.kg" TargetMode="External"/><Relationship Id="rId40" Type="http://schemas.openxmlformats.org/officeDocument/2006/relationships/hyperlink" Target="mailto:surap.bek@mail.ru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fgpa@elcat.kg" TargetMode="External"/><Relationship Id="rId23" Type="http://schemas.openxmlformats.org/officeDocument/2006/relationships/hyperlink" Target="mailto:gulnarai2008@rambler.ru" TargetMode="External"/><Relationship Id="rId28" Type="http://schemas.openxmlformats.org/officeDocument/2006/relationships/hyperlink" Target="mailto:meikin78@mail.ru" TargetMode="External"/><Relationship Id="rId36" Type="http://schemas.openxmlformats.org/officeDocument/2006/relationships/hyperlink" Target="mailto:b_akmatov@mail.r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e.mail.ru/compose/?mailto=mailto%3anookattb@mail.ru" TargetMode="External"/><Relationship Id="rId31" Type="http://schemas.openxmlformats.org/officeDocument/2006/relationships/hyperlink" Target="mailto:joobasarovadinara@gmail.com" TargetMode="External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uyumjan@mail.ru" TargetMode="External"/><Relationship Id="rId22" Type="http://schemas.openxmlformats.org/officeDocument/2006/relationships/hyperlink" Target="mailto:k_i_o2403@mail.ru" TargetMode="External"/><Relationship Id="rId27" Type="http://schemas.openxmlformats.org/officeDocument/2006/relationships/hyperlink" Target="mailto:brimkulov@jet.kg" TargetMode="External"/><Relationship Id="rId30" Type="http://schemas.openxmlformats.org/officeDocument/2006/relationships/hyperlink" Target="mailto:ismailov-28@mail.ru" TargetMode="External"/><Relationship Id="rId35" Type="http://schemas.openxmlformats.org/officeDocument/2006/relationships/hyperlink" Target="mailto:jarkyn_omurova@mail.ru" TargetMode="External"/><Relationship Id="rId43" Type="http://schemas.openxmlformats.org/officeDocument/2006/relationships/hyperlink" Target="mailto:Chinara.seitalieva@hfa.k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6F97E662DF7B44A7F48C769F4C0445" ma:contentTypeVersion="4" ma:contentTypeDescription="Create a new document." ma:contentTypeScope="" ma:versionID="2f22709ff59d89465767e51ffa325419">
  <xsd:schema xmlns:xsd="http://www.w3.org/2001/XMLSchema" xmlns:xs="http://www.w3.org/2001/XMLSchema" xmlns:p="http://schemas.microsoft.com/office/2006/metadata/properties" xmlns:ns2="cc64a7e9-f9c9-49b3-b3a7-330045216de2" targetNamespace="http://schemas.microsoft.com/office/2006/metadata/properties" ma:root="true" ma:fieldsID="afd6e64a20ea96424ad92a1aa56c9109" ns2:_="">
    <xsd:import namespace="cc64a7e9-f9c9-49b3-b3a7-330045216d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4a7e9-f9c9-49b3-b3a7-330045216d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03AF6A-237C-4485-8034-1F676A2E5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64a7e9-f9c9-49b3-b3a7-330045216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E12F54-AC68-4017-A734-035306692D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C9AC2A-132C-4FAA-AC9C-1FEECF599F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8ED523-F364-4020-81AB-D802C24903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317</Words>
  <Characters>7512</Characters>
  <Application>Microsoft Office Word</Application>
  <DocSecurity>0</DocSecurity>
  <Lines>62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12</CharactersWithSpaces>
  <SharedDoc>false</SharedDoc>
  <HLinks>
    <vt:vector size="258" baseType="variant">
      <vt:variant>
        <vt:i4>6226021</vt:i4>
      </vt:variant>
      <vt:variant>
        <vt:i4>126</vt:i4>
      </vt:variant>
      <vt:variant>
        <vt:i4>0</vt:i4>
      </vt:variant>
      <vt:variant>
        <vt:i4>5</vt:i4>
      </vt:variant>
      <vt:variant>
        <vt:lpwstr>mailto:aida@hpac.kg</vt:lpwstr>
      </vt:variant>
      <vt:variant>
        <vt:lpwstr/>
      </vt:variant>
      <vt:variant>
        <vt:i4>7209029</vt:i4>
      </vt:variant>
      <vt:variant>
        <vt:i4>123</vt:i4>
      </vt:variant>
      <vt:variant>
        <vt:i4>0</vt:i4>
      </vt:variant>
      <vt:variant>
        <vt:i4>5</vt:i4>
      </vt:variant>
      <vt:variant>
        <vt:lpwstr>mailto:amukambetov@soros.kg</vt:lpwstr>
      </vt:variant>
      <vt:variant>
        <vt:lpwstr/>
      </vt:variant>
      <vt:variant>
        <vt:i4>8192080</vt:i4>
      </vt:variant>
      <vt:variant>
        <vt:i4>120</vt:i4>
      </vt:variant>
      <vt:variant>
        <vt:i4>0</vt:i4>
      </vt:variant>
      <vt:variant>
        <vt:i4>5</vt:i4>
      </vt:variant>
      <vt:variant>
        <vt:lpwstr>mailto:eldenius@gmail.com</vt:lpwstr>
      </vt:variant>
      <vt:variant>
        <vt:lpwstr/>
      </vt:variant>
      <vt:variant>
        <vt:i4>2687003</vt:i4>
      </vt:variant>
      <vt:variant>
        <vt:i4>117</vt:i4>
      </vt:variant>
      <vt:variant>
        <vt:i4>0</vt:i4>
      </vt:variant>
      <vt:variant>
        <vt:i4>5</vt:i4>
      </vt:variant>
      <vt:variant>
        <vt:lpwstr>mailto:tolkun.djamangulova@gfa-group.de</vt:lpwstr>
      </vt:variant>
      <vt:variant>
        <vt:lpwstr/>
      </vt:variant>
      <vt:variant>
        <vt:i4>4522026</vt:i4>
      </vt:variant>
      <vt:variant>
        <vt:i4>114</vt:i4>
      </vt:variant>
      <vt:variant>
        <vt:i4>0</vt:i4>
      </vt:variant>
      <vt:variant>
        <vt:i4>5</vt:i4>
      </vt:variant>
      <vt:variant>
        <vt:lpwstr>mailto:surap.bek@mail.ru</vt:lpwstr>
      </vt:variant>
      <vt:variant>
        <vt:lpwstr/>
      </vt:variant>
      <vt:variant>
        <vt:i4>852009</vt:i4>
      </vt:variant>
      <vt:variant>
        <vt:i4>111</vt:i4>
      </vt:variant>
      <vt:variant>
        <vt:i4>0</vt:i4>
      </vt:variant>
      <vt:variant>
        <vt:i4>5</vt:i4>
      </vt:variant>
      <vt:variant>
        <vt:lpwstr>mailto:somurdinova@gmail.com</vt:lpwstr>
      </vt:variant>
      <vt:variant>
        <vt:lpwstr/>
      </vt:variant>
      <vt:variant>
        <vt:i4>1703996</vt:i4>
      </vt:variant>
      <vt:variant>
        <vt:i4>108</vt:i4>
      </vt:variant>
      <vt:variant>
        <vt:i4>0</vt:i4>
      </vt:variant>
      <vt:variant>
        <vt:i4>5</vt:i4>
      </vt:variant>
      <vt:variant>
        <vt:lpwstr>mailto:seitov_maksat_2093@mail.ru</vt:lpwstr>
      </vt:variant>
      <vt:variant>
        <vt:lpwstr/>
      </vt:variant>
      <vt:variant>
        <vt:i4>6750282</vt:i4>
      </vt:variant>
      <vt:variant>
        <vt:i4>105</vt:i4>
      </vt:variant>
      <vt:variant>
        <vt:i4>0</vt:i4>
      </vt:variant>
      <vt:variant>
        <vt:i4>5</vt:i4>
      </vt:variant>
      <vt:variant>
        <vt:lpwstr>mailto:enika9995@gmail.com</vt:lpwstr>
      </vt:variant>
      <vt:variant>
        <vt:lpwstr/>
      </vt:variant>
      <vt:variant>
        <vt:i4>56</vt:i4>
      </vt:variant>
      <vt:variant>
        <vt:i4>102</vt:i4>
      </vt:variant>
      <vt:variant>
        <vt:i4>0</vt:i4>
      </vt:variant>
      <vt:variant>
        <vt:i4>5</vt:i4>
      </vt:variant>
      <vt:variant>
        <vt:lpwstr>mailto:turanovanuraiym@gmail.com</vt:lpwstr>
      </vt:variant>
      <vt:variant>
        <vt:lpwstr/>
      </vt:variant>
      <vt:variant>
        <vt:i4>3080199</vt:i4>
      </vt:variant>
      <vt:variant>
        <vt:i4>99</vt:i4>
      </vt:variant>
      <vt:variant>
        <vt:i4>0</vt:i4>
      </vt:variant>
      <vt:variant>
        <vt:i4>5</vt:i4>
      </vt:variant>
      <vt:variant>
        <vt:lpwstr>mailto:shirin250194@gmail.com</vt:lpwstr>
      </vt:variant>
      <vt:variant>
        <vt:lpwstr/>
      </vt:variant>
      <vt:variant>
        <vt:i4>3604504</vt:i4>
      </vt:variant>
      <vt:variant>
        <vt:i4>96</vt:i4>
      </vt:variant>
      <vt:variant>
        <vt:i4>0</vt:i4>
      </vt:variant>
      <vt:variant>
        <vt:i4>5</vt:i4>
      </vt:variant>
      <vt:variant>
        <vt:lpwstr>mailto:dmn8888@mail.ru</vt:lpwstr>
      </vt:variant>
      <vt:variant>
        <vt:lpwstr/>
      </vt:variant>
      <vt:variant>
        <vt:i4>7340117</vt:i4>
      </vt:variant>
      <vt:variant>
        <vt:i4>93</vt:i4>
      </vt:variant>
      <vt:variant>
        <vt:i4>0</vt:i4>
      </vt:variant>
      <vt:variant>
        <vt:i4>5</vt:i4>
      </vt:variant>
      <vt:variant>
        <vt:lpwstr>mailto:fgpa@elcat.kg</vt:lpwstr>
      </vt:variant>
      <vt:variant>
        <vt:lpwstr/>
      </vt:variant>
      <vt:variant>
        <vt:i4>5963876</vt:i4>
      </vt:variant>
      <vt:variant>
        <vt:i4>90</vt:i4>
      </vt:variant>
      <vt:variant>
        <vt:i4>0</vt:i4>
      </vt:variant>
      <vt:variant>
        <vt:i4>5</vt:i4>
      </vt:variant>
      <vt:variant>
        <vt:lpwstr>mailto:suyumjan@mail.ru</vt:lpwstr>
      </vt:variant>
      <vt:variant>
        <vt:lpwstr/>
      </vt:variant>
      <vt:variant>
        <vt:i4>1114213</vt:i4>
      </vt:variant>
      <vt:variant>
        <vt:i4>87</vt:i4>
      </vt:variant>
      <vt:variant>
        <vt:i4>0</vt:i4>
      </vt:variant>
      <vt:variant>
        <vt:i4>5</vt:i4>
      </vt:variant>
      <vt:variant>
        <vt:lpwstr>mailto:askerov.arsen@inbox.ru</vt:lpwstr>
      </vt:variant>
      <vt:variant>
        <vt:lpwstr/>
      </vt:variant>
      <vt:variant>
        <vt:i4>786472</vt:i4>
      </vt:variant>
      <vt:variant>
        <vt:i4>84</vt:i4>
      </vt:variant>
      <vt:variant>
        <vt:i4>0</vt:i4>
      </vt:variant>
      <vt:variant>
        <vt:i4>5</vt:i4>
      </vt:variant>
      <vt:variant>
        <vt:lpwstr>https://e.mail.ru/compose/?mailto=mailto%3agulzatin@mail.ru</vt:lpwstr>
      </vt:variant>
      <vt:variant>
        <vt:lpwstr/>
      </vt:variant>
      <vt:variant>
        <vt:i4>8257603</vt:i4>
      </vt:variant>
      <vt:variant>
        <vt:i4>81</vt:i4>
      </vt:variant>
      <vt:variant>
        <vt:i4>0</vt:i4>
      </vt:variant>
      <vt:variant>
        <vt:i4>5</vt:i4>
      </vt:variant>
      <vt:variant>
        <vt:lpwstr>https://e.mail.ru/compose/?mailto=mailto%3akulchinova1976@mail.ru</vt:lpwstr>
      </vt:variant>
      <vt:variant>
        <vt:lpwstr/>
      </vt:variant>
      <vt:variant>
        <vt:i4>2752543</vt:i4>
      </vt:variant>
      <vt:variant>
        <vt:i4>78</vt:i4>
      </vt:variant>
      <vt:variant>
        <vt:i4>0</vt:i4>
      </vt:variant>
      <vt:variant>
        <vt:i4>5</vt:i4>
      </vt:variant>
      <vt:variant>
        <vt:lpwstr>https://e.mail.ru/compose/?mailto=mailto%3aotorbay@inbox.ru</vt:lpwstr>
      </vt:variant>
      <vt:variant>
        <vt:lpwstr/>
      </vt:variant>
      <vt:variant>
        <vt:i4>5308495</vt:i4>
      </vt:variant>
      <vt:variant>
        <vt:i4>75</vt:i4>
      </vt:variant>
      <vt:variant>
        <vt:i4>0</vt:i4>
      </vt:variant>
      <vt:variant>
        <vt:i4>5</vt:i4>
      </vt:variant>
      <vt:variant>
        <vt:lpwstr>mailto:b_akmatov@mail.ru</vt:lpwstr>
      </vt:variant>
      <vt:variant>
        <vt:lpwstr/>
      </vt:variant>
      <vt:variant>
        <vt:i4>655376</vt:i4>
      </vt:variant>
      <vt:variant>
        <vt:i4>72</vt:i4>
      </vt:variant>
      <vt:variant>
        <vt:i4>0</vt:i4>
      </vt:variant>
      <vt:variant>
        <vt:i4>5</vt:i4>
      </vt:variant>
      <vt:variant>
        <vt:lpwstr>mailto:jarkyn_omurova@mail.ru</vt:lpwstr>
      </vt:variant>
      <vt:variant>
        <vt:lpwstr/>
      </vt:variant>
      <vt:variant>
        <vt:i4>1376258</vt:i4>
      </vt:variant>
      <vt:variant>
        <vt:i4>69</vt:i4>
      </vt:variant>
      <vt:variant>
        <vt:i4>0</vt:i4>
      </vt:variant>
      <vt:variant>
        <vt:i4>5</vt:i4>
      </vt:variant>
      <vt:variant>
        <vt:lpwstr>mailto:elmira_ybykeeva@mail.ru</vt:lpwstr>
      </vt:variant>
      <vt:variant>
        <vt:lpwstr/>
      </vt:variant>
      <vt:variant>
        <vt:i4>3473461</vt:i4>
      </vt:variant>
      <vt:variant>
        <vt:i4>66</vt:i4>
      </vt:variant>
      <vt:variant>
        <vt:i4>0</vt:i4>
      </vt:variant>
      <vt:variant>
        <vt:i4>5</vt:i4>
      </vt:variant>
      <vt:variant>
        <vt:lpwstr>mailto:v_adylbaeva@mail.ru</vt:lpwstr>
      </vt:variant>
      <vt:variant>
        <vt:lpwstr/>
      </vt:variant>
      <vt:variant>
        <vt:i4>262171</vt:i4>
      </vt:variant>
      <vt:variant>
        <vt:i4>63</vt:i4>
      </vt:variant>
      <vt:variant>
        <vt:i4>0</vt:i4>
      </vt:variant>
      <vt:variant>
        <vt:i4>5</vt:i4>
      </vt:variant>
      <vt:variant>
        <vt:lpwstr>mailto:t_53chubakov@mail.ru</vt:lpwstr>
      </vt:variant>
      <vt:variant>
        <vt:lpwstr/>
      </vt:variant>
      <vt:variant>
        <vt:i4>7274509</vt:i4>
      </vt:variant>
      <vt:variant>
        <vt:i4>60</vt:i4>
      </vt:variant>
      <vt:variant>
        <vt:i4>0</vt:i4>
      </vt:variant>
      <vt:variant>
        <vt:i4>5</vt:i4>
      </vt:variant>
      <vt:variant>
        <vt:lpwstr>mailto:fpmo-oshgu@mail.ru</vt:lpwstr>
      </vt:variant>
      <vt:variant>
        <vt:lpwstr/>
      </vt:variant>
      <vt:variant>
        <vt:i4>2097218</vt:i4>
      </vt:variant>
      <vt:variant>
        <vt:i4>57</vt:i4>
      </vt:variant>
      <vt:variant>
        <vt:i4>0</vt:i4>
      </vt:variant>
      <vt:variant>
        <vt:i4>5</vt:i4>
      </vt:variant>
      <vt:variant>
        <vt:lpwstr>mailto:2sksh@rambler.ru</vt:lpwstr>
      </vt:variant>
      <vt:variant>
        <vt:lpwstr/>
      </vt:variant>
      <vt:variant>
        <vt:i4>6553677</vt:i4>
      </vt:variant>
      <vt:variant>
        <vt:i4>54</vt:i4>
      </vt:variant>
      <vt:variant>
        <vt:i4>0</vt:i4>
      </vt:variant>
      <vt:variant>
        <vt:i4>5</vt:i4>
      </vt:variant>
      <vt:variant>
        <vt:lpwstr>mailto:joobasarovadinara@gmail.com</vt:lpwstr>
      </vt:variant>
      <vt:variant>
        <vt:lpwstr/>
      </vt:variant>
      <vt:variant>
        <vt:i4>2752591</vt:i4>
      </vt:variant>
      <vt:variant>
        <vt:i4>51</vt:i4>
      </vt:variant>
      <vt:variant>
        <vt:i4>0</vt:i4>
      </vt:variant>
      <vt:variant>
        <vt:i4>5</vt:i4>
      </vt:variant>
      <vt:variant>
        <vt:lpwstr>mailto:ismailov-28@mail.ru</vt:lpwstr>
      </vt:variant>
      <vt:variant>
        <vt:lpwstr/>
      </vt:variant>
      <vt:variant>
        <vt:i4>1835116</vt:i4>
      </vt:variant>
      <vt:variant>
        <vt:i4>48</vt:i4>
      </vt:variant>
      <vt:variant>
        <vt:i4>0</vt:i4>
      </vt:variant>
      <vt:variant>
        <vt:i4>5</vt:i4>
      </vt:variant>
      <vt:variant>
        <vt:lpwstr>mailto:kudayberdi.kozhobekov@mail.ru</vt:lpwstr>
      </vt:variant>
      <vt:variant>
        <vt:lpwstr/>
      </vt:variant>
      <vt:variant>
        <vt:i4>458808</vt:i4>
      </vt:variant>
      <vt:variant>
        <vt:i4>45</vt:i4>
      </vt:variant>
      <vt:variant>
        <vt:i4>0</vt:i4>
      </vt:variant>
      <vt:variant>
        <vt:i4>5</vt:i4>
      </vt:variant>
      <vt:variant>
        <vt:lpwstr>mailto:meikin78@mail.ru</vt:lpwstr>
      </vt:variant>
      <vt:variant>
        <vt:lpwstr/>
      </vt:variant>
      <vt:variant>
        <vt:i4>7143492</vt:i4>
      </vt:variant>
      <vt:variant>
        <vt:i4>42</vt:i4>
      </vt:variant>
      <vt:variant>
        <vt:i4>0</vt:i4>
      </vt:variant>
      <vt:variant>
        <vt:i4>5</vt:i4>
      </vt:variant>
      <vt:variant>
        <vt:lpwstr>mailto:brimkulov@jet.kg</vt:lpwstr>
      </vt:variant>
      <vt:variant>
        <vt:lpwstr/>
      </vt:variant>
      <vt:variant>
        <vt:i4>1638449</vt:i4>
      </vt:variant>
      <vt:variant>
        <vt:i4>39</vt:i4>
      </vt:variant>
      <vt:variant>
        <vt:i4>0</vt:i4>
      </vt:variant>
      <vt:variant>
        <vt:i4>5</vt:i4>
      </vt:variant>
      <vt:variant>
        <vt:lpwstr>mailto:zhyldyz99@mail.ru</vt:lpwstr>
      </vt:variant>
      <vt:variant>
        <vt:lpwstr/>
      </vt:variant>
      <vt:variant>
        <vt:i4>6226020</vt:i4>
      </vt:variant>
      <vt:variant>
        <vt:i4>36</vt:i4>
      </vt:variant>
      <vt:variant>
        <vt:i4>0</vt:i4>
      </vt:variant>
      <vt:variant>
        <vt:i4>5</vt:i4>
      </vt:variant>
      <vt:variant>
        <vt:lpwstr>mailto:oskon73@gmail.com</vt:lpwstr>
      </vt:variant>
      <vt:variant>
        <vt:lpwstr/>
      </vt:variant>
      <vt:variant>
        <vt:i4>6684757</vt:i4>
      </vt:variant>
      <vt:variant>
        <vt:i4>33</vt:i4>
      </vt:variant>
      <vt:variant>
        <vt:i4>0</vt:i4>
      </vt:variant>
      <vt:variant>
        <vt:i4>5</vt:i4>
      </vt:variant>
      <vt:variant>
        <vt:lpwstr>mailto:oskon1973@gmail.com</vt:lpwstr>
      </vt:variant>
      <vt:variant>
        <vt:lpwstr/>
      </vt:variant>
      <vt:variant>
        <vt:i4>1441841</vt:i4>
      </vt:variant>
      <vt:variant>
        <vt:i4>30</vt:i4>
      </vt:variant>
      <vt:variant>
        <vt:i4>0</vt:i4>
      </vt:variant>
      <vt:variant>
        <vt:i4>5</vt:i4>
      </vt:variant>
      <vt:variant>
        <vt:lpwstr>mailto:gulnarai2008@rambler.ru</vt:lpwstr>
      </vt:variant>
      <vt:variant>
        <vt:lpwstr/>
      </vt:variant>
      <vt:variant>
        <vt:i4>5701751</vt:i4>
      </vt:variant>
      <vt:variant>
        <vt:i4>27</vt:i4>
      </vt:variant>
      <vt:variant>
        <vt:i4>0</vt:i4>
      </vt:variant>
      <vt:variant>
        <vt:i4>5</vt:i4>
      </vt:variant>
      <vt:variant>
        <vt:lpwstr>mailto:k_i_o2403@mail.ru</vt:lpwstr>
      </vt:variant>
      <vt:variant>
        <vt:lpwstr/>
      </vt:variant>
      <vt:variant>
        <vt:i4>1769519</vt:i4>
      </vt:variant>
      <vt:variant>
        <vt:i4>24</vt:i4>
      </vt:variant>
      <vt:variant>
        <vt:i4>0</vt:i4>
      </vt:variant>
      <vt:variant>
        <vt:i4>5</vt:i4>
      </vt:variant>
      <vt:variant>
        <vt:lpwstr>https://e.mail.ru/compose/?mailto=mailto%3anookattb@mail.ru</vt:lpwstr>
      </vt:variant>
      <vt:variant>
        <vt:lpwstr/>
      </vt:variant>
      <vt:variant>
        <vt:i4>6946901</vt:i4>
      </vt:variant>
      <vt:variant>
        <vt:i4>21</vt:i4>
      </vt:variant>
      <vt:variant>
        <vt:i4>0</vt:i4>
      </vt:variant>
      <vt:variant>
        <vt:i4>5</vt:i4>
      </vt:variant>
      <vt:variant>
        <vt:lpwstr>mailto:ilim74@mail.ru</vt:lpwstr>
      </vt:variant>
      <vt:variant>
        <vt:lpwstr/>
      </vt:variant>
      <vt:variant>
        <vt:i4>2424907</vt:i4>
      </vt:variant>
      <vt:variant>
        <vt:i4>18</vt:i4>
      </vt:variant>
      <vt:variant>
        <vt:i4>0</vt:i4>
      </vt:variant>
      <vt:variant>
        <vt:i4>5</vt:i4>
      </vt:variant>
      <vt:variant>
        <vt:lpwstr>https://e.mail.ru/compose/?mailto=mailto%3ash.gulzat@yandex.com</vt:lpwstr>
      </vt:variant>
      <vt:variant>
        <vt:lpwstr/>
      </vt:variant>
      <vt:variant>
        <vt:i4>4718715</vt:i4>
      </vt:variant>
      <vt:variant>
        <vt:i4>15</vt:i4>
      </vt:variant>
      <vt:variant>
        <vt:i4>0</vt:i4>
      </vt:variant>
      <vt:variant>
        <vt:i4>5</vt:i4>
      </vt:variant>
      <vt:variant>
        <vt:lpwstr>https://e.mail.ru/compose/?mailto=mailto%3ang%2dmzkr@mail.ru</vt:lpwstr>
      </vt:variant>
      <vt:variant>
        <vt:lpwstr/>
      </vt:variant>
      <vt:variant>
        <vt:i4>3145845</vt:i4>
      </vt:variant>
      <vt:variant>
        <vt:i4>12</vt:i4>
      </vt:variant>
      <vt:variant>
        <vt:i4>0</vt:i4>
      </vt:variant>
      <vt:variant>
        <vt:i4>5</vt:i4>
      </vt:variant>
      <vt:variant>
        <vt:lpwstr>https://e.mail.ru/compose/?mailto=mailto%3aak_sar777@mail.ru</vt:lpwstr>
      </vt:variant>
      <vt:variant>
        <vt:lpwstr/>
      </vt:variant>
      <vt:variant>
        <vt:i4>589877</vt:i4>
      </vt:variant>
      <vt:variant>
        <vt:i4>9</vt:i4>
      </vt:variant>
      <vt:variant>
        <vt:i4>0</vt:i4>
      </vt:variant>
      <vt:variant>
        <vt:i4>5</vt:i4>
      </vt:variant>
      <vt:variant>
        <vt:lpwstr>mailto:a_gulnaz_k@mail.ru</vt:lpwstr>
      </vt:variant>
      <vt:variant>
        <vt:lpwstr/>
      </vt:variant>
      <vt:variant>
        <vt:i4>5308445</vt:i4>
      </vt:variant>
      <vt:variant>
        <vt:i4>6</vt:i4>
      </vt:variant>
      <vt:variant>
        <vt:i4>0</vt:i4>
      </vt:variant>
      <vt:variant>
        <vt:i4>5</vt:i4>
      </vt:variant>
      <vt:variant>
        <vt:lpwstr>mailto:n_zhusupbekova@mz.med.kg</vt:lpwstr>
      </vt:variant>
      <vt:variant>
        <vt:lpwstr/>
      </vt:variant>
      <vt:variant>
        <vt:i4>6422533</vt:i4>
      </vt:variant>
      <vt:variant>
        <vt:i4>3</vt:i4>
      </vt:variant>
      <vt:variant>
        <vt:i4>0</vt:i4>
      </vt:variant>
      <vt:variant>
        <vt:i4>5</vt:i4>
      </vt:variant>
      <vt:variant>
        <vt:lpwstr>mailto:omurbekova.altynaj@mail.ru</vt:lpwstr>
      </vt:variant>
      <vt:variant>
        <vt:lpwstr/>
      </vt:variant>
      <vt:variant>
        <vt:i4>7995460</vt:i4>
      </vt:variant>
      <vt:variant>
        <vt:i4>0</vt:i4>
      </vt:variant>
      <vt:variant>
        <vt:i4>0</vt:i4>
      </vt:variant>
      <vt:variant>
        <vt:i4>5</vt:i4>
      </vt:variant>
      <vt:variant>
        <vt:lpwstr>mailto:kasymalieva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zat Orozalieva</dc:creator>
  <cp:keywords/>
  <dc:description/>
  <cp:lastModifiedBy>Gulzat Orozalieva</cp:lastModifiedBy>
  <cp:revision>2</cp:revision>
  <dcterms:created xsi:type="dcterms:W3CDTF">2021-02-18T07:20:00Z</dcterms:created>
  <dcterms:modified xsi:type="dcterms:W3CDTF">2021-02-18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F97E662DF7B44A7F48C769F4C0445</vt:lpwstr>
  </property>
</Properties>
</file>